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9DF30" w14:textId="77777777" w:rsidR="00345D36" w:rsidRDefault="00CC5237" w:rsidP="00345D36">
      <w:pPr>
        <w:pStyle w:val="NoSpacing"/>
      </w:pPr>
      <w:proofErr w:type="spellStart"/>
      <w:r>
        <w:t>Te</w:t>
      </w:r>
      <w:proofErr w:type="spellEnd"/>
    </w:p>
    <w:p w14:paraId="4233FC25" w14:textId="77777777" w:rsidR="00345D36" w:rsidRDefault="00345D36" w:rsidP="00345D36">
      <w:pPr>
        <w:pStyle w:val="NoSpacing"/>
      </w:pPr>
      <w:r>
        <w:rPr>
          <w:b/>
          <w:noProof/>
          <w:sz w:val="28"/>
          <w:szCs w:val="28"/>
        </w:rPr>
        <w:drawing>
          <wp:anchor distT="0" distB="0" distL="114300" distR="114300" simplePos="0" relativeHeight="251659264" behindDoc="1" locked="0" layoutInCell="1" allowOverlap="1" wp14:anchorId="52C331F9" wp14:editId="25611053">
            <wp:simplePos x="0" y="0"/>
            <wp:positionH relativeFrom="column">
              <wp:posOffset>0</wp:posOffset>
            </wp:positionH>
            <wp:positionV relativeFrom="paragraph">
              <wp:posOffset>135255</wp:posOffset>
            </wp:positionV>
            <wp:extent cx="2828925" cy="3572510"/>
            <wp:effectExtent l="0" t="0" r="9525" b="8890"/>
            <wp:wrapTight wrapText="bothSides">
              <wp:wrapPolygon edited="0">
                <wp:start x="0" y="0"/>
                <wp:lineTo x="0" y="21539"/>
                <wp:lineTo x="21527" y="21539"/>
                <wp:lineTo x="21527" y="0"/>
                <wp:lineTo x="0" y="0"/>
              </wp:wrapPolygon>
            </wp:wrapTight>
            <wp:docPr id="3" name="Picture 3" descr="C:\Users\Wei Kian Chen\Desktop\champlain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i Kian Chen\Desktop\champlain logo 2.jpg"/>
                    <pic:cNvPicPr>
                      <a:picLocks noChangeAspect="1" noChangeArrowheads="1"/>
                    </pic:cNvPicPr>
                  </pic:nvPicPr>
                  <pic:blipFill>
                    <a:blip r:embed="rId8" cstate="print"/>
                    <a:srcRect/>
                    <a:stretch>
                      <a:fillRect/>
                    </a:stretch>
                  </pic:blipFill>
                  <pic:spPr bwMode="auto">
                    <a:xfrm>
                      <a:off x="0" y="0"/>
                      <a:ext cx="2828925" cy="35725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F5CEAC3" w14:textId="77777777" w:rsidR="00345D36" w:rsidRDefault="00345D36" w:rsidP="00345D36">
      <w:pPr>
        <w:pStyle w:val="NoSpacing"/>
      </w:pPr>
    </w:p>
    <w:p w14:paraId="0AA71415" w14:textId="77777777" w:rsidR="00345D36" w:rsidRDefault="00345D36" w:rsidP="00345D36">
      <w:pPr>
        <w:pStyle w:val="NoSpacing"/>
      </w:pPr>
    </w:p>
    <w:p w14:paraId="46BA29EB" w14:textId="77777777" w:rsidR="00345D36" w:rsidRPr="00721D1F" w:rsidRDefault="00345D36" w:rsidP="00345D36">
      <w:pPr>
        <w:pStyle w:val="NoSpacing"/>
        <w:jc w:val="center"/>
        <w:rPr>
          <w:b/>
          <w:sz w:val="96"/>
          <w:szCs w:val="96"/>
        </w:rPr>
      </w:pPr>
      <w:r>
        <w:rPr>
          <w:b/>
          <w:sz w:val="96"/>
          <w:szCs w:val="96"/>
        </w:rPr>
        <w:t>PA</w:t>
      </w:r>
      <w:r w:rsidR="00ED2E24">
        <w:rPr>
          <w:b/>
          <w:sz w:val="96"/>
          <w:szCs w:val="96"/>
        </w:rPr>
        <w:t>2</w:t>
      </w:r>
      <w:r>
        <w:rPr>
          <w:b/>
          <w:sz w:val="96"/>
          <w:szCs w:val="96"/>
        </w:rPr>
        <w:t xml:space="preserve"> Report</w:t>
      </w:r>
    </w:p>
    <w:p w14:paraId="6EE6F05D" w14:textId="77777777" w:rsidR="00345D36" w:rsidRDefault="00345D36" w:rsidP="00345D36">
      <w:pPr>
        <w:pStyle w:val="NoSpacing"/>
        <w:jc w:val="center"/>
      </w:pPr>
    </w:p>
    <w:p w14:paraId="2CA01161" w14:textId="77777777" w:rsidR="00345D36" w:rsidRDefault="00345D36" w:rsidP="00345D36">
      <w:pPr>
        <w:pStyle w:val="NoSpacing"/>
        <w:jc w:val="center"/>
      </w:pPr>
    </w:p>
    <w:p w14:paraId="13C777CE" w14:textId="77777777" w:rsidR="00345D36" w:rsidRDefault="00345D36" w:rsidP="00345D36">
      <w:pPr>
        <w:pStyle w:val="NoSpacing"/>
        <w:jc w:val="center"/>
      </w:pPr>
    </w:p>
    <w:p w14:paraId="664BCAD6" w14:textId="77777777" w:rsidR="00345D36" w:rsidRDefault="00345D36" w:rsidP="00345D36">
      <w:pPr>
        <w:pStyle w:val="NoSpacing"/>
        <w:jc w:val="center"/>
      </w:pPr>
      <w:r>
        <w:t>By</w:t>
      </w:r>
    </w:p>
    <w:p w14:paraId="04B16C02" w14:textId="77777777" w:rsidR="00345D36" w:rsidRDefault="00345D36" w:rsidP="00345D36">
      <w:pPr>
        <w:pStyle w:val="NoSpacing"/>
        <w:jc w:val="center"/>
      </w:pPr>
    </w:p>
    <w:p w14:paraId="25892A4C" w14:textId="7F3DC48F" w:rsidR="00345D36" w:rsidRPr="00345D36" w:rsidRDefault="00CC5237" w:rsidP="00345D36">
      <w:pPr>
        <w:pStyle w:val="NoSpacing"/>
        <w:jc w:val="center"/>
        <w:rPr>
          <w:b/>
          <w:sz w:val="72"/>
          <w:szCs w:val="72"/>
        </w:rPr>
      </w:pPr>
      <w:r>
        <w:rPr>
          <w:b/>
          <w:sz w:val="72"/>
          <w:szCs w:val="72"/>
        </w:rPr>
        <w:t>Tempest Hopp</w:t>
      </w:r>
    </w:p>
    <w:p w14:paraId="1A286779" w14:textId="77777777" w:rsidR="00345D36" w:rsidRDefault="00345D36" w:rsidP="00345D36">
      <w:pPr>
        <w:pStyle w:val="NoSpacing"/>
        <w:jc w:val="center"/>
      </w:pPr>
    </w:p>
    <w:p w14:paraId="1B1659D6" w14:textId="77777777" w:rsidR="00345D36" w:rsidRDefault="00345D36" w:rsidP="00345D36">
      <w:pPr>
        <w:pStyle w:val="NoSpacing"/>
        <w:jc w:val="center"/>
        <w:rPr>
          <w:sz w:val="28"/>
          <w:szCs w:val="28"/>
        </w:rPr>
      </w:pPr>
    </w:p>
    <w:p w14:paraId="43812828" w14:textId="77777777" w:rsidR="00345D36" w:rsidRDefault="00345D36" w:rsidP="00345D36">
      <w:pPr>
        <w:pStyle w:val="NoSpacing"/>
        <w:jc w:val="center"/>
        <w:rPr>
          <w:sz w:val="28"/>
          <w:szCs w:val="28"/>
        </w:rPr>
      </w:pPr>
    </w:p>
    <w:p w14:paraId="4CEE4FF6" w14:textId="77777777" w:rsidR="00345D36" w:rsidRDefault="00345D36" w:rsidP="00345D36">
      <w:pPr>
        <w:pStyle w:val="NoSpacing"/>
        <w:jc w:val="center"/>
        <w:rPr>
          <w:sz w:val="28"/>
          <w:szCs w:val="28"/>
        </w:rPr>
      </w:pPr>
    </w:p>
    <w:p w14:paraId="6D7E6A81" w14:textId="77777777" w:rsidR="00345D36" w:rsidRDefault="00345D36" w:rsidP="00345D36">
      <w:pPr>
        <w:pStyle w:val="NoSpacing"/>
        <w:jc w:val="center"/>
        <w:rPr>
          <w:sz w:val="28"/>
          <w:szCs w:val="28"/>
        </w:rPr>
      </w:pPr>
    </w:p>
    <w:p w14:paraId="25C8C469" w14:textId="77777777" w:rsidR="00345D36" w:rsidRDefault="00345D36" w:rsidP="00345D36">
      <w:pPr>
        <w:pStyle w:val="NoSpacing"/>
        <w:jc w:val="center"/>
        <w:rPr>
          <w:sz w:val="28"/>
          <w:szCs w:val="28"/>
        </w:rPr>
      </w:pPr>
    </w:p>
    <w:p w14:paraId="2223B934" w14:textId="77777777" w:rsidR="00345D36" w:rsidRPr="00C16352" w:rsidRDefault="00345D36" w:rsidP="00345D36">
      <w:pPr>
        <w:pStyle w:val="NoSpacing"/>
        <w:jc w:val="center"/>
        <w:rPr>
          <w:sz w:val="28"/>
          <w:szCs w:val="28"/>
        </w:rPr>
      </w:pPr>
    </w:p>
    <w:p w14:paraId="4F84B730" w14:textId="77777777" w:rsidR="00345D36" w:rsidRPr="00684E93" w:rsidRDefault="00345D36" w:rsidP="00345D36">
      <w:pPr>
        <w:pStyle w:val="NoSpacing"/>
      </w:pPr>
    </w:p>
    <w:p w14:paraId="3174883A" w14:textId="77777777" w:rsidR="00345D36" w:rsidRDefault="00345D36" w:rsidP="00345D36">
      <w:pPr>
        <w:jc w:val="center"/>
        <w:rPr>
          <w:b/>
          <w:sz w:val="72"/>
          <w:szCs w:val="72"/>
        </w:rPr>
      </w:pPr>
      <w:r>
        <w:rPr>
          <w:b/>
          <w:sz w:val="72"/>
          <w:szCs w:val="72"/>
        </w:rPr>
        <w:t xml:space="preserve">CSI 281 </w:t>
      </w:r>
    </w:p>
    <w:p w14:paraId="5E9AE01A" w14:textId="77777777" w:rsidR="00345D36" w:rsidRPr="00282486" w:rsidRDefault="00345D36" w:rsidP="00345D36">
      <w:pPr>
        <w:jc w:val="center"/>
        <w:rPr>
          <w:b/>
          <w:sz w:val="72"/>
          <w:szCs w:val="72"/>
        </w:rPr>
      </w:pPr>
      <w:r w:rsidRPr="00282486">
        <w:rPr>
          <w:b/>
          <w:sz w:val="72"/>
          <w:szCs w:val="72"/>
        </w:rPr>
        <w:t>Data Structures &amp; Algorithms</w:t>
      </w:r>
    </w:p>
    <w:p w14:paraId="769426C6" w14:textId="77777777" w:rsidR="00345D36" w:rsidRPr="00345D36" w:rsidRDefault="00345D36" w:rsidP="00345D36">
      <w:pPr>
        <w:jc w:val="center"/>
        <w:rPr>
          <w:b/>
          <w:sz w:val="72"/>
          <w:szCs w:val="72"/>
        </w:rPr>
      </w:pPr>
      <w:r>
        <w:rPr>
          <w:b/>
          <w:sz w:val="72"/>
          <w:szCs w:val="72"/>
        </w:rPr>
        <w:t>Fall 20</w:t>
      </w:r>
      <w:r w:rsidR="00CC7A02">
        <w:rPr>
          <w:b/>
          <w:sz w:val="72"/>
          <w:szCs w:val="72"/>
        </w:rPr>
        <w:t>2</w:t>
      </w:r>
      <w:r w:rsidR="00ED2E24">
        <w:rPr>
          <w:b/>
          <w:sz w:val="72"/>
          <w:szCs w:val="72"/>
        </w:rPr>
        <w:t>1</w:t>
      </w:r>
      <w:r>
        <w:rPr>
          <w:b/>
          <w:sz w:val="72"/>
          <w:szCs w:val="72"/>
        </w:rPr>
        <w:t>-</w:t>
      </w:r>
      <w:r w:rsidR="00261EF3">
        <w:rPr>
          <w:b/>
          <w:sz w:val="72"/>
          <w:szCs w:val="72"/>
        </w:rPr>
        <w:t>2</w:t>
      </w:r>
      <w:r w:rsidR="00ED2E24">
        <w:rPr>
          <w:b/>
          <w:sz w:val="72"/>
          <w:szCs w:val="72"/>
        </w:rPr>
        <w:t>2</w:t>
      </w:r>
    </w:p>
    <w:p w14:paraId="2CA07843" w14:textId="77777777" w:rsidR="00345D36" w:rsidRPr="00684E93" w:rsidRDefault="00345D36" w:rsidP="00345D36">
      <w:pPr>
        <w:pStyle w:val="NoSpacing"/>
      </w:pPr>
    </w:p>
    <w:p w14:paraId="23325F69" w14:textId="77777777" w:rsidR="00345D36" w:rsidRPr="00684E93" w:rsidRDefault="00345D36" w:rsidP="00345D36">
      <w:pPr>
        <w:pStyle w:val="NoSpacing"/>
      </w:pPr>
    </w:p>
    <w:p w14:paraId="5E82F40B" w14:textId="77777777" w:rsidR="00345D36" w:rsidRPr="00684E93" w:rsidRDefault="00345D36" w:rsidP="00345D36">
      <w:pPr>
        <w:pStyle w:val="NoSpacing"/>
      </w:pPr>
      <w:r>
        <w:t xml:space="preserve">              </w:t>
      </w:r>
    </w:p>
    <w:p w14:paraId="60D92CFA" w14:textId="77777777" w:rsidR="00345D36" w:rsidRDefault="00345D36" w:rsidP="00345D36">
      <w:pPr>
        <w:pStyle w:val="NoSpacing"/>
      </w:pPr>
    </w:p>
    <w:p w14:paraId="069F4AA4" w14:textId="77777777" w:rsidR="00345D36" w:rsidRDefault="00345D36" w:rsidP="00345D36">
      <w:pPr>
        <w:pStyle w:val="NoSpacing"/>
      </w:pPr>
    </w:p>
    <w:p w14:paraId="27FF248F" w14:textId="77777777" w:rsidR="00A6330F" w:rsidRDefault="00A6330F" w:rsidP="00A6330F">
      <w:pPr>
        <w:jc w:val="both"/>
        <w:rPr>
          <w:sz w:val="22"/>
          <w:szCs w:val="22"/>
        </w:rPr>
      </w:pPr>
    </w:p>
    <w:p w14:paraId="022A5785" w14:textId="77777777" w:rsidR="00A6330F" w:rsidRDefault="00A6330F" w:rsidP="00A6330F">
      <w:pPr>
        <w:jc w:val="both"/>
        <w:rPr>
          <w:sz w:val="22"/>
          <w:szCs w:val="22"/>
        </w:rPr>
      </w:pPr>
    </w:p>
    <w:p w14:paraId="2D6C4D6D" w14:textId="77777777" w:rsidR="00345D36" w:rsidRDefault="00345D36" w:rsidP="00A6330F">
      <w:pPr>
        <w:jc w:val="both"/>
        <w:rPr>
          <w:sz w:val="22"/>
          <w:szCs w:val="22"/>
        </w:rPr>
      </w:pPr>
    </w:p>
    <w:p w14:paraId="2EE32CB6" w14:textId="77777777" w:rsidR="00345D36" w:rsidRDefault="00345D36" w:rsidP="00A6330F">
      <w:pPr>
        <w:jc w:val="both"/>
        <w:rPr>
          <w:sz w:val="22"/>
          <w:szCs w:val="22"/>
        </w:rPr>
      </w:pPr>
    </w:p>
    <w:p w14:paraId="5C3711FD" w14:textId="77777777" w:rsidR="00A6330F" w:rsidRPr="00345D36" w:rsidRDefault="00A6330F" w:rsidP="00345D36">
      <w:pPr>
        <w:pStyle w:val="ListParagraph"/>
        <w:numPr>
          <w:ilvl w:val="0"/>
          <w:numId w:val="17"/>
        </w:numPr>
        <w:ind w:left="360"/>
        <w:rPr>
          <w:b/>
          <w:sz w:val="36"/>
          <w:szCs w:val="36"/>
        </w:rPr>
      </w:pPr>
      <w:r w:rsidRPr="00345D36">
        <w:rPr>
          <w:b/>
          <w:sz w:val="36"/>
          <w:szCs w:val="36"/>
        </w:rPr>
        <w:lastRenderedPageBreak/>
        <w:t>Introduction</w:t>
      </w:r>
    </w:p>
    <w:p w14:paraId="47BA08E0" w14:textId="77777777" w:rsidR="00A6330F" w:rsidRDefault="00A6330F" w:rsidP="00A6330F">
      <w:pPr>
        <w:pStyle w:val="ListParagraph"/>
      </w:pPr>
    </w:p>
    <w:p w14:paraId="1CC15BC5" w14:textId="3174C904" w:rsidR="00CC5237" w:rsidRDefault="00CC5237" w:rsidP="00345D36">
      <w:pPr>
        <w:pStyle w:val="ListParagraph"/>
        <w:ind w:left="360"/>
        <w:jc w:val="both"/>
      </w:pPr>
      <w:r>
        <w:t>The goal for this experiment is to test the speeds of different sorting algorithms: bubble sort, insertion sort, selection sort, shell sort, quick sort, and merge sort. These algorithms will then be tested in three different conditions: random order to represent average case, ascending order to represent best case, and descending order to represent worst case. My hypothesis is that quick sort will be the quickest overall.</w:t>
      </w:r>
    </w:p>
    <w:p w14:paraId="0161846C" w14:textId="77777777" w:rsidR="00A6330F" w:rsidRDefault="00A6330F" w:rsidP="00A6330F">
      <w:pPr>
        <w:pStyle w:val="ListParagraph"/>
      </w:pPr>
    </w:p>
    <w:p w14:paraId="1521D0A5" w14:textId="77777777" w:rsidR="00A6330F" w:rsidRPr="00345D36" w:rsidRDefault="00A6330F" w:rsidP="00345D36">
      <w:pPr>
        <w:pStyle w:val="ListParagraph"/>
        <w:numPr>
          <w:ilvl w:val="0"/>
          <w:numId w:val="17"/>
        </w:numPr>
        <w:ind w:left="360"/>
        <w:rPr>
          <w:b/>
          <w:sz w:val="36"/>
          <w:szCs w:val="36"/>
        </w:rPr>
      </w:pPr>
      <w:r w:rsidRPr="00345D36">
        <w:rPr>
          <w:b/>
          <w:sz w:val="36"/>
          <w:szCs w:val="36"/>
        </w:rPr>
        <w:t>Background</w:t>
      </w:r>
    </w:p>
    <w:p w14:paraId="6FB9A2B8" w14:textId="3FA47045" w:rsidR="00CC5237" w:rsidRDefault="00CC5237" w:rsidP="00345D36">
      <w:pPr>
        <w:pStyle w:val="ListParagraph"/>
        <w:ind w:left="360"/>
        <w:jc w:val="both"/>
      </w:pPr>
    </w:p>
    <w:p w14:paraId="2273D19F" w14:textId="09090CA0" w:rsidR="00CC5237" w:rsidRDefault="00CC5237" w:rsidP="00345D36">
      <w:pPr>
        <w:pStyle w:val="ListParagraph"/>
        <w:ind w:left="360"/>
        <w:jc w:val="both"/>
      </w:pPr>
      <w:r>
        <w:t>Bubble sort is the most basic algorithm, but also runs on the slower side. You compare the current value with the next value and swap it if it’s out of order. Under the best circumstances, it has a big O of O(n), but most often leans towards O(n</w:t>
      </w:r>
      <w:r>
        <w:rPr>
          <w:vertAlign w:val="superscript"/>
        </w:rPr>
        <w:t>2</w:t>
      </w:r>
      <w:r>
        <w:t>) with the worst case also being O(n</w:t>
      </w:r>
      <w:r>
        <w:rPr>
          <w:vertAlign w:val="superscript"/>
        </w:rPr>
        <w:t>2</w:t>
      </w:r>
      <w:r>
        <w:t>). Insertion sort is also very simple. It’s almost like a variation of bubble sort, since you take a value, and then place it into a portion of the list in the proper order, like how you would a hand of cards. Insertion sort’s performance also mirrors that of bubble sort with a best case of O(n), and an average and worst case of O(n</w:t>
      </w:r>
      <w:r>
        <w:rPr>
          <w:vertAlign w:val="superscript"/>
        </w:rPr>
        <w:t>2</w:t>
      </w:r>
      <w:r>
        <w:t>).</w:t>
      </w:r>
      <w:r w:rsidR="0024526A">
        <w:t xml:space="preserve"> </w:t>
      </w:r>
    </w:p>
    <w:p w14:paraId="3B361E22" w14:textId="262EC72F" w:rsidR="0024526A" w:rsidRDefault="0024526A" w:rsidP="00345D36">
      <w:pPr>
        <w:pStyle w:val="ListParagraph"/>
        <w:ind w:left="360"/>
        <w:jc w:val="both"/>
      </w:pPr>
    </w:p>
    <w:p w14:paraId="6B9C1ED4" w14:textId="01142D57" w:rsidR="0024526A" w:rsidRDefault="0024526A" w:rsidP="00345D36">
      <w:pPr>
        <w:pStyle w:val="ListParagraph"/>
        <w:ind w:left="360"/>
        <w:jc w:val="both"/>
      </w:pPr>
      <w:r>
        <w:t>Selection sort is slightly different from these two. You start at the front of your list, and then search for the smallest value. You then swap your current value with the smallest value and continue down the list. No matter the size or ordering of the list, using selection sort will always yield a big O of O(n</w:t>
      </w:r>
      <w:r>
        <w:rPr>
          <w:vertAlign w:val="superscript"/>
        </w:rPr>
        <w:t>2</w:t>
      </w:r>
      <w:r>
        <w:t>). Shell sort, in my eyes, is an augmented version of bubble sort. Instead of looking at the next value in the list, you look halfway down the list and do the same processes as bubble sort, slowly narrowing down the gap between the current value and the value you’re looking towards, ending with simply using bubble sort. Shell sort’s performance depends on the size of the list, but the best case will always be O(n).</w:t>
      </w:r>
    </w:p>
    <w:p w14:paraId="7E1C1F72" w14:textId="17EF4524" w:rsidR="0024526A" w:rsidRDefault="0024526A" w:rsidP="00345D36">
      <w:pPr>
        <w:pStyle w:val="ListParagraph"/>
        <w:ind w:left="360"/>
        <w:jc w:val="both"/>
      </w:pPr>
    </w:p>
    <w:p w14:paraId="513C244F" w14:textId="3CB83370" w:rsidR="0024526A" w:rsidRPr="0024526A" w:rsidRDefault="0024526A" w:rsidP="00345D36">
      <w:pPr>
        <w:pStyle w:val="ListParagraph"/>
        <w:ind w:left="360"/>
        <w:jc w:val="both"/>
      </w:pPr>
      <w:r>
        <w:t>Quick sort and merge sort are the most complex sorting algorithms within the experiment, with quick sort using recursion, and merge sort breaking down the array and then reassembling. Quick sort takes the last value in the list, and then sorts the array into greater-than or less-than this value, with it residing in the middle. You then repeat the process for the chunks of the list on either side of this middle value, until you’ve gotten through the entire list. Quick sort has a best case and average case of O(n log n), and a worst case of O(n</w:t>
      </w:r>
      <w:r>
        <w:rPr>
          <w:vertAlign w:val="superscript"/>
        </w:rPr>
        <w:t>2</w:t>
      </w:r>
      <w:r>
        <w:t>). Merge sort simply disassembles the list, then reassembles it in order. No matter the condition of the list, merge sort will always have a performance of O(n log n).</w:t>
      </w:r>
    </w:p>
    <w:p w14:paraId="262A78D8" w14:textId="77777777" w:rsidR="00A6330F" w:rsidRDefault="00A6330F" w:rsidP="00A6330F">
      <w:pPr>
        <w:pStyle w:val="ListParagraph"/>
      </w:pPr>
    </w:p>
    <w:p w14:paraId="466ABCAD" w14:textId="77777777" w:rsidR="00A6330F" w:rsidRPr="00345D36" w:rsidRDefault="00A6330F" w:rsidP="00345D36">
      <w:pPr>
        <w:pStyle w:val="ListParagraph"/>
        <w:numPr>
          <w:ilvl w:val="0"/>
          <w:numId w:val="17"/>
        </w:numPr>
        <w:ind w:left="360"/>
        <w:rPr>
          <w:b/>
          <w:sz w:val="36"/>
          <w:szCs w:val="36"/>
        </w:rPr>
      </w:pPr>
      <w:r w:rsidRPr="00345D36">
        <w:rPr>
          <w:b/>
          <w:sz w:val="36"/>
          <w:szCs w:val="36"/>
        </w:rPr>
        <w:t>Implementation Detail</w:t>
      </w:r>
    </w:p>
    <w:p w14:paraId="70D97341" w14:textId="612787C6" w:rsidR="0024526A" w:rsidRDefault="0024526A" w:rsidP="00345D36">
      <w:pPr>
        <w:pStyle w:val="ListParagraph"/>
        <w:ind w:left="360"/>
        <w:jc w:val="both"/>
      </w:pPr>
    </w:p>
    <w:p w14:paraId="4490A29A" w14:textId="6B8315E6" w:rsidR="0024526A" w:rsidRDefault="0024526A" w:rsidP="00345D36">
      <w:pPr>
        <w:pStyle w:val="ListParagraph"/>
        <w:ind w:left="360"/>
        <w:jc w:val="both"/>
      </w:pPr>
      <w:r>
        <w:t xml:space="preserve">For </w:t>
      </w:r>
      <w:r w:rsidR="001D0FE4">
        <w:t>bubble</w:t>
      </w:r>
      <w:r>
        <w:t xml:space="preserve"> sort, you start with a Boolean variable to implement a while to track if a swap occurred that iteration of the proceeding for loop. Within this for loop, you go through every value in the array and compare it to the next value. If the next value is less than the current value, you swap the values and set the Boolean to true. The code ends once the while loop is false, indicating a swap didn’t occur that iteration.</w:t>
      </w:r>
    </w:p>
    <w:p w14:paraId="1EEC1563" w14:textId="77777777" w:rsidR="00202077" w:rsidRDefault="00202077" w:rsidP="00345D36">
      <w:pPr>
        <w:pStyle w:val="ListParagraph"/>
        <w:ind w:left="360"/>
        <w:jc w:val="both"/>
      </w:pPr>
    </w:p>
    <w:p w14:paraId="72C3CACD" w14:textId="00FF96D1" w:rsidR="001D0FE4" w:rsidRDefault="001D0FE4" w:rsidP="00345D36">
      <w:pPr>
        <w:pStyle w:val="ListParagraph"/>
        <w:ind w:left="360"/>
        <w:jc w:val="both"/>
      </w:pPr>
      <w:r>
        <w:lastRenderedPageBreak/>
        <w:t>In insertion sort, you start by taking the first two values in the list and putting those two in order by swapping if necessary</w:t>
      </w:r>
      <w:r w:rsidR="00202077">
        <w:t>. From there, you take the next value in the list, and find where it properly goes within those two sorted values. You insert it in its proper place, and you continue the pattern for the rest of the list.</w:t>
      </w:r>
    </w:p>
    <w:p w14:paraId="68497816" w14:textId="6590CB9E" w:rsidR="00202077" w:rsidRDefault="00202077" w:rsidP="00345D36">
      <w:pPr>
        <w:pStyle w:val="ListParagraph"/>
        <w:ind w:left="360"/>
        <w:jc w:val="both"/>
      </w:pPr>
    </w:p>
    <w:p w14:paraId="7EE059B7" w14:textId="33DB8D92" w:rsidR="00202077" w:rsidRDefault="00202077" w:rsidP="00345D36">
      <w:pPr>
        <w:pStyle w:val="ListParagraph"/>
        <w:ind w:left="360"/>
        <w:jc w:val="both"/>
      </w:pPr>
      <w:r>
        <w:t>Selection sort revolves around finding the minimum value in the unsorted section of the list. You keep the index of the first value in the list, and then search for the minimum value in the list and log its index. Then, you swap your first value and the minimum value, and then repeat the process for the second, third, and so forth indices of the list.</w:t>
      </w:r>
    </w:p>
    <w:p w14:paraId="08D2DAB5" w14:textId="1C1CFBDE" w:rsidR="00202077" w:rsidRDefault="00202077" w:rsidP="00345D36">
      <w:pPr>
        <w:pStyle w:val="ListParagraph"/>
        <w:ind w:left="360"/>
        <w:jc w:val="both"/>
      </w:pPr>
    </w:p>
    <w:p w14:paraId="1EF72A46" w14:textId="4CD3B504" w:rsidR="00202077" w:rsidRDefault="00202077" w:rsidP="00345D36">
      <w:pPr>
        <w:pStyle w:val="ListParagraph"/>
        <w:ind w:left="360"/>
        <w:jc w:val="both"/>
      </w:pPr>
      <w:r>
        <w:t>Shell sort is implemented similarly to bubble sort, but instead of checking the next value, you have a variable “gap” that initially starts out as half the size of the list but gets cut in half every iteration of the for loop. Within the for loop, you do the same process as bubble sort, comparing the two values, and swapping if they’re out of order. You continue this process until your “gap” has a value of 1, and then you call bubble sort to finish off the sorting.</w:t>
      </w:r>
    </w:p>
    <w:p w14:paraId="70D4345D" w14:textId="17E9D2CB" w:rsidR="00202077" w:rsidRDefault="00202077" w:rsidP="00345D36">
      <w:pPr>
        <w:pStyle w:val="ListParagraph"/>
        <w:ind w:left="360"/>
        <w:jc w:val="both"/>
      </w:pPr>
    </w:p>
    <w:p w14:paraId="004864BB" w14:textId="20DA578F" w:rsidR="00202077" w:rsidRDefault="00202077" w:rsidP="00345D36">
      <w:pPr>
        <w:pStyle w:val="ListParagraph"/>
        <w:ind w:left="360"/>
        <w:jc w:val="both"/>
      </w:pPr>
      <w:r>
        <w:t>Quick sort is the first of our recursive sorting algorithms, which lends to its lower big O value. You start by taking the last index and its value, and then partitioning the list into two sections: smaller than this value, and larger than this value. You then place this last value into its proper place between these two sections, and recurse back through the function with the left section and the right section of the list, continuing until you’re left with single values.</w:t>
      </w:r>
    </w:p>
    <w:p w14:paraId="735DC184" w14:textId="6ED5EA79" w:rsidR="00202077" w:rsidRDefault="00202077" w:rsidP="00345D36">
      <w:pPr>
        <w:pStyle w:val="ListParagraph"/>
        <w:ind w:left="360"/>
        <w:jc w:val="both"/>
      </w:pPr>
    </w:p>
    <w:p w14:paraId="1F91182C" w14:textId="578D870E" w:rsidR="00202077" w:rsidRDefault="00202077" w:rsidP="00345D36">
      <w:pPr>
        <w:pStyle w:val="ListParagraph"/>
        <w:ind w:left="360"/>
        <w:jc w:val="both"/>
      </w:pPr>
      <w:r>
        <w:t>Merge sort is the most complex of the sorting algorithms. We start by finding the midway point in the list, and then immediately recursing through the function with the two halves, until we’re left with lists of size 1. From there, we slowly reassemble the list by going one value at a time and comparing each of the two temporary lists. You slowly build up the list until one is empty, then you add the rest of the second list to the end. You continue this process until the recursive calls are over.</w:t>
      </w:r>
    </w:p>
    <w:p w14:paraId="2E03F005" w14:textId="77777777" w:rsidR="00A6330F" w:rsidRDefault="00A6330F" w:rsidP="00A6330F">
      <w:pPr>
        <w:pStyle w:val="ListParagraph"/>
      </w:pPr>
    </w:p>
    <w:p w14:paraId="681BBD84" w14:textId="77777777" w:rsidR="00A6330F" w:rsidRPr="00345D36" w:rsidRDefault="00A6330F" w:rsidP="00345D36">
      <w:pPr>
        <w:pStyle w:val="ListParagraph"/>
        <w:numPr>
          <w:ilvl w:val="0"/>
          <w:numId w:val="17"/>
        </w:numPr>
        <w:ind w:left="360"/>
        <w:rPr>
          <w:b/>
          <w:sz w:val="36"/>
          <w:szCs w:val="36"/>
        </w:rPr>
      </w:pPr>
      <w:r w:rsidRPr="00345D36">
        <w:rPr>
          <w:b/>
          <w:sz w:val="36"/>
          <w:szCs w:val="36"/>
        </w:rPr>
        <w:t>Experimentation Detail</w:t>
      </w:r>
    </w:p>
    <w:p w14:paraId="1370AB09" w14:textId="77777777" w:rsidR="00A6330F" w:rsidRDefault="00A6330F" w:rsidP="00A6330F">
      <w:pPr>
        <w:pStyle w:val="ListParagraph"/>
      </w:pPr>
    </w:p>
    <w:p w14:paraId="645E3F13" w14:textId="5692BFF6" w:rsidR="00A6330F" w:rsidRDefault="00A6330F" w:rsidP="00345D36">
      <w:pPr>
        <w:pStyle w:val="ListParagraph"/>
        <w:numPr>
          <w:ilvl w:val="1"/>
          <w:numId w:val="7"/>
        </w:numPr>
        <w:ind w:left="720"/>
      </w:pPr>
      <w:r>
        <w:t>Memory on board</w:t>
      </w:r>
      <w:r w:rsidR="00BC6D9F">
        <w:t xml:space="preserve">: </w:t>
      </w:r>
      <w:r w:rsidR="00BC6D9F" w:rsidRPr="00BC6D9F">
        <w:t xml:space="preserve">Corsair Vengeance RGB Pro 16GB (2x8GB) DDR4 3200MHz C16 LED Desktop Memory </w:t>
      </w:r>
      <w:r w:rsidR="00BC6D9F">
        <w:t>–</w:t>
      </w:r>
      <w:r w:rsidR="00BC6D9F" w:rsidRPr="00BC6D9F">
        <w:t xml:space="preserve"> White</w:t>
      </w:r>
    </w:p>
    <w:p w14:paraId="0EA6AEB2" w14:textId="3294776F" w:rsidR="00A6330F" w:rsidRDefault="00A6330F" w:rsidP="00345D36">
      <w:pPr>
        <w:pStyle w:val="ListParagraph"/>
        <w:numPr>
          <w:ilvl w:val="1"/>
          <w:numId w:val="7"/>
        </w:numPr>
        <w:ind w:left="720"/>
      </w:pPr>
      <w:r>
        <w:t>Processor type</w:t>
      </w:r>
      <w:r w:rsidR="00BC6D9F">
        <w:t xml:space="preserve">: </w:t>
      </w:r>
      <w:r w:rsidR="00BC6D9F" w:rsidRPr="00BC6D9F">
        <w:t xml:space="preserve">AMD Ryzen 5 1600 </w:t>
      </w:r>
      <w:r w:rsidR="00BC6D9F">
        <w:t>Six-Core Processor, 6 Cores, 12 Logical Processors</w:t>
      </w:r>
    </w:p>
    <w:p w14:paraId="2B88A0A2" w14:textId="768F92B2" w:rsidR="00A6330F" w:rsidRDefault="00A6330F" w:rsidP="00345D36">
      <w:pPr>
        <w:pStyle w:val="ListParagraph"/>
        <w:numPr>
          <w:ilvl w:val="1"/>
          <w:numId w:val="7"/>
        </w:numPr>
        <w:ind w:left="720"/>
      </w:pPr>
      <w:r>
        <w:t>CPU speed</w:t>
      </w:r>
      <w:r w:rsidR="00BC6D9F">
        <w:t xml:space="preserve">: </w:t>
      </w:r>
      <w:r w:rsidR="00BC6D9F">
        <w:t xml:space="preserve">3200 </w:t>
      </w:r>
      <w:r w:rsidR="00BC6D9F">
        <w:t>MHz (3.2 GHz)</w:t>
      </w:r>
    </w:p>
    <w:p w14:paraId="4B7E108B" w14:textId="2C5B311A" w:rsidR="00A6330F" w:rsidRDefault="00A6330F" w:rsidP="0023648B">
      <w:pPr>
        <w:pStyle w:val="ListParagraph"/>
        <w:numPr>
          <w:ilvl w:val="1"/>
          <w:numId w:val="7"/>
        </w:numPr>
        <w:ind w:left="720"/>
      </w:pPr>
      <w:r>
        <w:t>System type:  32 bits or 64 bits</w:t>
      </w:r>
      <w:r w:rsidR="00BC6D9F">
        <w:t>: 64 bit</w:t>
      </w:r>
    </w:p>
    <w:tbl>
      <w:tblPr>
        <w:tblStyle w:val="TableGrid"/>
        <w:tblW w:w="0" w:type="auto"/>
        <w:tblInd w:w="445" w:type="dxa"/>
        <w:tblLook w:val="04A0" w:firstRow="1" w:lastRow="0" w:firstColumn="1" w:lastColumn="0" w:noHBand="0" w:noVBand="1"/>
      </w:tblPr>
      <w:tblGrid>
        <w:gridCol w:w="2521"/>
        <w:gridCol w:w="2128"/>
        <w:gridCol w:w="2128"/>
        <w:gridCol w:w="2128"/>
      </w:tblGrid>
      <w:tr w:rsidR="00A6330F" w14:paraId="3CE64712" w14:textId="77777777" w:rsidTr="00345D36">
        <w:tc>
          <w:tcPr>
            <w:tcW w:w="8905" w:type="dxa"/>
            <w:gridSpan w:val="4"/>
          </w:tcPr>
          <w:p w14:paraId="3E4D774B" w14:textId="5FD2344F" w:rsidR="00A6330F" w:rsidRPr="00AC688C" w:rsidRDefault="00A6330F" w:rsidP="00965F1B">
            <w:pPr>
              <w:rPr>
                <w:b/>
              </w:rPr>
            </w:pPr>
            <w:r>
              <w:rPr>
                <w:b/>
              </w:rPr>
              <w:t xml:space="preserve">Algorithm:  </w:t>
            </w:r>
            <w:r w:rsidR="00931287">
              <w:rPr>
                <w:b/>
              </w:rPr>
              <w:t>Bubble Sort</w:t>
            </w:r>
          </w:p>
        </w:tc>
      </w:tr>
      <w:tr w:rsidR="00A6330F" w14:paraId="3119B020" w14:textId="77777777" w:rsidTr="00345D36">
        <w:tc>
          <w:tcPr>
            <w:tcW w:w="2521" w:type="dxa"/>
          </w:tcPr>
          <w:p w14:paraId="69415AAC" w14:textId="77777777" w:rsidR="00A6330F" w:rsidRPr="00AC688C" w:rsidRDefault="00A6330F" w:rsidP="00965F1B">
            <w:pPr>
              <w:jc w:val="center"/>
              <w:rPr>
                <w:b/>
              </w:rPr>
            </w:pPr>
            <w:r w:rsidRPr="00AC688C">
              <w:rPr>
                <w:b/>
              </w:rPr>
              <w:t>N</w:t>
            </w:r>
          </w:p>
        </w:tc>
        <w:tc>
          <w:tcPr>
            <w:tcW w:w="2128" w:type="dxa"/>
          </w:tcPr>
          <w:p w14:paraId="0B407039" w14:textId="2417B04D" w:rsidR="00A6330F" w:rsidRPr="00AC688C" w:rsidRDefault="00A6330F" w:rsidP="00965F1B">
            <w:pPr>
              <w:jc w:val="center"/>
              <w:rPr>
                <w:b/>
              </w:rPr>
            </w:pPr>
            <w:r w:rsidRPr="00AC688C">
              <w:rPr>
                <w:b/>
              </w:rPr>
              <w:t xml:space="preserve">Dataset </w:t>
            </w:r>
            <w:r>
              <w:rPr>
                <w:b/>
              </w:rPr>
              <w:t>#</w:t>
            </w:r>
            <w:r w:rsidRPr="00AC688C">
              <w:rPr>
                <w:b/>
              </w:rPr>
              <w:t>1</w:t>
            </w:r>
          </w:p>
        </w:tc>
        <w:tc>
          <w:tcPr>
            <w:tcW w:w="2128" w:type="dxa"/>
          </w:tcPr>
          <w:p w14:paraId="421DF839" w14:textId="77777777" w:rsidR="00A6330F" w:rsidRPr="00AC688C" w:rsidRDefault="00A6330F" w:rsidP="00965F1B">
            <w:pPr>
              <w:jc w:val="center"/>
              <w:rPr>
                <w:b/>
              </w:rPr>
            </w:pPr>
            <w:r w:rsidRPr="00AC688C">
              <w:rPr>
                <w:b/>
              </w:rPr>
              <w:t xml:space="preserve">Dataset </w:t>
            </w:r>
            <w:r>
              <w:rPr>
                <w:b/>
              </w:rPr>
              <w:t>#</w:t>
            </w:r>
            <w:r w:rsidRPr="00AC688C">
              <w:rPr>
                <w:b/>
              </w:rPr>
              <w:t>2</w:t>
            </w:r>
          </w:p>
        </w:tc>
        <w:tc>
          <w:tcPr>
            <w:tcW w:w="2128" w:type="dxa"/>
          </w:tcPr>
          <w:p w14:paraId="12C8816B" w14:textId="77777777" w:rsidR="00A6330F" w:rsidRPr="00AC688C" w:rsidRDefault="00A6330F" w:rsidP="00965F1B">
            <w:pPr>
              <w:jc w:val="center"/>
              <w:rPr>
                <w:b/>
              </w:rPr>
            </w:pPr>
            <w:r w:rsidRPr="00AC688C">
              <w:rPr>
                <w:b/>
              </w:rPr>
              <w:t xml:space="preserve">Dataset </w:t>
            </w:r>
            <w:r>
              <w:rPr>
                <w:b/>
              </w:rPr>
              <w:t>#</w:t>
            </w:r>
            <w:r w:rsidRPr="00AC688C">
              <w:rPr>
                <w:b/>
              </w:rPr>
              <w:t>3</w:t>
            </w:r>
          </w:p>
        </w:tc>
      </w:tr>
      <w:tr w:rsidR="00700C30" w14:paraId="6B99BBF4" w14:textId="77777777" w:rsidTr="00345D36">
        <w:tc>
          <w:tcPr>
            <w:tcW w:w="2521" w:type="dxa"/>
          </w:tcPr>
          <w:p w14:paraId="418695B0" w14:textId="77777777" w:rsidR="00700C30" w:rsidRDefault="00700C30" w:rsidP="00700C30">
            <w:r>
              <w:t>100</w:t>
            </w:r>
          </w:p>
        </w:tc>
        <w:tc>
          <w:tcPr>
            <w:tcW w:w="2128" w:type="dxa"/>
          </w:tcPr>
          <w:p w14:paraId="63296783" w14:textId="6CB4AE35" w:rsidR="00700C30" w:rsidRDefault="00700C30" w:rsidP="00700C30">
            <w:r>
              <w:t>0.0003s</w:t>
            </w:r>
          </w:p>
        </w:tc>
        <w:tc>
          <w:tcPr>
            <w:tcW w:w="2128" w:type="dxa"/>
          </w:tcPr>
          <w:p w14:paraId="4674FFFB" w14:textId="617F5F37" w:rsidR="00700C30" w:rsidRDefault="00700C30" w:rsidP="00700C30">
            <w:r>
              <w:t>0.00000063s</w:t>
            </w:r>
          </w:p>
        </w:tc>
        <w:tc>
          <w:tcPr>
            <w:tcW w:w="2128" w:type="dxa"/>
          </w:tcPr>
          <w:p w14:paraId="118D0F89" w14:textId="460F195A" w:rsidR="00700C30" w:rsidRDefault="00700C30" w:rsidP="00700C30">
            <w:r>
              <w:t>0.0006s</w:t>
            </w:r>
          </w:p>
        </w:tc>
      </w:tr>
      <w:tr w:rsidR="00700C30" w14:paraId="08D0AD7D" w14:textId="77777777" w:rsidTr="00345D36">
        <w:tc>
          <w:tcPr>
            <w:tcW w:w="2521" w:type="dxa"/>
          </w:tcPr>
          <w:p w14:paraId="03CC80E5" w14:textId="77777777" w:rsidR="00700C30" w:rsidRDefault="00700C30" w:rsidP="00700C30">
            <w:r>
              <w:t>10,000</w:t>
            </w:r>
          </w:p>
        </w:tc>
        <w:tc>
          <w:tcPr>
            <w:tcW w:w="2128" w:type="dxa"/>
          </w:tcPr>
          <w:p w14:paraId="57799167" w14:textId="320AAE70" w:rsidR="00700C30" w:rsidRDefault="00700C30" w:rsidP="00700C30">
            <w:r>
              <w:t>3.1228s</w:t>
            </w:r>
          </w:p>
        </w:tc>
        <w:tc>
          <w:tcPr>
            <w:tcW w:w="2128" w:type="dxa"/>
          </w:tcPr>
          <w:p w14:paraId="6DCC0FCE" w14:textId="43F4688F" w:rsidR="00700C30" w:rsidRDefault="00700C30" w:rsidP="00700C30">
            <w:r>
              <w:t>0.8953s</w:t>
            </w:r>
          </w:p>
        </w:tc>
        <w:tc>
          <w:tcPr>
            <w:tcW w:w="2128" w:type="dxa"/>
          </w:tcPr>
          <w:p w14:paraId="4887478C" w14:textId="3BEFA098" w:rsidR="00700C30" w:rsidRDefault="00700C30" w:rsidP="00700C30">
            <w:r>
              <w:t>5.1147s</w:t>
            </w:r>
          </w:p>
        </w:tc>
      </w:tr>
      <w:tr w:rsidR="00700C30" w14:paraId="43F15881" w14:textId="77777777" w:rsidTr="00345D36">
        <w:tc>
          <w:tcPr>
            <w:tcW w:w="2521" w:type="dxa"/>
          </w:tcPr>
          <w:p w14:paraId="489C4FE7" w14:textId="3B1CEAE0" w:rsidR="00700C30" w:rsidRDefault="00700C30" w:rsidP="00700C30">
            <w:r>
              <w:t>100,000</w:t>
            </w:r>
          </w:p>
        </w:tc>
        <w:tc>
          <w:tcPr>
            <w:tcW w:w="2128" w:type="dxa"/>
          </w:tcPr>
          <w:p w14:paraId="2FB2334D" w14:textId="094670E8" w:rsidR="00700C30" w:rsidRDefault="00700C30" w:rsidP="00700C30">
            <w:r>
              <w:t>414.4279s</w:t>
            </w:r>
          </w:p>
        </w:tc>
        <w:tc>
          <w:tcPr>
            <w:tcW w:w="2128" w:type="dxa"/>
          </w:tcPr>
          <w:p w14:paraId="6266D767" w14:textId="299CBA82" w:rsidR="00700C30" w:rsidRDefault="00700C30" w:rsidP="00700C30">
            <w:r>
              <w:t>374.4002s</w:t>
            </w:r>
          </w:p>
        </w:tc>
        <w:tc>
          <w:tcPr>
            <w:tcW w:w="2128" w:type="dxa"/>
          </w:tcPr>
          <w:p w14:paraId="1E6280BB" w14:textId="34D8EB61" w:rsidR="00700C30" w:rsidRDefault="00650F84" w:rsidP="00700C30">
            <w:r>
              <w:t>511.8343s</w:t>
            </w:r>
          </w:p>
        </w:tc>
      </w:tr>
      <w:tr w:rsidR="00700C30" w14:paraId="35071D14" w14:textId="77777777" w:rsidTr="00BA545D">
        <w:tc>
          <w:tcPr>
            <w:tcW w:w="8905" w:type="dxa"/>
            <w:gridSpan w:val="4"/>
          </w:tcPr>
          <w:p w14:paraId="6E0AF287" w14:textId="356F20B5" w:rsidR="00700C30" w:rsidRPr="00AC688C" w:rsidRDefault="00700C30" w:rsidP="00700C30">
            <w:pPr>
              <w:rPr>
                <w:b/>
              </w:rPr>
            </w:pPr>
            <w:r>
              <w:rPr>
                <w:b/>
              </w:rPr>
              <w:t xml:space="preserve">Algorithm:  </w:t>
            </w:r>
            <w:r>
              <w:rPr>
                <w:b/>
              </w:rPr>
              <w:t>Insertion</w:t>
            </w:r>
            <w:r>
              <w:rPr>
                <w:b/>
              </w:rPr>
              <w:t xml:space="preserve"> Sort</w:t>
            </w:r>
          </w:p>
        </w:tc>
      </w:tr>
      <w:tr w:rsidR="00700C30" w14:paraId="1A69BA0C" w14:textId="77777777" w:rsidTr="00BA545D">
        <w:tc>
          <w:tcPr>
            <w:tcW w:w="2521" w:type="dxa"/>
          </w:tcPr>
          <w:p w14:paraId="6CF361CD" w14:textId="77777777" w:rsidR="00700C30" w:rsidRPr="00AC688C" w:rsidRDefault="00700C30" w:rsidP="00700C30">
            <w:pPr>
              <w:jc w:val="center"/>
              <w:rPr>
                <w:b/>
              </w:rPr>
            </w:pPr>
            <w:r w:rsidRPr="00AC688C">
              <w:rPr>
                <w:b/>
              </w:rPr>
              <w:t>N</w:t>
            </w:r>
          </w:p>
        </w:tc>
        <w:tc>
          <w:tcPr>
            <w:tcW w:w="2128" w:type="dxa"/>
          </w:tcPr>
          <w:p w14:paraId="4FFBF7FF" w14:textId="3BD34FC4" w:rsidR="00700C30" w:rsidRPr="00AC688C" w:rsidRDefault="00700C30" w:rsidP="00700C30">
            <w:pPr>
              <w:jc w:val="center"/>
              <w:rPr>
                <w:b/>
              </w:rPr>
            </w:pPr>
            <w:r w:rsidRPr="00AC688C">
              <w:rPr>
                <w:b/>
              </w:rPr>
              <w:t xml:space="preserve">Dataset </w:t>
            </w:r>
            <w:r>
              <w:rPr>
                <w:b/>
              </w:rPr>
              <w:t>#</w:t>
            </w:r>
            <w:r w:rsidRPr="00AC688C">
              <w:rPr>
                <w:b/>
              </w:rPr>
              <w:t>1</w:t>
            </w:r>
          </w:p>
        </w:tc>
        <w:tc>
          <w:tcPr>
            <w:tcW w:w="2128" w:type="dxa"/>
          </w:tcPr>
          <w:p w14:paraId="1065DBAA" w14:textId="77777777" w:rsidR="00700C30" w:rsidRPr="00AC688C" w:rsidRDefault="00700C30" w:rsidP="00700C30">
            <w:pPr>
              <w:jc w:val="center"/>
              <w:rPr>
                <w:b/>
              </w:rPr>
            </w:pPr>
            <w:r w:rsidRPr="00AC688C">
              <w:rPr>
                <w:b/>
              </w:rPr>
              <w:t xml:space="preserve">Dataset </w:t>
            </w:r>
            <w:r>
              <w:rPr>
                <w:b/>
              </w:rPr>
              <w:t>#</w:t>
            </w:r>
            <w:r w:rsidRPr="00AC688C">
              <w:rPr>
                <w:b/>
              </w:rPr>
              <w:t>2</w:t>
            </w:r>
          </w:p>
        </w:tc>
        <w:tc>
          <w:tcPr>
            <w:tcW w:w="2128" w:type="dxa"/>
          </w:tcPr>
          <w:p w14:paraId="2EA8BD0F" w14:textId="77777777" w:rsidR="00700C30" w:rsidRPr="00AC688C" w:rsidRDefault="00700C30" w:rsidP="00700C30">
            <w:pPr>
              <w:jc w:val="center"/>
              <w:rPr>
                <w:b/>
              </w:rPr>
            </w:pPr>
            <w:r w:rsidRPr="00AC688C">
              <w:rPr>
                <w:b/>
              </w:rPr>
              <w:t xml:space="preserve">Dataset </w:t>
            </w:r>
            <w:r>
              <w:rPr>
                <w:b/>
              </w:rPr>
              <w:t>#</w:t>
            </w:r>
            <w:r w:rsidRPr="00AC688C">
              <w:rPr>
                <w:b/>
              </w:rPr>
              <w:t>3</w:t>
            </w:r>
          </w:p>
        </w:tc>
      </w:tr>
      <w:tr w:rsidR="00700C30" w14:paraId="384E6BCE" w14:textId="77777777" w:rsidTr="00BA545D">
        <w:tc>
          <w:tcPr>
            <w:tcW w:w="2521" w:type="dxa"/>
          </w:tcPr>
          <w:p w14:paraId="651330C7" w14:textId="77777777" w:rsidR="00700C30" w:rsidRDefault="00700C30" w:rsidP="00700C30">
            <w:r>
              <w:t>100</w:t>
            </w:r>
          </w:p>
        </w:tc>
        <w:tc>
          <w:tcPr>
            <w:tcW w:w="2128" w:type="dxa"/>
          </w:tcPr>
          <w:p w14:paraId="2C433B01" w14:textId="1059277D" w:rsidR="00700C30" w:rsidRDefault="00650F84" w:rsidP="00700C30">
            <w:r>
              <w:t>0.000009s</w:t>
            </w:r>
          </w:p>
        </w:tc>
        <w:tc>
          <w:tcPr>
            <w:tcW w:w="2128" w:type="dxa"/>
          </w:tcPr>
          <w:p w14:paraId="2A3B60BE" w14:textId="123A26CE" w:rsidR="00700C30" w:rsidRDefault="00650F84" w:rsidP="00700C30">
            <w:r>
              <w:t>0.000001s</w:t>
            </w:r>
          </w:p>
        </w:tc>
        <w:tc>
          <w:tcPr>
            <w:tcW w:w="2128" w:type="dxa"/>
          </w:tcPr>
          <w:p w14:paraId="42FB2886" w14:textId="51E92CD5" w:rsidR="00700C30" w:rsidRDefault="00650F84" w:rsidP="00700C30">
            <w:r w:rsidRPr="00B52617">
              <w:t>0.00002</w:t>
            </w:r>
            <w:r>
              <w:t>s</w:t>
            </w:r>
          </w:p>
        </w:tc>
      </w:tr>
      <w:tr w:rsidR="00700C30" w14:paraId="7F4FFA82" w14:textId="77777777" w:rsidTr="00BA545D">
        <w:tc>
          <w:tcPr>
            <w:tcW w:w="2521" w:type="dxa"/>
          </w:tcPr>
          <w:p w14:paraId="338A907C" w14:textId="77777777" w:rsidR="00700C30" w:rsidRDefault="00700C30" w:rsidP="00700C30">
            <w:r>
              <w:t>10,000</w:t>
            </w:r>
          </w:p>
        </w:tc>
        <w:tc>
          <w:tcPr>
            <w:tcW w:w="2128" w:type="dxa"/>
          </w:tcPr>
          <w:p w14:paraId="65D5A5EF" w14:textId="442DA791" w:rsidR="00700C30" w:rsidRDefault="00650F84" w:rsidP="00700C30">
            <w:r>
              <w:t>0.0926s</w:t>
            </w:r>
          </w:p>
        </w:tc>
        <w:tc>
          <w:tcPr>
            <w:tcW w:w="2128" w:type="dxa"/>
          </w:tcPr>
          <w:p w14:paraId="504BA734" w14:textId="651A4DC1" w:rsidR="00700C30" w:rsidRDefault="00650F84" w:rsidP="00700C30">
            <w:r>
              <w:t>0.00005s</w:t>
            </w:r>
          </w:p>
        </w:tc>
        <w:tc>
          <w:tcPr>
            <w:tcW w:w="2128" w:type="dxa"/>
          </w:tcPr>
          <w:p w14:paraId="015A4685" w14:textId="456A4D1F" w:rsidR="00700C30" w:rsidRDefault="00650F84" w:rsidP="00700C30">
            <w:r>
              <w:t>0.1806s</w:t>
            </w:r>
          </w:p>
        </w:tc>
      </w:tr>
      <w:tr w:rsidR="00700C30" w14:paraId="7783ADBB" w14:textId="77777777" w:rsidTr="00BA545D">
        <w:tc>
          <w:tcPr>
            <w:tcW w:w="2521" w:type="dxa"/>
          </w:tcPr>
          <w:p w14:paraId="3A4A5526" w14:textId="77777777" w:rsidR="00700C30" w:rsidRDefault="00700C30" w:rsidP="00700C30">
            <w:r>
              <w:t>100,000</w:t>
            </w:r>
          </w:p>
        </w:tc>
        <w:tc>
          <w:tcPr>
            <w:tcW w:w="2128" w:type="dxa"/>
          </w:tcPr>
          <w:p w14:paraId="50B164DA" w14:textId="4828090D" w:rsidR="00700C30" w:rsidRDefault="00650F84" w:rsidP="00700C30">
            <w:r>
              <w:t>7.3091s</w:t>
            </w:r>
          </w:p>
        </w:tc>
        <w:tc>
          <w:tcPr>
            <w:tcW w:w="2128" w:type="dxa"/>
          </w:tcPr>
          <w:p w14:paraId="4076D510" w14:textId="5AFD15F8" w:rsidR="00700C30" w:rsidRDefault="00650F84" w:rsidP="00700C30">
            <w:r>
              <w:t>0.0005s</w:t>
            </w:r>
          </w:p>
        </w:tc>
        <w:tc>
          <w:tcPr>
            <w:tcW w:w="2128" w:type="dxa"/>
          </w:tcPr>
          <w:p w14:paraId="29D8A6CC" w14:textId="2102B5C3" w:rsidR="00700C30" w:rsidRDefault="00650F84" w:rsidP="00700C30">
            <w:r>
              <w:t>14.5014s</w:t>
            </w:r>
          </w:p>
        </w:tc>
      </w:tr>
      <w:tr w:rsidR="00700C30" w14:paraId="22BA842B" w14:textId="77777777" w:rsidTr="00BA545D">
        <w:tc>
          <w:tcPr>
            <w:tcW w:w="8905" w:type="dxa"/>
            <w:gridSpan w:val="4"/>
          </w:tcPr>
          <w:p w14:paraId="31018791" w14:textId="3CC9C6DF" w:rsidR="00700C30" w:rsidRPr="00AC688C" w:rsidRDefault="00700C30" w:rsidP="00700C30">
            <w:pPr>
              <w:rPr>
                <w:b/>
              </w:rPr>
            </w:pPr>
            <w:r>
              <w:rPr>
                <w:b/>
              </w:rPr>
              <w:lastRenderedPageBreak/>
              <w:t xml:space="preserve">Algorithm:  </w:t>
            </w:r>
            <w:r>
              <w:rPr>
                <w:b/>
              </w:rPr>
              <w:t>Selection</w:t>
            </w:r>
            <w:r>
              <w:rPr>
                <w:b/>
              </w:rPr>
              <w:t xml:space="preserve"> Sort</w:t>
            </w:r>
          </w:p>
        </w:tc>
      </w:tr>
      <w:tr w:rsidR="00700C30" w14:paraId="47312D5B" w14:textId="77777777" w:rsidTr="00BA545D">
        <w:tc>
          <w:tcPr>
            <w:tcW w:w="2521" w:type="dxa"/>
          </w:tcPr>
          <w:p w14:paraId="686D2BD4" w14:textId="77777777" w:rsidR="00700C30" w:rsidRPr="00AC688C" w:rsidRDefault="00700C30" w:rsidP="00700C30">
            <w:pPr>
              <w:jc w:val="center"/>
              <w:rPr>
                <w:b/>
              </w:rPr>
            </w:pPr>
            <w:r w:rsidRPr="00AC688C">
              <w:rPr>
                <w:b/>
              </w:rPr>
              <w:t>N</w:t>
            </w:r>
          </w:p>
        </w:tc>
        <w:tc>
          <w:tcPr>
            <w:tcW w:w="2128" w:type="dxa"/>
          </w:tcPr>
          <w:p w14:paraId="3F37456C" w14:textId="34A7EB38" w:rsidR="00700C30" w:rsidRPr="00AC688C" w:rsidRDefault="00700C30" w:rsidP="00700C30">
            <w:pPr>
              <w:jc w:val="center"/>
              <w:rPr>
                <w:b/>
              </w:rPr>
            </w:pPr>
            <w:r w:rsidRPr="00AC688C">
              <w:rPr>
                <w:b/>
              </w:rPr>
              <w:t xml:space="preserve">Dataset </w:t>
            </w:r>
            <w:r>
              <w:rPr>
                <w:b/>
              </w:rPr>
              <w:t>#</w:t>
            </w:r>
            <w:r w:rsidRPr="00AC688C">
              <w:rPr>
                <w:b/>
              </w:rPr>
              <w:t>1</w:t>
            </w:r>
          </w:p>
        </w:tc>
        <w:tc>
          <w:tcPr>
            <w:tcW w:w="2128" w:type="dxa"/>
          </w:tcPr>
          <w:p w14:paraId="466F1F2B" w14:textId="77777777" w:rsidR="00700C30" w:rsidRPr="00AC688C" w:rsidRDefault="00700C30" w:rsidP="00700C30">
            <w:pPr>
              <w:jc w:val="center"/>
              <w:rPr>
                <w:b/>
              </w:rPr>
            </w:pPr>
            <w:r w:rsidRPr="00AC688C">
              <w:rPr>
                <w:b/>
              </w:rPr>
              <w:t xml:space="preserve">Dataset </w:t>
            </w:r>
            <w:r>
              <w:rPr>
                <w:b/>
              </w:rPr>
              <w:t>#</w:t>
            </w:r>
            <w:r w:rsidRPr="00AC688C">
              <w:rPr>
                <w:b/>
              </w:rPr>
              <w:t>2</w:t>
            </w:r>
          </w:p>
        </w:tc>
        <w:tc>
          <w:tcPr>
            <w:tcW w:w="2128" w:type="dxa"/>
          </w:tcPr>
          <w:p w14:paraId="300B93C8" w14:textId="77777777" w:rsidR="00700C30" w:rsidRPr="00AC688C" w:rsidRDefault="00700C30" w:rsidP="00700C30">
            <w:pPr>
              <w:jc w:val="center"/>
              <w:rPr>
                <w:b/>
              </w:rPr>
            </w:pPr>
            <w:r w:rsidRPr="00AC688C">
              <w:rPr>
                <w:b/>
              </w:rPr>
              <w:t xml:space="preserve">Dataset </w:t>
            </w:r>
            <w:r>
              <w:rPr>
                <w:b/>
              </w:rPr>
              <w:t>#</w:t>
            </w:r>
            <w:r w:rsidRPr="00AC688C">
              <w:rPr>
                <w:b/>
              </w:rPr>
              <w:t>3</w:t>
            </w:r>
          </w:p>
        </w:tc>
      </w:tr>
      <w:tr w:rsidR="00700C30" w14:paraId="6EC31CCF" w14:textId="77777777" w:rsidTr="00BA545D">
        <w:tc>
          <w:tcPr>
            <w:tcW w:w="2521" w:type="dxa"/>
          </w:tcPr>
          <w:p w14:paraId="44A5E3C2" w14:textId="77777777" w:rsidR="00700C30" w:rsidRDefault="00700C30" w:rsidP="00700C30">
            <w:r>
              <w:t>100</w:t>
            </w:r>
          </w:p>
        </w:tc>
        <w:tc>
          <w:tcPr>
            <w:tcW w:w="2128" w:type="dxa"/>
          </w:tcPr>
          <w:p w14:paraId="2B1F724E" w14:textId="6BC52F93" w:rsidR="00700C30" w:rsidRDefault="00650F84" w:rsidP="00700C30">
            <w:r w:rsidRPr="00B52617">
              <w:t>0.0000</w:t>
            </w:r>
            <w:r>
              <w:t>3s</w:t>
            </w:r>
          </w:p>
        </w:tc>
        <w:tc>
          <w:tcPr>
            <w:tcW w:w="2128" w:type="dxa"/>
          </w:tcPr>
          <w:p w14:paraId="7070D23B" w14:textId="71DD5E07" w:rsidR="00700C30" w:rsidRDefault="00650F84" w:rsidP="00700C30">
            <w:r>
              <w:t>0.00002s</w:t>
            </w:r>
          </w:p>
        </w:tc>
        <w:tc>
          <w:tcPr>
            <w:tcW w:w="2128" w:type="dxa"/>
          </w:tcPr>
          <w:p w14:paraId="333E0E9B" w14:textId="2F8CC3CF" w:rsidR="00700C30" w:rsidRDefault="00032DD3" w:rsidP="00700C30">
            <w:r>
              <w:t>0.00003s</w:t>
            </w:r>
          </w:p>
        </w:tc>
      </w:tr>
      <w:tr w:rsidR="00700C30" w14:paraId="2FB75CD7" w14:textId="77777777" w:rsidTr="00BA545D">
        <w:tc>
          <w:tcPr>
            <w:tcW w:w="2521" w:type="dxa"/>
          </w:tcPr>
          <w:p w14:paraId="4E351C7F" w14:textId="77777777" w:rsidR="00700C30" w:rsidRDefault="00700C30" w:rsidP="00700C30">
            <w:r>
              <w:t>10,000</w:t>
            </w:r>
          </w:p>
        </w:tc>
        <w:tc>
          <w:tcPr>
            <w:tcW w:w="2128" w:type="dxa"/>
          </w:tcPr>
          <w:p w14:paraId="6693122B" w14:textId="7F2E9C95" w:rsidR="00700C30" w:rsidRDefault="00650F84" w:rsidP="00700C30">
            <w:r>
              <w:t>0.1289s</w:t>
            </w:r>
          </w:p>
        </w:tc>
        <w:tc>
          <w:tcPr>
            <w:tcW w:w="2128" w:type="dxa"/>
          </w:tcPr>
          <w:p w14:paraId="332CFA40" w14:textId="0C44DCC1" w:rsidR="00700C30" w:rsidRDefault="00650F84" w:rsidP="00700C30">
            <w:r>
              <w:t>0.1310s</w:t>
            </w:r>
          </w:p>
        </w:tc>
        <w:tc>
          <w:tcPr>
            <w:tcW w:w="2128" w:type="dxa"/>
          </w:tcPr>
          <w:p w14:paraId="5F89420A" w14:textId="5D1DB2BA" w:rsidR="00700C30" w:rsidRDefault="00032DD3" w:rsidP="00700C30">
            <w:r>
              <w:t>0.1568s</w:t>
            </w:r>
          </w:p>
        </w:tc>
      </w:tr>
      <w:tr w:rsidR="00700C30" w14:paraId="7A8DC353" w14:textId="77777777" w:rsidTr="00BA545D">
        <w:tc>
          <w:tcPr>
            <w:tcW w:w="2521" w:type="dxa"/>
          </w:tcPr>
          <w:p w14:paraId="28716A77" w14:textId="77777777" w:rsidR="00700C30" w:rsidRDefault="00700C30" w:rsidP="00700C30">
            <w:r>
              <w:t>100,000</w:t>
            </w:r>
          </w:p>
        </w:tc>
        <w:tc>
          <w:tcPr>
            <w:tcW w:w="2128" w:type="dxa"/>
          </w:tcPr>
          <w:p w14:paraId="220E2036" w14:textId="0C916985" w:rsidR="00700C30" w:rsidRDefault="00650F84" w:rsidP="00700C30">
            <w:r>
              <w:t>12.6604s</w:t>
            </w:r>
          </w:p>
        </w:tc>
        <w:tc>
          <w:tcPr>
            <w:tcW w:w="2128" w:type="dxa"/>
          </w:tcPr>
          <w:p w14:paraId="12F68E50" w14:textId="6A4299FF" w:rsidR="00700C30" w:rsidRDefault="00650F84" w:rsidP="00700C30">
            <w:r>
              <w:t>12.6313s</w:t>
            </w:r>
          </w:p>
        </w:tc>
        <w:tc>
          <w:tcPr>
            <w:tcW w:w="2128" w:type="dxa"/>
          </w:tcPr>
          <w:p w14:paraId="17BE4C9C" w14:textId="4E4E6322" w:rsidR="00700C30" w:rsidRDefault="00032DD3" w:rsidP="00700C30">
            <w:r>
              <w:t>19.5842s</w:t>
            </w:r>
          </w:p>
        </w:tc>
      </w:tr>
      <w:tr w:rsidR="00700C30" w14:paraId="30374FFE" w14:textId="77777777" w:rsidTr="00BA545D">
        <w:tc>
          <w:tcPr>
            <w:tcW w:w="8905" w:type="dxa"/>
            <w:gridSpan w:val="4"/>
          </w:tcPr>
          <w:p w14:paraId="1AE3CCDF" w14:textId="00FB1B5E" w:rsidR="00700C30" w:rsidRPr="00AC688C" w:rsidRDefault="00700C30" w:rsidP="00700C30">
            <w:pPr>
              <w:rPr>
                <w:b/>
              </w:rPr>
            </w:pPr>
            <w:r>
              <w:rPr>
                <w:b/>
              </w:rPr>
              <w:t xml:space="preserve">Algorithm:  </w:t>
            </w:r>
            <w:r>
              <w:rPr>
                <w:b/>
              </w:rPr>
              <w:t>Shell</w:t>
            </w:r>
            <w:r>
              <w:rPr>
                <w:b/>
              </w:rPr>
              <w:t xml:space="preserve"> Sort</w:t>
            </w:r>
          </w:p>
        </w:tc>
      </w:tr>
      <w:tr w:rsidR="00700C30" w14:paraId="380BE8E0" w14:textId="77777777" w:rsidTr="00BA545D">
        <w:tc>
          <w:tcPr>
            <w:tcW w:w="2521" w:type="dxa"/>
          </w:tcPr>
          <w:p w14:paraId="550499F7" w14:textId="77777777" w:rsidR="00700C30" w:rsidRPr="00AC688C" w:rsidRDefault="00700C30" w:rsidP="00700C30">
            <w:pPr>
              <w:jc w:val="center"/>
              <w:rPr>
                <w:b/>
              </w:rPr>
            </w:pPr>
            <w:r w:rsidRPr="00AC688C">
              <w:rPr>
                <w:b/>
              </w:rPr>
              <w:t>N</w:t>
            </w:r>
          </w:p>
        </w:tc>
        <w:tc>
          <w:tcPr>
            <w:tcW w:w="2128" w:type="dxa"/>
          </w:tcPr>
          <w:p w14:paraId="2C9378A4" w14:textId="28F79518" w:rsidR="00700C30" w:rsidRPr="00AC688C" w:rsidRDefault="00700C30" w:rsidP="00700C30">
            <w:pPr>
              <w:jc w:val="center"/>
              <w:rPr>
                <w:b/>
              </w:rPr>
            </w:pPr>
            <w:r w:rsidRPr="00AC688C">
              <w:rPr>
                <w:b/>
              </w:rPr>
              <w:t xml:space="preserve">Dataset </w:t>
            </w:r>
            <w:r>
              <w:rPr>
                <w:b/>
              </w:rPr>
              <w:t>#</w:t>
            </w:r>
            <w:r w:rsidRPr="00AC688C">
              <w:rPr>
                <w:b/>
              </w:rPr>
              <w:t>1</w:t>
            </w:r>
          </w:p>
        </w:tc>
        <w:tc>
          <w:tcPr>
            <w:tcW w:w="2128" w:type="dxa"/>
          </w:tcPr>
          <w:p w14:paraId="3087F23D" w14:textId="77777777" w:rsidR="00700C30" w:rsidRPr="00AC688C" w:rsidRDefault="00700C30" w:rsidP="00700C30">
            <w:pPr>
              <w:jc w:val="center"/>
              <w:rPr>
                <w:b/>
              </w:rPr>
            </w:pPr>
            <w:r w:rsidRPr="00AC688C">
              <w:rPr>
                <w:b/>
              </w:rPr>
              <w:t xml:space="preserve">Dataset </w:t>
            </w:r>
            <w:r>
              <w:rPr>
                <w:b/>
              </w:rPr>
              <w:t>#</w:t>
            </w:r>
            <w:r w:rsidRPr="00AC688C">
              <w:rPr>
                <w:b/>
              </w:rPr>
              <w:t>2</w:t>
            </w:r>
          </w:p>
        </w:tc>
        <w:tc>
          <w:tcPr>
            <w:tcW w:w="2128" w:type="dxa"/>
          </w:tcPr>
          <w:p w14:paraId="6A64CCA6" w14:textId="77777777" w:rsidR="00700C30" w:rsidRPr="00AC688C" w:rsidRDefault="00700C30" w:rsidP="00700C30">
            <w:pPr>
              <w:jc w:val="center"/>
              <w:rPr>
                <w:b/>
              </w:rPr>
            </w:pPr>
            <w:r w:rsidRPr="00AC688C">
              <w:rPr>
                <w:b/>
              </w:rPr>
              <w:t xml:space="preserve">Dataset </w:t>
            </w:r>
            <w:r>
              <w:rPr>
                <w:b/>
              </w:rPr>
              <w:t>#</w:t>
            </w:r>
            <w:r w:rsidRPr="00AC688C">
              <w:rPr>
                <w:b/>
              </w:rPr>
              <w:t>3</w:t>
            </w:r>
          </w:p>
        </w:tc>
      </w:tr>
      <w:tr w:rsidR="00032DD3" w14:paraId="1797B7DF" w14:textId="77777777" w:rsidTr="00BA545D">
        <w:tc>
          <w:tcPr>
            <w:tcW w:w="2521" w:type="dxa"/>
          </w:tcPr>
          <w:p w14:paraId="3BF1BAC8" w14:textId="77777777" w:rsidR="00032DD3" w:rsidRDefault="00032DD3" w:rsidP="00032DD3">
            <w:r>
              <w:t>100</w:t>
            </w:r>
          </w:p>
        </w:tc>
        <w:tc>
          <w:tcPr>
            <w:tcW w:w="2128" w:type="dxa"/>
          </w:tcPr>
          <w:p w14:paraId="43976997" w14:textId="10E5502A" w:rsidR="00032DD3" w:rsidRDefault="00032DD3" w:rsidP="00032DD3">
            <w:r>
              <w:t>0.00009s</w:t>
            </w:r>
          </w:p>
        </w:tc>
        <w:tc>
          <w:tcPr>
            <w:tcW w:w="2128" w:type="dxa"/>
          </w:tcPr>
          <w:p w14:paraId="22BAA504" w14:textId="3E4C2A1E" w:rsidR="00032DD3" w:rsidRDefault="00032DD3" w:rsidP="00032DD3">
            <w:r>
              <w:t>0.000004s</w:t>
            </w:r>
          </w:p>
        </w:tc>
        <w:tc>
          <w:tcPr>
            <w:tcW w:w="2128" w:type="dxa"/>
          </w:tcPr>
          <w:p w14:paraId="6D595827" w14:textId="5F74BCC9" w:rsidR="00032DD3" w:rsidRDefault="00032DD3" w:rsidP="00032DD3">
            <w:r>
              <w:t>0.00006s</w:t>
            </w:r>
          </w:p>
        </w:tc>
      </w:tr>
      <w:tr w:rsidR="00032DD3" w14:paraId="76E02A8B" w14:textId="77777777" w:rsidTr="00BA545D">
        <w:tc>
          <w:tcPr>
            <w:tcW w:w="2521" w:type="dxa"/>
          </w:tcPr>
          <w:p w14:paraId="3275A879" w14:textId="77777777" w:rsidR="00032DD3" w:rsidRDefault="00032DD3" w:rsidP="00032DD3">
            <w:r>
              <w:t>10,000</w:t>
            </w:r>
          </w:p>
        </w:tc>
        <w:tc>
          <w:tcPr>
            <w:tcW w:w="2128" w:type="dxa"/>
          </w:tcPr>
          <w:p w14:paraId="66CD0837" w14:textId="09FB6AFE" w:rsidR="00032DD3" w:rsidRDefault="00032DD3" w:rsidP="00032DD3">
            <w:r>
              <w:t>1.2467s</w:t>
            </w:r>
          </w:p>
        </w:tc>
        <w:tc>
          <w:tcPr>
            <w:tcW w:w="2128" w:type="dxa"/>
          </w:tcPr>
          <w:p w14:paraId="62C11326" w14:textId="00925B34" w:rsidR="00032DD3" w:rsidRDefault="00032DD3" w:rsidP="00032DD3">
            <w:r>
              <w:t>0.9186s</w:t>
            </w:r>
          </w:p>
        </w:tc>
        <w:tc>
          <w:tcPr>
            <w:tcW w:w="2128" w:type="dxa"/>
          </w:tcPr>
          <w:p w14:paraId="24088B99" w14:textId="1E3B510C" w:rsidR="00032DD3" w:rsidRDefault="00032DD3" w:rsidP="00032DD3">
            <w:r>
              <w:t>0.9222s</w:t>
            </w:r>
          </w:p>
        </w:tc>
      </w:tr>
      <w:tr w:rsidR="00032DD3" w14:paraId="3A1BDE33" w14:textId="77777777" w:rsidTr="00BA545D">
        <w:tc>
          <w:tcPr>
            <w:tcW w:w="2521" w:type="dxa"/>
          </w:tcPr>
          <w:p w14:paraId="10CD1F05" w14:textId="77777777" w:rsidR="00032DD3" w:rsidRDefault="00032DD3" w:rsidP="00032DD3">
            <w:r>
              <w:t>100,000</w:t>
            </w:r>
          </w:p>
        </w:tc>
        <w:tc>
          <w:tcPr>
            <w:tcW w:w="2128" w:type="dxa"/>
          </w:tcPr>
          <w:p w14:paraId="282BB47F" w14:textId="5D6B25D7" w:rsidR="00032DD3" w:rsidRDefault="00032DD3" w:rsidP="00032DD3">
            <w:r>
              <w:t>378.1081s</w:t>
            </w:r>
          </w:p>
        </w:tc>
        <w:tc>
          <w:tcPr>
            <w:tcW w:w="2128" w:type="dxa"/>
          </w:tcPr>
          <w:p w14:paraId="2FB83006" w14:textId="4327A5F9" w:rsidR="00032DD3" w:rsidRDefault="00032DD3" w:rsidP="00032DD3">
            <w:r>
              <w:t>373.6875s</w:t>
            </w:r>
          </w:p>
        </w:tc>
        <w:tc>
          <w:tcPr>
            <w:tcW w:w="2128" w:type="dxa"/>
          </w:tcPr>
          <w:p w14:paraId="48171F62" w14:textId="29C8FFDB" w:rsidR="00032DD3" w:rsidRDefault="00032DD3" w:rsidP="00032DD3">
            <w:r>
              <w:t>864.5241s</w:t>
            </w:r>
          </w:p>
        </w:tc>
      </w:tr>
      <w:tr w:rsidR="00032DD3" w14:paraId="0B39C1DE" w14:textId="77777777" w:rsidTr="00BA545D">
        <w:tc>
          <w:tcPr>
            <w:tcW w:w="8905" w:type="dxa"/>
            <w:gridSpan w:val="4"/>
          </w:tcPr>
          <w:p w14:paraId="501686AF" w14:textId="426E8616" w:rsidR="00032DD3" w:rsidRPr="00AC688C" w:rsidRDefault="00032DD3" w:rsidP="00032DD3">
            <w:pPr>
              <w:rPr>
                <w:b/>
              </w:rPr>
            </w:pPr>
            <w:r>
              <w:rPr>
                <w:b/>
              </w:rPr>
              <w:t xml:space="preserve">Algorithm:  </w:t>
            </w:r>
            <w:r>
              <w:rPr>
                <w:b/>
              </w:rPr>
              <w:t>Quick</w:t>
            </w:r>
            <w:r>
              <w:rPr>
                <w:b/>
              </w:rPr>
              <w:t xml:space="preserve"> Sort</w:t>
            </w:r>
          </w:p>
        </w:tc>
      </w:tr>
      <w:tr w:rsidR="00032DD3" w14:paraId="3E4F6D94" w14:textId="77777777" w:rsidTr="00BA545D">
        <w:tc>
          <w:tcPr>
            <w:tcW w:w="2521" w:type="dxa"/>
          </w:tcPr>
          <w:p w14:paraId="41CF1067" w14:textId="77777777" w:rsidR="00032DD3" w:rsidRPr="00AC688C" w:rsidRDefault="00032DD3" w:rsidP="00032DD3">
            <w:pPr>
              <w:jc w:val="center"/>
              <w:rPr>
                <w:b/>
              </w:rPr>
            </w:pPr>
            <w:r w:rsidRPr="00AC688C">
              <w:rPr>
                <w:b/>
              </w:rPr>
              <w:t>N</w:t>
            </w:r>
          </w:p>
        </w:tc>
        <w:tc>
          <w:tcPr>
            <w:tcW w:w="2128" w:type="dxa"/>
          </w:tcPr>
          <w:p w14:paraId="3FB52672" w14:textId="3D1F73B7" w:rsidR="00032DD3" w:rsidRPr="00AC688C" w:rsidRDefault="00032DD3" w:rsidP="00032DD3">
            <w:pPr>
              <w:jc w:val="center"/>
              <w:rPr>
                <w:b/>
              </w:rPr>
            </w:pPr>
            <w:r w:rsidRPr="00AC688C">
              <w:rPr>
                <w:b/>
              </w:rPr>
              <w:t xml:space="preserve">Dataset </w:t>
            </w:r>
            <w:r>
              <w:rPr>
                <w:b/>
              </w:rPr>
              <w:t>#</w:t>
            </w:r>
            <w:r w:rsidRPr="00AC688C">
              <w:rPr>
                <w:b/>
              </w:rPr>
              <w:t>1</w:t>
            </w:r>
          </w:p>
        </w:tc>
        <w:tc>
          <w:tcPr>
            <w:tcW w:w="2128" w:type="dxa"/>
          </w:tcPr>
          <w:p w14:paraId="2390B3E4" w14:textId="77777777" w:rsidR="00032DD3" w:rsidRPr="00AC688C" w:rsidRDefault="00032DD3" w:rsidP="00032DD3">
            <w:pPr>
              <w:jc w:val="center"/>
              <w:rPr>
                <w:b/>
              </w:rPr>
            </w:pPr>
            <w:r w:rsidRPr="00AC688C">
              <w:rPr>
                <w:b/>
              </w:rPr>
              <w:t xml:space="preserve">Dataset </w:t>
            </w:r>
            <w:r>
              <w:rPr>
                <w:b/>
              </w:rPr>
              <w:t>#</w:t>
            </w:r>
            <w:r w:rsidRPr="00AC688C">
              <w:rPr>
                <w:b/>
              </w:rPr>
              <w:t>2</w:t>
            </w:r>
          </w:p>
        </w:tc>
        <w:tc>
          <w:tcPr>
            <w:tcW w:w="2128" w:type="dxa"/>
          </w:tcPr>
          <w:p w14:paraId="0151E874" w14:textId="77777777" w:rsidR="00032DD3" w:rsidRPr="00AC688C" w:rsidRDefault="00032DD3" w:rsidP="00032DD3">
            <w:pPr>
              <w:jc w:val="center"/>
              <w:rPr>
                <w:b/>
              </w:rPr>
            </w:pPr>
            <w:r w:rsidRPr="00AC688C">
              <w:rPr>
                <w:b/>
              </w:rPr>
              <w:t xml:space="preserve">Dataset </w:t>
            </w:r>
            <w:r>
              <w:rPr>
                <w:b/>
              </w:rPr>
              <w:t>#</w:t>
            </w:r>
            <w:r w:rsidRPr="00AC688C">
              <w:rPr>
                <w:b/>
              </w:rPr>
              <w:t>3</w:t>
            </w:r>
          </w:p>
        </w:tc>
      </w:tr>
      <w:tr w:rsidR="00032DD3" w14:paraId="4AAB425F" w14:textId="77777777" w:rsidTr="00BA545D">
        <w:tc>
          <w:tcPr>
            <w:tcW w:w="2521" w:type="dxa"/>
          </w:tcPr>
          <w:p w14:paraId="082B8C87" w14:textId="77777777" w:rsidR="00032DD3" w:rsidRDefault="00032DD3" w:rsidP="00032DD3">
            <w:r>
              <w:t>100</w:t>
            </w:r>
          </w:p>
        </w:tc>
        <w:tc>
          <w:tcPr>
            <w:tcW w:w="2128" w:type="dxa"/>
          </w:tcPr>
          <w:p w14:paraId="09BADA1C" w14:textId="44A87378" w:rsidR="00032DD3" w:rsidRDefault="00032DD3" w:rsidP="00032DD3">
            <w:r>
              <w:t>0.00003s</w:t>
            </w:r>
          </w:p>
        </w:tc>
        <w:tc>
          <w:tcPr>
            <w:tcW w:w="2128" w:type="dxa"/>
          </w:tcPr>
          <w:p w14:paraId="604E0716" w14:textId="745A488F" w:rsidR="00032DD3" w:rsidRDefault="001F1E0E" w:rsidP="00032DD3">
            <w:r>
              <w:t>0.00001s</w:t>
            </w:r>
          </w:p>
        </w:tc>
        <w:tc>
          <w:tcPr>
            <w:tcW w:w="2128" w:type="dxa"/>
          </w:tcPr>
          <w:p w14:paraId="2C72C98F" w14:textId="31333BA2" w:rsidR="00032DD3" w:rsidRDefault="001F1E0E" w:rsidP="00032DD3">
            <w:r w:rsidRPr="00530EA5">
              <w:t>0.0000</w:t>
            </w:r>
            <w:r>
              <w:t>2s</w:t>
            </w:r>
          </w:p>
        </w:tc>
      </w:tr>
      <w:tr w:rsidR="00032DD3" w14:paraId="761C1004" w14:textId="77777777" w:rsidTr="00BA545D">
        <w:tc>
          <w:tcPr>
            <w:tcW w:w="2521" w:type="dxa"/>
          </w:tcPr>
          <w:p w14:paraId="271E2508" w14:textId="77777777" w:rsidR="00032DD3" w:rsidRDefault="00032DD3" w:rsidP="00032DD3">
            <w:r>
              <w:t>10,000</w:t>
            </w:r>
          </w:p>
        </w:tc>
        <w:tc>
          <w:tcPr>
            <w:tcW w:w="2128" w:type="dxa"/>
          </w:tcPr>
          <w:p w14:paraId="4A7F7AAC" w14:textId="0461CF91" w:rsidR="00032DD3" w:rsidRDefault="00032DD3" w:rsidP="00032DD3">
            <w:r>
              <w:t>0.0047s</w:t>
            </w:r>
          </w:p>
        </w:tc>
        <w:tc>
          <w:tcPr>
            <w:tcW w:w="2128" w:type="dxa"/>
          </w:tcPr>
          <w:p w14:paraId="1791FF5D" w14:textId="60DED84E" w:rsidR="00032DD3" w:rsidRDefault="001F1E0E" w:rsidP="00032DD3">
            <w:r>
              <w:t>0.0016s</w:t>
            </w:r>
          </w:p>
        </w:tc>
        <w:tc>
          <w:tcPr>
            <w:tcW w:w="2128" w:type="dxa"/>
          </w:tcPr>
          <w:p w14:paraId="56FE5552" w14:textId="2E9706FF" w:rsidR="00032DD3" w:rsidRDefault="001F1E0E" w:rsidP="00032DD3">
            <w:r>
              <w:t>0.0019s</w:t>
            </w:r>
          </w:p>
        </w:tc>
      </w:tr>
      <w:tr w:rsidR="00032DD3" w14:paraId="5270D43D" w14:textId="77777777" w:rsidTr="00BA545D">
        <w:tc>
          <w:tcPr>
            <w:tcW w:w="2521" w:type="dxa"/>
          </w:tcPr>
          <w:p w14:paraId="2D9F5281" w14:textId="77777777" w:rsidR="00032DD3" w:rsidRDefault="00032DD3" w:rsidP="00032DD3">
            <w:r>
              <w:t>100,000</w:t>
            </w:r>
          </w:p>
        </w:tc>
        <w:tc>
          <w:tcPr>
            <w:tcW w:w="2128" w:type="dxa"/>
          </w:tcPr>
          <w:p w14:paraId="542CEBD0" w14:textId="57ECD813" w:rsidR="00032DD3" w:rsidRDefault="00032DD3" w:rsidP="00032DD3">
            <w:r>
              <w:t>0.0599s</w:t>
            </w:r>
          </w:p>
        </w:tc>
        <w:tc>
          <w:tcPr>
            <w:tcW w:w="2128" w:type="dxa"/>
          </w:tcPr>
          <w:p w14:paraId="5A5F794E" w14:textId="68DD9452" w:rsidR="00032DD3" w:rsidRDefault="001F1E0E" w:rsidP="00032DD3">
            <w:r>
              <w:t>0.0208s</w:t>
            </w:r>
          </w:p>
        </w:tc>
        <w:tc>
          <w:tcPr>
            <w:tcW w:w="2128" w:type="dxa"/>
          </w:tcPr>
          <w:p w14:paraId="1BBD9103" w14:textId="7813EC81" w:rsidR="00032DD3" w:rsidRDefault="001F1E0E" w:rsidP="00032DD3">
            <w:r w:rsidRPr="00530EA5">
              <w:t>0.025</w:t>
            </w:r>
            <w:r>
              <w:t>1s</w:t>
            </w:r>
          </w:p>
        </w:tc>
      </w:tr>
      <w:tr w:rsidR="00032DD3" w14:paraId="61DC7741" w14:textId="77777777" w:rsidTr="00BA545D">
        <w:tc>
          <w:tcPr>
            <w:tcW w:w="8905" w:type="dxa"/>
            <w:gridSpan w:val="4"/>
          </w:tcPr>
          <w:p w14:paraId="6B456FBC" w14:textId="0434F1ED" w:rsidR="00032DD3" w:rsidRPr="00AC688C" w:rsidRDefault="00032DD3" w:rsidP="00032DD3">
            <w:pPr>
              <w:rPr>
                <w:b/>
              </w:rPr>
            </w:pPr>
            <w:r>
              <w:rPr>
                <w:b/>
              </w:rPr>
              <w:t xml:space="preserve">Algorithm:  </w:t>
            </w:r>
            <w:r>
              <w:rPr>
                <w:b/>
              </w:rPr>
              <w:t>Merge</w:t>
            </w:r>
            <w:r>
              <w:rPr>
                <w:b/>
              </w:rPr>
              <w:t xml:space="preserve"> Sort</w:t>
            </w:r>
          </w:p>
        </w:tc>
      </w:tr>
      <w:tr w:rsidR="00032DD3" w14:paraId="77D01629" w14:textId="77777777" w:rsidTr="00BA545D">
        <w:tc>
          <w:tcPr>
            <w:tcW w:w="2521" w:type="dxa"/>
          </w:tcPr>
          <w:p w14:paraId="61D7F179" w14:textId="77777777" w:rsidR="00032DD3" w:rsidRPr="00AC688C" w:rsidRDefault="00032DD3" w:rsidP="00032DD3">
            <w:pPr>
              <w:jc w:val="center"/>
              <w:rPr>
                <w:b/>
              </w:rPr>
            </w:pPr>
            <w:r w:rsidRPr="00AC688C">
              <w:rPr>
                <w:b/>
              </w:rPr>
              <w:t>N</w:t>
            </w:r>
          </w:p>
        </w:tc>
        <w:tc>
          <w:tcPr>
            <w:tcW w:w="2128" w:type="dxa"/>
          </w:tcPr>
          <w:p w14:paraId="34578846" w14:textId="7AA6FD95" w:rsidR="00032DD3" w:rsidRPr="00AC688C" w:rsidRDefault="00032DD3" w:rsidP="00032DD3">
            <w:pPr>
              <w:jc w:val="center"/>
              <w:rPr>
                <w:b/>
              </w:rPr>
            </w:pPr>
            <w:r w:rsidRPr="00AC688C">
              <w:rPr>
                <w:b/>
              </w:rPr>
              <w:t xml:space="preserve">Dataset </w:t>
            </w:r>
            <w:r>
              <w:rPr>
                <w:b/>
              </w:rPr>
              <w:t>#</w:t>
            </w:r>
            <w:r w:rsidRPr="00AC688C">
              <w:rPr>
                <w:b/>
              </w:rPr>
              <w:t>1</w:t>
            </w:r>
          </w:p>
        </w:tc>
        <w:tc>
          <w:tcPr>
            <w:tcW w:w="2128" w:type="dxa"/>
          </w:tcPr>
          <w:p w14:paraId="1D13ACB0" w14:textId="77777777" w:rsidR="00032DD3" w:rsidRPr="00AC688C" w:rsidRDefault="00032DD3" w:rsidP="00032DD3">
            <w:pPr>
              <w:jc w:val="center"/>
              <w:rPr>
                <w:b/>
              </w:rPr>
            </w:pPr>
            <w:r w:rsidRPr="00AC688C">
              <w:rPr>
                <w:b/>
              </w:rPr>
              <w:t xml:space="preserve">Dataset </w:t>
            </w:r>
            <w:r>
              <w:rPr>
                <w:b/>
              </w:rPr>
              <w:t>#</w:t>
            </w:r>
            <w:r w:rsidRPr="00AC688C">
              <w:rPr>
                <w:b/>
              </w:rPr>
              <w:t>2</w:t>
            </w:r>
          </w:p>
        </w:tc>
        <w:tc>
          <w:tcPr>
            <w:tcW w:w="2128" w:type="dxa"/>
          </w:tcPr>
          <w:p w14:paraId="16D4ABD0" w14:textId="77777777" w:rsidR="00032DD3" w:rsidRPr="00AC688C" w:rsidRDefault="00032DD3" w:rsidP="00032DD3">
            <w:pPr>
              <w:jc w:val="center"/>
              <w:rPr>
                <w:b/>
              </w:rPr>
            </w:pPr>
            <w:r w:rsidRPr="00AC688C">
              <w:rPr>
                <w:b/>
              </w:rPr>
              <w:t xml:space="preserve">Dataset </w:t>
            </w:r>
            <w:r>
              <w:rPr>
                <w:b/>
              </w:rPr>
              <w:t>#</w:t>
            </w:r>
            <w:r w:rsidRPr="00AC688C">
              <w:rPr>
                <w:b/>
              </w:rPr>
              <w:t>3</w:t>
            </w:r>
          </w:p>
        </w:tc>
      </w:tr>
      <w:tr w:rsidR="00032DD3" w14:paraId="4CE5A423" w14:textId="77777777" w:rsidTr="00BA545D">
        <w:tc>
          <w:tcPr>
            <w:tcW w:w="2521" w:type="dxa"/>
          </w:tcPr>
          <w:p w14:paraId="04EF2DAA" w14:textId="77777777" w:rsidR="00032DD3" w:rsidRDefault="00032DD3" w:rsidP="00032DD3">
            <w:r>
              <w:t>100</w:t>
            </w:r>
          </w:p>
        </w:tc>
        <w:tc>
          <w:tcPr>
            <w:tcW w:w="2128" w:type="dxa"/>
          </w:tcPr>
          <w:p w14:paraId="66B79584" w14:textId="0107BADE" w:rsidR="00032DD3" w:rsidRDefault="001F1E0E" w:rsidP="00032DD3">
            <w:r w:rsidRPr="00530EA5">
              <w:t>0.0001</w:t>
            </w:r>
            <w:r>
              <w:t>s</w:t>
            </w:r>
          </w:p>
        </w:tc>
        <w:tc>
          <w:tcPr>
            <w:tcW w:w="2128" w:type="dxa"/>
          </w:tcPr>
          <w:p w14:paraId="2BEFE316" w14:textId="77082E62" w:rsidR="00032DD3" w:rsidRDefault="001F1E0E" w:rsidP="00032DD3">
            <w:r>
              <w:t>0.00009s</w:t>
            </w:r>
          </w:p>
        </w:tc>
        <w:tc>
          <w:tcPr>
            <w:tcW w:w="2128" w:type="dxa"/>
          </w:tcPr>
          <w:p w14:paraId="2CE79FAE" w14:textId="36EF9023" w:rsidR="00032DD3" w:rsidRDefault="001F1E0E" w:rsidP="00032DD3">
            <w:r>
              <w:t>0.0001s</w:t>
            </w:r>
          </w:p>
        </w:tc>
      </w:tr>
      <w:tr w:rsidR="00032DD3" w14:paraId="399BEEEB" w14:textId="77777777" w:rsidTr="00BA545D">
        <w:tc>
          <w:tcPr>
            <w:tcW w:w="2521" w:type="dxa"/>
          </w:tcPr>
          <w:p w14:paraId="20D6A8F6" w14:textId="77777777" w:rsidR="00032DD3" w:rsidRDefault="00032DD3" w:rsidP="00032DD3">
            <w:r>
              <w:t>10,000</w:t>
            </w:r>
          </w:p>
        </w:tc>
        <w:tc>
          <w:tcPr>
            <w:tcW w:w="2128" w:type="dxa"/>
          </w:tcPr>
          <w:p w14:paraId="661C9B77" w14:textId="55095C11" w:rsidR="00032DD3" w:rsidRDefault="001F1E0E" w:rsidP="00032DD3">
            <w:r>
              <w:t>0.0100s</w:t>
            </w:r>
          </w:p>
        </w:tc>
        <w:tc>
          <w:tcPr>
            <w:tcW w:w="2128" w:type="dxa"/>
          </w:tcPr>
          <w:p w14:paraId="7285039D" w14:textId="379ECC01" w:rsidR="00032DD3" w:rsidRDefault="001F1E0E" w:rsidP="00032DD3">
            <w:r>
              <w:t>0.0094s</w:t>
            </w:r>
          </w:p>
        </w:tc>
        <w:tc>
          <w:tcPr>
            <w:tcW w:w="2128" w:type="dxa"/>
          </w:tcPr>
          <w:p w14:paraId="73E880A3" w14:textId="4355481B" w:rsidR="00032DD3" w:rsidRDefault="001F1E0E" w:rsidP="00032DD3">
            <w:r>
              <w:t>0.0101s</w:t>
            </w:r>
          </w:p>
        </w:tc>
      </w:tr>
      <w:tr w:rsidR="00032DD3" w14:paraId="6D69668F" w14:textId="77777777" w:rsidTr="00BA545D">
        <w:tc>
          <w:tcPr>
            <w:tcW w:w="2521" w:type="dxa"/>
          </w:tcPr>
          <w:p w14:paraId="2E297108" w14:textId="77777777" w:rsidR="00032DD3" w:rsidRDefault="00032DD3" w:rsidP="00032DD3">
            <w:r>
              <w:t>100,000</w:t>
            </w:r>
          </w:p>
        </w:tc>
        <w:tc>
          <w:tcPr>
            <w:tcW w:w="2128" w:type="dxa"/>
          </w:tcPr>
          <w:p w14:paraId="06E21A93" w14:textId="599F8A4F" w:rsidR="00032DD3" w:rsidRDefault="001F1E0E" w:rsidP="00032DD3">
            <w:r>
              <w:t>0.1026s</w:t>
            </w:r>
          </w:p>
        </w:tc>
        <w:tc>
          <w:tcPr>
            <w:tcW w:w="2128" w:type="dxa"/>
          </w:tcPr>
          <w:p w14:paraId="2B2224A3" w14:textId="326182A6" w:rsidR="00032DD3" w:rsidRDefault="001F1E0E" w:rsidP="00032DD3">
            <w:r>
              <w:t>0.0936s</w:t>
            </w:r>
          </w:p>
        </w:tc>
        <w:tc>
          <w:tcPr>
            <w:tcW w:w="2128" w:type="dxa"/>
          </w:tcPr>
          <w:p w14:paraId="57E453A3" w14:textId="15ED947C" w:rsidR="00032DD3" w:rsidRDefault="003E747C" w:rsidP="00032DD3">
            <w:r>
              <w:t>0.0919s</w:t>
            </w:r>
          </w:p>
        </w:tc>
      </w:tr>
    </w:tbl>
    <w:p w14:paraId="1CDD2D26" w14:textId="77777777" w:rsidR="00A6330F" w:rsidRDefault="00A6330F" w:rsidP="00A6330F">
      <w:pPr>
        <w:ind w:left="720"/>
      </w:pPr>
    </w:p>
    <w:p w14:paraId="6C19CDF0" w14:textId="77777777" w:rsidR="00345D36" w:rsidRDefault="00345D36" w:rsidP="00A6330F">
      <w:pPr>
        <w:ind w:left="720"/>
      </w:pPr>
    </w:p>
    <w:p w14:paraId="34FE66CD" w14:textId="77777777" w:rsidR="00345D36" w:rsidRDefault="00345D36" w:rsidP="00A6330F">
      <w:pPr>
        <w:ind w:left="720"/>
      </w:pPr>
    </w:p>
    <w:p w14:paraId="1EBA8EA2" w14:textId="77777777" w:rsidR="00A6330F" w:rsidRPr="00345D36" w:rsidRDefault="00A6330F" w:rsidP="00345D36">
      <w:pPr>
        <w:pStyle w:val="ListParagraph"/>
        <w:numPr>
          <w:ilvl w:val="0"/>
          <w:numId w:val="17"/>
        </w:numPr>
        <w:ind w:left="360"/>
        <w:rPr>
          <w:b/>
          <w:sz w:val="36"/>
          <w:szCs w:val="36"/>
        </w:rPr>
      </w:pPr>
      <w:r w:rsidRPr="00345D36">
        <w:rPr>
          <w:b/>
          <w:sz w:val="36"/>
          <w:szCs w:val="36"/>
        </w:rPr>
        <w:t>Discussion and Conclusion</w:t>
      </w:r>
    </w:p>
    <w:p w14:paraId="43270E4D" w14:textId="1715C0CA" w:rsidR="0023648B" w:rsidRDefault="0023648B" w:rsidP="0023648B"/>
    <w:p w14:paraId="7418E443" w14:textId="77777777" w:rsidR="0023648B" w:rsidRDefault="0023648B" w:rsidP="0023648B">
      <w:r>
        <w:t xml:space="preserve">By looking back at the data, you can see that as the data set got larger, the time required grew exponentially. You can also tell the fastest case was always the ascending order, and slowest was always descending order. My hypothesis was correct, that quick sort would be the fastest. </w:t>
      </w:r>
    </w:p>
    <w:p w14:paraId="7E37F624" w14:textId="77777777" w:rsidR="0023648B" w:rsidRDefault="0023648B" w:rsidP="0023648B"/>
    <w:p w14:paraId="3891D615" w14:textId="79F9C643" w:rsidR="0023648B" w:rsidRDefault="0023648B" w:rsidP="0023648B">
      <w:r>
        <w:t>If I had to rank the sorting algorithms, I’d put quick sort at the top of the list, followed by merge sort. Even if they’re more complex, they make up for it in speed. I’d put insertion sort next, as it was among the fastest of the rest of the algorithms. The last three would be selection sort, then shell sort, then bubble sort. Even though shell sort had a much larger average for one of the cases, it was due to an outlier in running the code.</w:t>
      </w:r>
    </w:p>
    <w:p w14:paraId="729E192C" w14:textId="3638B25C" w:rsidR="0023648B" w:rsidRDefault="0023648B" w:rsidP="0023648B"/>
    <w:p w14:paraId="381F3330" w14:textId="7FC22780" w:rsidR="0023648B" w:rsidRDefault="0023648B" w:rsidP="0023648B">
      <w:r>
        <w:t>Selection sort has always been my go-to sorting algorithm to implement, as the concept has always been the easiest for me to understand. Now, however, I may switch to quick sort as I like the speed of the algorithm a lot and it is still very easy for me to understand and implement.</w:t>
      </w:r>
    </w:p>
    <w:p w14:paraId="24949B33" w14:textId="77777777" w:rsidR="00A6330F" w:rsidRDefault="00A6330F" w:rsidP="00A6330F"/>
    <w:p w14:paraId="7412BDB4" w14:textId="77777777" w:rsidR="00A6330F" w:rsidRPr="00345D36" w:rsidRDefault="00A6330F" w:rsidP="00345D36">
      <w:pPr>
        <w:pStyle w:val="ListParagraph"/>
        <w:numPr>
          <w:ilvl w:val="0"/>
          <w:numId w:val="17"/>
        </w:numPr>
        <w:ind w:left="360"/>
        <w:rPr>
          <w:b/>
          <w:sz w:val="36"/>
          <w:szCs w:val="36"/>
        </w:rPr>
      </w:pPr>
      <w:r w:rsidRPr="00345D36">
        <w:rPr>
          <w:b/>
          <w:sz w:val="36"/>
          <w:szCs w:val="36"/>
        </w:rPr>
        <w:t>References</w:t>
      </w:r>
    </w:p>
    <w:p w14:paraId="0E049BDA" w14:textId="77777777" w:rsidR="00A6330F" w:rsidRDefault="00A6330F" w:rsidP="00A6330F">
      <w:pPr>
        <w:pStyle w:val="ListParagraph"/>
      </w:pPr>
    </w:p>
    <w:p w14:paraId="1CB10AF0" w14:textId="3F217C6B" w:rsidR="00225F9C" w:rsidRDefault="00225F9C" w:rsidP="0053129E">
      <w:pPr>
        <w:pStyle w:val="NormalWeb"/>
        <w:ind w:left="567" w:hanging="567"/>
      </w:pPr>
      <w:r>
        <w:t>Hammad, Jehad,</w:t>
      </w:r>
      <w:r w:rsidRPr="00225F9C">
        <w:t xml:space="preserve">  “</w:t>
      </w:r>
      <w:r>
        <w:t>A Comparative Study between Various Sorting Algorithms</w:t>
      </w:r>
      <w:r>
        <w:t xml:space="preserve">,” </w:t>
      </w:r>
      <w:r>
        <w:t xml:space="preserve"> </w:t>
      </w:r>
      <w:r w:rsidRPr="00225F9C">
        <w:t xml:space="preserve">International Journal of Computer Science and Network Security  vol.  </w:t>
      </w:r>
      <w:r>
        <w:t>15</w:t>
      </w:r>
      <w:r w:rsidRPr="00225F9C">
        <w:t xml:space="preserve">, </w:t>
      </w:r>
      <w:r>
        <w:t xml:space="preserve">no. 3, </w:t>
      </w:r>
      <w:r w:rsidRPr="00225F9C">
        <w:t xml:space="preserve"> pp.  </w:t>
      </w:r>
      <w:r>
        <w:t>11</w:t>
      </w:r>
      <w:r w:rsidRPr="00225F9C">
        <w:t>-</w:t>
      </w:r>
      <w:r>
        <w:t>15</w:t>
      </w:r>
      <w:r w:rsidRPr="00225F9C">
        <w:t xml:space="preserve">,  Mar. </w:t>
      </w:r>
      <w:r>
        <w:t>2015</w:t>
      </w:r>
      <w:r w:rsidRPr="00225F9C">
        <w:t>.</w:t>
      </w:r>
    </w:p>
    <w:p w14:paraId="02AEF30F" w14:textId="2DB576D1" w:rsidR="00225F9C" w:rsidRDefault="00225F9C" w:rsidP="0053129E">
      <w:pPr>
        <w:pStyle w:val="NormalWeb"/>
        <w:ind w:left="567" w:hanging="567"/>
      </w:pPr>
      <w:r>
        <w:lastRenderedPageBreak/>
        <w:t>Vaughan R. Pratt,</w:t>
      </w:r>
      <w:r w:rsidRPr="00225F9C">
        <w:t xml:space="preserve"> “</w:t>
      </w:r>
      <w:proofErr w:type="spellStart"/>
      <w:r>
        <w:t>Shellsort</w:t>
      </w:r>
      <w:proofErr w:type="spellEnd"/>
      <w:r>
        <w:t xml:space="preserve"> </w:t>
      </w:r>
      <w:r>
        <w:t>and</w:t>
      </w:r>
      <w:r>
        <w:t xml:space="preserve"> </w:t>
      </w:r>
      <w:r>
        <w:t>Sorting</w:t>
      </w:r>
      <w:r>
        <w:t xml:space="preserve"> </w:t>
      </w:r>
      <w:r>
        <w:t>Networks</w:t>
      </w:r>
      <w:r w:rsidRPr="00225F9C">
        <w:t xml:space="preserve">,” </w:t>
      </w:r>
      <w:r>
        <w:t>Stanford</w:t>
      </w:r>
      <w:r w:rsidRPr="00225F9C">
        <w:t xml:space="preserve"> Univ. </w:t>
      </w:r>
      <w:r>
        <w:t>California</w:t>
      </w:r>
      <w:r w:rsidRPr="00225F9C">
        <w:t xml:space="preserve">, </w:t>
      </w:r>
      <w:r>
        <w:t>Stanford</w:t>
      </w:r>
      <w:r w:rsidRPr="00225F9C">
        <w:t xml:space="preserve">, </w:t>
      </w:r>
      <w:r>
        <w:t>Rep</w:t>
      </w:r>
      <w:r w:rsidRPr="00225F9C">
        <w:t>.</w:t>
      </w:r>
      <w:r>
        <w:t xml:space="preserve"> 10</w:t>
      </w:r>
      <w:r w:rsidRPr="00225F9C">
        <w:t xml:space="preserve">, </w:t>
      </w:r>
      <w:r w:rsidR="00D164F2">
        <w:t>Feb</w:t>
      </w:r>
      <w:r w:rsidRPr="00225F9C">
        <w:t>. 19</w:t>
      </w:r>
      <w:r w:rsidR="00D164F2">
        <w:t>72</w:t>
      </w:r>
      <w:r w:rsidRPr="00225F9C">
        <w:t>.</w:t>
      </w:r>
    </w:p>
    <w:p w14:paraId="462C13EE" w14:textId="77777777" w:rsidR="00A6330F" w:rsidRDefault="00A6330F" w:rsidP="00A6330F">
      <w:pPr>
        <w:pStyle w:val="ListParagraph"/>
      </w:pPr>
    </w:p>
    <w:p w14:paraId="24056036" w14:textId="77777777" w:rsidR="00A6330F" w:rsidRPr="00345D36" w:rsidRDefault="00A6330F" w:rsidP="00345D36">
      <w:pPr>
        <w:pStyle w:val="ListParagraph"/>
        <w:numPr>
          <w:ilvl w:val="0"/>
          <w:numId w:val="17"/>
        </w:numPr>
        <w:ind w:left="360"/>
        <w:rPr>
          <w:b/>
          <w:sz w:val="36"/>
          <w:szCs w:val="36"/>
        </w:rPr>
      </w:pPr>
      <w:r w:rsidRPr="00345D36">
        <w:rPr>
          <w:b/>
          <w:sz w:val="36"/>
          <w:szCs w:val="36"/>
        </w:rPr>
        <w:t>Appendix</w:t>
      </w:r>
    </w:p>
    <w:p w14:paraId="6A751E2B" w14:textId="77777777" w:rsidR="00A6330F" w:rsidRDefault="00A6330F" w:rsidP="0023648B"/>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A6330F" w14:paraId="7C1DB5FF" w14:textId="77777777" w:rsidTr="00345D36">
        <w:tc>
          <w:tcPr>
            <w:tcW w:w="5343" w:type="dxa"/>
            <w:gridSpan w:val="3"/>
          </w:tcPr>
          <w:p w14:paraId="2A1340E6" w14:textId="6864BCD4" w:rsidR="00A6330F" w:rsidRPr="00AB67B5" w:rsidRDefault="00A6330F" w:rsidP="00965F1B">
            <w:pPr>
              <w:rPr>
                <w:b/>
              </w:rPr>
            </w:pPr>
            <w:r>
              <w:rPr>
                <w:b/>
              </w:rPr>
              <w:t>Algorithm</w:t>
            </w:r>
            <w:r w:rsidRPr="00AB67B5">
              <w:rPr>
                <w:b/>
              </w:rPr>
              <w:t xml:space="preserve">:  </w:t>
            </w:r>
            <w:r w:rsidR="001D39CB">
              <w:rPr>
                <w:b/>
              </w:rPr>
              <w:t>Bubble Sort</w:t>
            </w:r>
          </w:p>
        </w:tc>
        <w:tc>
          <w:tcPr>
            <w:tcW w:w="3500" w:type="dxa"/>
            <w:gridSpan w:val="2"/>
          </w:tcPr>
          <w:p w14:paraId="3FAD72E6" w14:textId="5A9DC16D" w:rsidR="00A6330F" w:rsidRPr="00AB67B5" w:rsidRDefault="00A6330F" w:rsidP="00965F1B">
            <w:pPr>
              <w:rPr>
                <w:b/>
              </w:rPr>
            </w:pPr>
            <w:r>
              <w:rPr>
                <w:b/>
              </w:rPr>
              <w:t>Dataset #:</w:t>
            </w:r>
            <w:r w:rsidRPr="007700EC">
              <w:t xml:space="preserve">  </w:t>
            </w:r>
            <w:r w:rsidR="001D39CB">
              <w:t>1</w:t>
            </w:r>
          </w:p>
        </w:tc>
      </w:tr>
      <w:tr w:rsidR="00A6330F" w14:paraId="3D538106" w14:textId="77777777" w:rsidTr="00345D36">
        <w:tc>
          <w:tcPr>
            <w:tcW w:w="1844" w:type="dxa"/>
          </w:tcPr>
          <w:p w14:paraId="1ADBECAD" w14:textId="77777777" w:rsidR="00A6330F" w:rsidRPr="00AC688C" w:rsidRDefault="00A6330F" w:rsidP="00965F1B">
            <w:pPr>
              <w:jc w:val="center"/>
              <w:rPr>
                <w:b/>
              </w:rPr>
            </w:pPr>
            <w:r w:rsidRPr="00AC688C">
              <w:rPr>
                <w:b/>
              </w:rPr>
              <w:t>N</w:t>
            </w:r>
          </w:p>
        </w:tc>
        <w:tc>
          <w:tcPr>
            <w:tcW w:w="1750" w:type="dxa"/>
          </w:tcPr>
          <w:p w14:paraId="02137833" w14:textId="77777777" w:rsidR="00A6330F" w:rsidRPr="00AC688C" w:rsidRDefault="00A6330F" w:rsidP="00965F1B">
            <w:pPr>
              <w:jc w:val="center"/>
              <w:rPr>
                <w:b/>
              </w:rPr>
            </w:pPr>
            <w:r w:rsidRPr="00AC688C">
              <w:rPr>
                <w:b/>
              </w:rPr>
              <w:t>Run #1</w:t>
            </w:r>
          </w:p>
        </w:tc>
        <w:tc>
          <w:tcPr>
            <w:tcW w:w="1749" w:type="dxa"/>
          </w:tcPr>
          <w:p w14:paraId="3FF6FDB7" w14:textId="77777777" w:rsidR="00A6330F" w:rsidRPr="00AC688C" w:rsidRDefault="00A6330F" w:rsidP="00965F1B">
            <w:pPr>
              <w:jc w:val="center"/>
              <w:rPr>
                <w:b/>
              </w:rPr>
            </w:pPr>
            <w:r w:rsidRPr="00AC688C">
              <w:rPr>
                <w:b/>
              </w:rPr>
              <w:t>Run #2</w:t>
            </w:r>
          </w:p>
        </w:tc>
        <w:tc>
          <w:tcPr>
            <w:tcW w:w="1750" w:type="dxa"/>
          </w:tcPr>
          <w:p w14:paraId="01703060" w14:textId="77777777" w:rsidR="00A6330F" w:rsidRPr="00AC688C" w:rsidRDefault="00A6330F" w:rsidP="00965F1B">
            <w:pPr>
              <w:jc w:val="center"/>
              <w:rPr>
                <w:b/>
              </w:rPr>
            </w:pPr>
            <w:r w:rsidRPr="00AC688C">
              <w:rPr>
                <w:b/>
              </w:rPr>
              <w:t>Run #3</w:t>
            </w:r>
          </w:p>
        </w:tc>
        <w:tc>
          <w:tcPr>
            <w:tcW w:w="1750" w:type="dxa"/>
          </w:tcPr>
          <w:p w14:paraId="47FC83A7" w14:textId="77777777" w:rsidR="00A6330F" w:rsidRPr="00AC688C" w:rsidRDefault="00A6330F" w:rsidP="00965F1B">
            <w:pPr>
              <w:jc w:val="center"/>
              <w:rPr>
                <w:b/>
              </w:rPr>
            </w:pPr>
            <w:r w:rsidRPr="00AC688C">
              <w:rPr>
                <w:b/>
              </w:rPr>
              <w:t>Average</w:t>
            </w:r>
          </w:p>
        </w:tc>
      </w:tr>
      <w:tr w:rsidR="001D39CB" w14:paraId="7D06A43D" w14:textId="77777777" w:rsidTr="00345D36">
        <w:tc>
          <w:tcPr>
            <w:tcW w:w="1844" w:type="dxa"/>
          </w:tcPr>
          <w:p w14:paraId="4789A2F0" w14:textId="77777777" w:rsidR="001D39CB" w:rsidRDefault="001D39CB" w:rsidP="001D39CB">
            <w:r>
              <w:t>100</w:t>
            </w:r>
          </w:p>
        </w:tc>
        <w:tc>
          <w:tcPr>
            <w:tcW w:w="1750" w:type="dxa"/>
          </w:tcPr>
          <w:p w14:paraId="063CB046" w14:textId="076DAD9F" w:rsidR="001D39CB" w:rsidRDefault="001D39CB" w:rsidP="001D39CB">
            <w:r>
              <w:t>0.0004s</w:t>
            </w:r>
          </w:p>
        </w:tc>
        <w:tc>
          <w:tcPr>
            <w:tcW w:w="1749" w:type="dxa"/>
          </w:tcPr>
          <w:p w14:paraId="61433429" w14:textId="7D906B34" w:rsidR="001D39CB" w:rsidRDefault="007D3BB7" w:rsidP="001D39CB">
            <w:r w:rsidRPr="007D3BB7">
              <w:t>0.0003</w:t>
            </w:r>
            <w:r>
              <w:t>s</w:t>
            </w:r>
          </w:p>
        </w:tc>
        <w:tc>
          <w:tcPr>
            <w:tcW w:w="1750" w:type="dxa"/>
          </w:tcPr>
          <w:p w14:paraId="6A34F4B7" w14:textId="29E13E79" w:rsidR="001D39CB" w:rsidRDefault="007C32BC" w:rsidP="001D39CB">
            <w:r w:rsidRPr="007C32BC">
              <w:t>0.000</w:t>
            </w:r>
            <w:r>
              <w:t>3s</w:t>
            </w:r>
          </w:p>
        </w:tc>
        <w:tc>
          <w:tcPr>
            <w:tcW w:w="1750" w:type="dxa"/>
          </w:tcPr>
          <w:p w14:paraId="0C9CF8EF" w14:textId="7338D6C6" w:rsidR="001D39CB" w:rsidRDefault="007C32BC" w:rsidP="001D39CB">
            <w:r>
              <w:t>0.0003s</w:t>
            </w:r>
          </w:p>
        </w:tc>
      </w:tr>
      <w:tr w:rsidR="001D39CB" w14:paraId="05806894" w14:textId="77777777" w:rsidTr="00345D36">
        <w:tc>
          <w:tcPr>
            <w:tcW w:w="1844" w:type="dxa"/>
          </w:tcPr>
          <w:p w14:paraId="02D7B9F1" w14:textId="77777777" w:rsidR="001D39CB" w:rsidRDefault="001D39CB" w:rsidP="001D39CB">
            <w:r>
              <w:t>10,000</w:t>
            </w:r>
          </w:p>
        </w:tc>
        <w:tc>
          <w:tcPr>
            <w:tcW w:w="1750" w:type="dxa"/>
          </w:tcPr>
          <w:p w14:paraId="2904F6BE" w14:textId="0A83AA6E" w:rsidR="001D39CB" w:rsidRDefault="001D39CB" w:rsidP="001D39CB">
            <w:r>
              <w:t>3.2144s</w:t>
            </w:r>
          </w:p>
        </w:tc>
        <w:tc>
          <w:tcPr>
            <w:tcW w:w="1749" w:type="dxa"/>
          </w:tcPr>
          <w:p w14:paraId="3E7AA69A" w14:textId="1B9514DA" w:rsidR="001D39CB" w:rsidRDefault="007D3BB7" w:rsidP="007D3BB7">
            <w:r w:rsidRPr="007D3BB7">
              <w:t>3.1318</w:t>
            </w:r>
            <w:r>
              <w:t>s</w:t>
            </w:r>
          </w:p>
        </w:tc>
        <w:tc>
          <w:tcPr>
            <w:tcW w:w="1750" w:type="dxa"/>
          </w:tcPr>
          <w:p w14:paraId="025628AF" w14:textId="283A4446" w:rsidR="001D39CB" w:rsidRDefault="007C32BC" w:rsidP="001D39CB">
            <w:r w:rsidRPr="007C32BC">
              <w:t>3.0223</w:t>
            </w:r>
            <w:r>
              <w:t>s</w:t>
            </w:r>
          </w:p>
        </w:tc>
        <w:tc>
          <w:tcPr>
            <w:tcW w:w="1750" w:type="dxa"/>
          </w:tcPr>
          <w:p w14:paraId="3E6360AB" w14:textId="55F1C6F4" w:rsidR="001D39CB" w:rsidRDefault="007C32BC" w:rsidP="001D39CB">
            <w:r>
              <w:t>3.1228s</w:t>
            </w:r>
          </w:p>
        </w:tc>
      </w:tr>
      <w:tr w:rsidR="001D39CB" w14:paraId="56B24BAA" w14:textId="77777777" w:rsidTr="00345D36">
        <w:tc>
          <w:tcPr>
            <w:tcW w:w="1844" w:type="dxa"/>
          </w:tcPr>
          <w:p w14:paraId="2A38A1D3" w14:textId="00DEF5D3" w:rsidR="001D39CB" w:rsidRDefault="001D39CB" w:rsidP="001D39CB">
            <w:r>
              <w:t>500,000</w:t>
            </w:r>
          </w:p>
        </w:tc>
        <w:tc>
          <w:tcPr>
            <w:tcW w:w="1750" w:type="dxa"/>
          </w:tcPr>
          <w:p w14:paraId="59A4EDFF" w14:textId="440541C3" w:rsidR="001D39CB" w:rsidRDefault="001D39CB" w:rsidP="001D39CB">
            <w:r>
              <w:t>423.0897</w:t>
            </w:r>
            <w:r>
              <w:t>s</w:t>
            </w:r>
          </w:p>
        </w:tc>
        <w:tc>
          <w:tcPr>
            <w:tcW w:w="1749" w:type="dxa"/>
          </w:tcPr>
          <w:p w14:paraId="274B4161" w14:textId="091AD76B" w:rsidR="001D39CB" w:rsidRDefault="007D3BB7" w:rsidP="001D39CB">
            <w:r w:rsidRPr="007D3BB7">
              <w:t>407.945</w:t>
            </w:r>
            <w:r>
              <w:t>7s</w:t>
            </w:r>
          </w:p>
        </w:tc>
        <w:tc>
          <w:tcPr>
            <w:tcW w:w="1750" w:type="dxa"/>
          </w:tcPr>
          <w:p w14:paraId="0D17F5BE" w14:textId="67C9F1E3" w:rsidR="001D39CB" w:rsidRDefault="007C32BC" w:rsidP="001D39CB">
            <w:r w:rsidRPr="007C32BC">
              <w:t>412.248</w:t>
            </w:r>
            <w:r>
              <w:t>3s</w:t>
            </w:r>
          </w:p>
        </w:tc>
        <w:tc>
          <w:tcPr>
            <w:tcW w:w="1750" w:type="dxa"/>
          </w:tcPr>
          <w:p w14:paraId="6B3B22C8" w14:textId="25DBA4DB" w:rsidR="001D39CB" w:rsidRDefault="007C32BC" w:rsidP="001D39CB">
            <w:r>
              <w:t>414.4279s</w:t>
            </w:r>
          </w:p>
        </w:tc>
      </w:tr>
    </w:tbl>
    <w:p w14:paraId="0CC6FDA1" w14:textId="77777777" w:rsidR="001D39CB" w:rsidRDefault="001D39CB" w:rsidP="001D39CB">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1D39CB" w14:paraId="60018955" w14:textId="77777777" w:rsidTr="00BA545D">
        <w:tc>
          <w:tcPr>
            <w:tcW w:w="5343" w:type="dxa"/>
            <w:gridSpan w:val="3"/>
          </w:tcPr>
          <w:p w14:paraId="48FCB253" w14:textId="301A649B" w:rsidR="001D39CB" w:rsidRPr="00AB67B5" w:rsidRDefault="001D39CB" w:rsidP="001D39CB">
            <w:pPr>
              <w:rPr>
                <w:b/>
              </w:rPr>
            </w:pPr>
            <w:r>
              <w:rPr>
                <w:b/>
              </w:rPr>
              <w:t>Algorithm</w:t>
            </w:r>
            <w:r w:rsidRPr="00AB67B5">
              <w:rPr>
                <w:b/>
              </w:rPr>
              <w:t xml:space="preserve">:  </w:t>
            </w:r>
            <w:r>
              <w:rPr>
                <w:b/>
              </w:rPr>
              <w:t>Bubble Sort</w:t>
            </w:r>
          </w:p>
        </w:tc>
        <w:tc>
          <w:tcPr>
            <w:tcW w:w="3500" w:type="dxa"/>
            <w:gridSpan w:val="2"/>
          </w:tcPr>
          <w:p w14:paraId="2151F3C5" w14:textId="71125D71" w:rsidR="001D39CB" w:rsidRPr="00AB67B5" w:rsidRDefault="001D39CB" w:rsidP="001D39CB">
            <w:pPr>
              <w:rPr>
                <w:b/>
              </w:rPr>
            </w:pPr>
            <w:r>
              <w:rPr>
                <w:b/>
              </w:rPr>
              <w:t>Dataset #:</w:t>
            </w:r>
            <w:r w:rsidRPr="007700EC">
              <w:t xml:space="preserve">  </w:t>
            </w:r>
            <w:r>
              <w:t>2</w:t>
            </w:r>
          </w:p>
        </w:tc>
      </w:tr>
      <w:tr w:rsidR="001D39CB" w14:paraId="2BC58C79" w14:textId="77777777" w:rsidTr="00BA545D">
        <w:tc>
          <w:tcPr>
            <w:tcW w:w="1844" w:type="dxa"/>
          </w:tcPr>
          <w:p w14:paraId="35FE67A2" w14:textId="77777777" w:rsidR="001D39CB" w:rsidRPr="00AC688C" w:rsidRDefault="001D39CB" w:rsidP="00BA545D">
            <w:pPr>
              <w:jc w:val="center"/>
              <w:rPr>
                <w:b/>
              </w:rPr>
            </w:pPr>
            <w:r w:rsidRPr="00AC688C">
              <w:rPr>
                <w:b/>
              </w:rPr>
              <w:t>N</w:t>
            </w:r>
          </w:p>
        </w:tc>
        <w:tc>
          <w:tcPr>
            <w:tcW w:w="1750" w:type="dxa"/>
          </w:tcPr>
          <w:p w14:paraId="7BDA7EF3" w14:textId="77777777" w:rsidR="001D39CB" w:rsidRPr="00AC688C" w:rsidRDefault="001D39CB" w:rsidP="00BA545D">
            <w:pPr>
              <w:jc w:val="center"/>
              <w:rPr>
                <w:b/>
              </w:rPr>
            </w:pPr>
            <w:r w:rsidRPr="00AC688C">
              <w:rPr>
                <w:b/>
              </w:rPr>
              <w:t>Run #1</w:t>
            </w:r>
          </w:p>
        </w:tc>
        <w:tc>
          <w:tcPr>
            <w:tcW w:w="1749" w:type="dxa"/>
          </w:tcPr>
          <w:p w14:paraId="08452CF6" w14:textId="77777777" w:rsidR="001D39CB" w:rsidRPr="00AC688C" w:rsidRDefault="001D39CB" w:rsidP="00BA545D">
            <w:pPr>
              <w:jc w:val="center"/>
              <w:rPr>
                <w:b/>
              </w:rPr>
            </w:pPr>
            <w:r w:rsidRPr="00AC688C">
              <w:rPr>
                <w:b/>
              </w:rPr>
              <w:t>Run #2</w:t>
            </w:r>
          </w:p>
        </w:tc>
        <w:tc>
          <w:tcPr>
            <w:tcW w:w="1750" w:type="dxa"/>
          </w:tcPr>
          <w:p w14:paraId="60DA966F" w14:textId="77777777" w:rsidR="001D39CB" w:rsidRPr="00AC688C" w:rsidRDefault="001D39CB" w:rsidP="00BA545D">
            <w:pPr>
              <w:jc w:val="center"/>
              <w:rPr>
                <w:b/>
              </w:rPr>
            </w:pPr>
            <w:r w:rsidRPr="00AC688C">
              <w:rPr>
                <w:b/>
              </w:rPr>
              <w:t>Run #3</w:t>
            </w:r>
          </w:p>
        </w:tc>
        <w:tc>
          <w:tcPr>
            <w:tcW w:w="1750" w:type="dxa"/>
          </w:tcPr>
          <w:p w14:paraId="3CC9FB96" w14:textId="77777777" w:rsidR="001D39CB" w:rsidRPr="00AC688C" w:rsidRDefault="001D39CB" w:rsidP="00BA545D">
            <w:pPr>
              <w:jc w:val="center"/>
              <w:rPr>
                <w:b/>
              </w:rPr>
            </w:pPr>
            <w:r w:rsidRPr="00AC688C">
              <w:rPr>
                <w:b/>
              </w:rPr>
              <w:t>Average</w:t>
            </w:r>
          </w:p>
        </w:tc>
      </w:tr>
      <w:tr w:rsidR="001D39CB" w14:paraId="0BDE7E65" w14:textId="77777777" w:rsidTr="00BA545D">
        <w:tc>
          <w:tcPr>
            <w:tcW w:w="1844" w:type="dxa"/>
          </w:tcPr>
          <w:p w14:paraId="54AAD5C6" w14:textId="77777777" w:rsidR="001D39CB" w:rsidRDefault="001D39CB" w:rsidP="00BA545D">
            <w:r>
              <w:t>100</w:t>
            </w:r>
          </w:p>
        </w:tc>
        <w:tc>
          <w:tcPr>
            <w:tcW w:w="1750" w:type="dxa"/>
          </w:tcPr>
          <w:p w14:paraId="38D7E246" w14:textId="29D51BA0" w:rsidR="001D39CB" w:rsidRDefault="001D39CB" w:rsidP="00BA545D">
            <w:r>
              <w:t xml:space="preserve">0. </w:t>
            </w:r>
            <w:r w:rsidRPr="00A01042">
              <w:t>0000005</w:t>
            </w:r>
            <w:r>
              <w:t>s</w:t>
            </w:r>
          </w:p>
        </w:tc>
        <w:tc>
          <w:tcPr>
            <w:tcW w:w="1749" w:type="dxa"/>
          </w:tcPr>
          <w:p w14:paraId="4D106CFF" w14:textId="7A8FA279" w:rsidR="001D39CB" w:rsidRDefault="007D3BB7" w:rsidP="00BA545D">
            <w:r w:rsidRPr="007D3BB7">
              <w:t>0.0000008</w:t>
            </w:r>
            <w:r>
              <w:t>s</w:t>
            </w:r>
          </w:p>
        </w:tc>
        <w:tc>
          <w:tcPr>
            <w:tcW w:w="1750" w:type="dxa"/>
          </w:tcPr>
          <w:p w14:paraId="0A325D1D" w14:textId="594232A1" w:rsidR="001D39CB" w:rsidRDefault="007C32BC" w:rsidP="00BA545D">
            <w:r w:rsidRPr="007C32BC">
              <w:t>0.0000006</w:t>
            </w:r>
            <w:r>
              <w:t>s</w:t>
            </w:r>
          </w:p>
        </w:tc>
        <w:tc>
          <w:tcPr>
            <w:tcW w:w="1750" w:type="dxa"/>
          </w:tcPr>
          <w:p w14:paraId="492AD948" w14:textId="01D0C04A" w:rsidR="001D39CB" w:rsidRDefault="00700C30" w:rsidP="00BA545D">
            <w:r>
              <w:t>0.00000063s</w:t>
            </w:r>
          </w:p>
        </w:tc>
      </w:tr>
      <w:tr w:rsidR="001D39CB" w14:paraId="48796479" w14:textId="77777777" w:rsidTr="00BA545D">
        <w:tc>
          <w:tcPr>
            <w:tcW w:w="1844" w:type="dxa"/>
          </w:tcPr>
          <w:p w14:paraId="71A396FF" w14:textId="77777777" w:rsidR="001D39CB" w:rsidRDefault="001D39CB" w:rsidP="00BA545D">
            <w:r>
              <w:t>10,000</w:t>
            </w:r>
          </w:p>
        </w:tc>
        <w:tc>
          <w:tcPr>
            <w:tcW w:w="1750" w:type="dxa"/>
          </w:tcPr>
          <w:p w14:paraId="2BE49838" w14:textId="26887126" w:rsidR="001D39CB" w:rsidRDefault="001D39CB" w:rsidP="00BA545D">
            <w:r w:rsidRPr="00A01042">
              <w:t>0.8968</w:t>
            </w:r>
            <w:r>
              <w:t>s</w:t>
            </w:r>
          </w:p>
        </w:tc>
        <w:tc>
          <w:tcPr>
            <w:tcW w:w="1749" w:type="dxa"/>
          </w:tcPr>
          <w:p w14:paraId="7BB05F40" w14:textId="204CF04A" w:rsidR="001D39CB" w:rsidRDefault="007D3BB7" w:rsidP="00BA545D">
            <w:r w:rsidRPr="007D3BB7">
              <w:t>0.912</w:t>
            </w:r>
            <w:r>
              <w:t>3s</w:t>
            </w:r>
          </w:p>
        </w:tc>
        <w:tc>
          <w:tcPr>
            <w:tcW w:w="1750" w:type="dxa"/>
          </w:tcPr>
          <w:p w14:paraId="38432252" w14:textId="70BCA3E0" w:rsidR="001D39CB" w:rsidRDefault="007C32BC" w:rsidP="00BA545D">
            <w:r w:rsidRPr="007C32BC">
              <w:t>0.8767</w:t>
            </w:r>
            <w:r>
              <w:t>s</w:t>
            </w:r>
          </w:p>
        </w:tc>
        <w:tc>
          <w:tcPr>
            <w:tcW w:w="1750" w:type="dxa"/>
          </w:tcPr>
          <w:p w14:paraId="0288783D" w14:textId="79D4EAAF" w:rsidR="001D39CB" w:rsidRDefault="00700C30" w:rsidP="00BA545D">
            <w:r>
              <w:t>0.8953s</w:t>
            </w:r>
          </w:p>
        </w:tc>
      </w:tr>
      <w:tr w:rsidR="001D39CB" w14:paraId="212D1EA3" w14:textId="77777777" w:rsidTr="00BA545D">
        <w:tc>
          <w:tcPr>
            <w:tcW w:w="1844" w:type="dxa"/>
          </w:tcPr>
          <w:p w14:paraId="74104528" w14:textId="77777777" w:rsidR="001D39CB" w:rsidRDefault="001D39CB" w:rsidP="00BA545D">
            <w:r>
              <w:t>500,000</w:t>
            </w:r>
          </w:p>
        </w:tc>
        <w:tc>
          <w:tcPr>
            <w:tcW w:w="1750" w:type="dxa"/>
          </w:tcPr>
          <w:p w14:paraId="2F3A0026" w14:textId="78BAA546" w:rsidR="001D39CB" w:rsidRDefault="001D39CB" w:rsidP="00BA545D">
            <w:r w:rsidRPr="00A01042">
              <w:t>379.9111</w:t>
            </w:r>
            <w:r>
              <w:t>s</w:t>
            </w:r>
          </w:p>
        </w:tc>
        <w:tc>
          <w:tcPr>
            <w:tcW w:w="1749" w:type="dxa"/>
          </w:tcPr>
          <w:p w14:paraId="5F248BF1" w14:textId="60A2855F" w:rsidR="001D39CB" w:rsidRDefault="007D3BB7" w:rsidP="00BA545D">
            <w:r w:rsidRPr="007D3BB7">
              <w:t>372.7451</w:t>
            </w:r>
            <w:r>
              <w:t>s</w:t>
            </w:r>
          </w:p>
        </w:tc>
        <w:tc>
          <w:tcPr>
            <w:tcW w:w="1750" w:type="dxa"/>
          </w:tcPr>
          <w:p w14:paraId="18198A19" w14:textId="382F5229" w:rsidR="001D39CB" w:rsidRDefault="00700C30" w:rsidP="00BA545D">
            <w:r w:rsidRPr="00700C30">
              <w:t>370.5445</w:t>
            </w:r>
            <w:r>
              <w:t>s</w:t>
            </w:r>
          </w:p>
        </w:tc>
        <w:tc>
          <w:tcPr>
            <w:tcW w:w="1750" w:type="dxa"/>
          </w:tcPr>
          <w:p w14:paraId="26D3A9FD" w14:textId="38B49328" w:rsidR="001D39CB" w:rsidRDefault="00700C30" w:rsidP="00BA545D">
            <w:r>
              <w:t>374.4002s</w:t>
            </w:r>
          </w:p>
        </w:tc>
      </w:tr>
    </w:tbl>
    <w:p w14:paraId="5AFD10E1" w14:textId="77777777" w:rsidR="001D39CB" w:rsidRDefault="001D39CB" w:rsidP="001D39CB">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1D39CB" w14:paraId="5AC640A2" w14:textId="77777777" w:rsidTr="00BA545D">
        <w:tc>
          <w:tcPr>
            <w:tcW w:w="5343" w:type="dxa"/>
            <w:gridSpan w:val="3"/>
          </w:tcPr>
          <w:p w14:paraId="397D7463" w14:textId="417C5A37" w:rsidR="001D39CB" w:rsidRPr="00AB67B5" w:rsidRDefault="001D39CB" w:rsidP="001D39CB">
            <w:pPr>
              <w:rPr>
                <w:b/>
              </w:rPr>
            </w:pPr>
            <w:r>
              <w:rPr>
                <w:b/>
              </w:rPr>
              <w:t>Algorithm</w:t>
            </w:r>
            <w:r w:rsidRPr="00AB67B5">
              <w:rPr>
                <w:b/>
              </w:rPr>
              <w:t xml:space="preserve">:  </w:t>
            </w:r>
            <w:r>
              <w:rPr>
                <w:b/>
              </w:rPr>
              <w:t>Bubble Sort</w:t>
            </w:r>
          </w:p>
        </w:tc>
        <w:tc>
          <w:tcPr>
            <w:tcW w:w="3500" w:type="dxa"/>
            <w:gridSpan w:val="2"/>
          </w:tcPr>
          <w:p w14:paraId="1CE6BBFB" w14:textId="6897B900" w:rsidR="001D39CB" w:rsidRPr="00AB67B5" w:rsidRDefault="001D39CB" w:rsidP="001D39CB">
            <w:pPr>
              <w:rPr>
                <w:b/>
              </w:rPr>
            </w:pPr>
            <w:r>
              <w:rPr>
                <w:b/>
              </w:rPr>
              <w:t>Dataset #:</w:t>
            </w:r>
            <w:r w:rsidRPr="007700EC">
              <w:t xml:space="preserve">  </w:t>
            </w:r>
            <w:r>
              <w:t>3</w:t>
            </w:r>
          </w:p>
        </w:tc>
      </w:tr>
      <w:tr w:rsidR="001D39CB" w14:paraId="5A344E57" w14:textId="77777777" w:rsidTr="00BA545D">
        <w:tc>
          <w:tcPr>
            <w:tcW w:w="1844" w:type="dxa"/>
          </w:tcPr>
          <w:p w14:paraId="02AA6664" w14:textId="77777777" w:rsidR="001D39CB" w:rsidRPr="00AC688C" w:rsidRDefault="001D39CB" w:rsidP="00BA545D">
            <w:pPr>
              <w:jc w:val="center"/>
              <w:rPr>
                <w:b/>
              </w:rPr>
            </w:pPr>
            <w:r w:rsidRPr="00AC688C">
              <w:rPr>
                <w:b/>
              </w:rPr>
              <w:t>N</w:t>
            </w:r>
          </w:p>
        </w:tc>
        <w:tc>
          <w:tcPr>
            <w:tcW w:w="1750" w:type="dxa"/>
          </w:tcPr>
          <w:p w14:paraId="5E26AE24" w14:textId="77777777" w:rsidR="001D39CB" w:rsidRPr="00AC688C" w:rsidRDefault="001D39CB" w:rsidP="00BA545D">
            <w:pPr>
              <w:jc w:val="center"/>
              <w:rPr>
                <w:b/>
              </w:rPr>
            </w:pPr>
            <w:r w:rsidRPr="00AC688C">
              <w:rPr>
                <w:b/>
              </w:rPr>
              <w:t>Run #1</w:t>
            </w:r>
          </w:p>
        </w:tc>
        <w:tc>
          <w:tcPr>
            <w:tcW w:w="1749" w:type="dxa"/>
          </w:tcPr>
          <w:p w14:paraId="0CF3948B" w14:textId="77777777" w:rsidR="001D39CB" w:rsidRPr="00AC688C" w:rsidRDefault="001D39CB" w:rsidP="00BA545D">
            <w:pPr>
              <w:jc w:val="center"/>
              <w:rPr>
                <w:b/>
              </w:rPr>
            </w:pPr>
            <w:r w:rsidRPr="00AC688C">
              <w:rPr>
                <w:b/>
              </w:rPr>
              <w:t>Run #2</w:t>
            </w:r>
          </w:p>
        </w:tc>
        <w:tc>
          <w:tcPr>
            <w:tcW w:w="1750" w:type="dxa"/>
          </w:tcPr>
          <w:p w14:paraId="77964D78" w14:textId="77777777" w:rsidR="001D39CB" w:rsidRPr="00AC688C" w:rsidRDefault="001D39CB" w:rsidP="00BA545D">
            <w:pPr>
              <w:jc w:val="center"/>
              <w:rPr>
                <w:b/>
              </w:rPr>
            </w:pPr>
            <w:r w:rsidRPr="00AC688C">
              <w:rPr>
                <w:b/>
              </w:rPr>
              <w:t>Run #3</w:t>
            </w:r>
          </w:p>
        </w:tc>
        <w:tc>
          <w:tcPr>
            <w:tcW w:w="1750" w:type="dxa"/>
          </w:tcPr>
          <w:p w14:paraId="5C26DE8A" w14:textId="77777777" w:rsidR="001D39CB" w:rsidRPr="00AC688C" w:rsidRDefault="001D39CB" w:rsidP="00BA545D">
            <w:pPr>
              <w:jc w:val="center"/>
              <w:rPr>
                <w:b/>
              </w:rPr>
            </w:pPr>
            <w:r w:rsidRPr="00AC688C">
              <w:rPr>
                <w:b/>
              </w:rPr>
              <w:t>Average</w:t>
            </w:r>
          </w:p>
        </w:tc>
      </w:tr>
      <w:tr w:rsidR="001D39CB" w14:paraId="61A9F828" w14:textId="77777777" w:rsidTr="00BA545D">
        <w:tc>
          <w:tcPr>
            <w:tcW w:w="1844" w:type="dxa"/>
          </w:tcPr>
          <w:p w14:paraId="23AE4343" w14:textId="77777777" w:rsidR="001D39CB" w:rsidRDefault="001D39CB" w:rsidP="00BA545D">
            <w:r>
              <w:t>100</w:t>
            </w:r>
          </w:p>
        </w:tc>
        <w:tc>
          <w:tcPr>
            <w:tcW w:w="1750" w:type="dxa"/>
          </w:tcPr>
          <w:p w14:paraId="6F572B24" w14:textId="7951B914" w:rsidR="001D39CB" w:rsidRDefault="001D39CB" w:rsidP="00BA545D">
            <w:r w:rsidRPr="00A01042">
              <w:t>0.000</w:t>
            </w:r>
            <w:r>
              <w:t>5s</w:t>
            </w:r>
          </w:p>
        </w:tc>
        <w:tc>
          <w:tcPr>
            <w:tcW w:w="1749" w:type="dxa"/>
          </w:tcPr>
          <w:p w14:paraId="7E1F010E" w14:textId="5E9A5473" w:rsidR="001D39CB" w:rsidRDefault="007D3BB7" w:rsidP="00BA545D">
            <w:r w:rsidRPr="007D3BB7">
              <w:t>0.0007</w:t>
            </w:r>
            <w:r>
              <w:t>s</w:t>
            </w:r>
          </w:p>
        </w:tc>
        <w:tc>
          <w:tcPr>
            <w:tcW w:w="1750" w:type="dxa"/>
          </w:tcPr>
          <w:p w14:paraId="06787565" w14:textId="5A38EC81" w:rsidR="001D39CB" w:rsidRDefault="00700C30" w:rsidP="00BA545D">
            <w:r w:rsidRPr="00700C30">
              <w:t>0.0005</w:t>
            </w:r>
            <w:r>
              <w:t>s</w:t>
            </w:r>
          </w:p>
        </w:tc>
        <w:tc>
          <w:tcPr>
            <w:tcW w:w="1750" w:type="dxa"/>
          </w:tcPr>
          <w:p w14:paraId="563C482E" w14:textId="2EA148F3" w:rsidR="001D39CB" w:rsidRDefault="00700C30" w:rsidP="00BA545D">
            <w:r>
              <w:t>0.0006s</w:t>
            </w:r>
          </w:p>
        </w:tc>
      </w:tr>
      <w:tr w:rsidR="001D39CB" w14:paraId="4E50EA34" w14:textId="77777777" w:rsidTr="00BA545D">
        <w:tc>
          <w:tcPr>
            <w:tcW w:w="1844" w:type="dxa"/>
          </w:tcPr>
          <w:p w14:paraId="50A20281" w14:textId="77777777" w:rsidR="001D39CB" w:rsidRDefault="001D39CB" w:rsidP="001D39CB">
            <w:r>
              <w:t>10,000</w:t>
            </w:r>
          </w:p>
        </w:tc>
        <w:tc>
          <w:tcPr>
            <w:tcW w:w="1750" w:type="dxa"/>
          </w:tcPr>
          <w:p w14:paraId="7246DEE2" w14:textId="41BCE9B8" w:rsidR="001D39CB" w:rsidRDefault="001D39CB" w:rsidP="001D39CB">
            <w:r w:rsidRPr="00A01042">
              <w:t>5.0750</w:t>
            </w:r>
            <w:r>
              <w:t>s</w:t>
            </w:r>
          </w:p>
        </w:tc>
        <w:tc>
          <w:tcPr>
            <w:tcW w:w="1749" w:type="dxa"/>
          </w:tcPr>
          <w:p w14:paraId="23E18402" w14:textId="5A62AA1A" w:rsidR="001D39CB" w:rsidRDefault="007D3BB7" w:rsidP="001D39CB">
            <w:r w:rsidRPr="007D3BB7">
              <w:t>5.1165</w:t>
            </w:r>
            <w:r>
              <w:t>s</w:t>
            </w:r>
          </w:p>
        </w:tc>
        <w:tc>
          <w:tcPr>
            <w:tcW w:w="1750" w:type="dxa"/>
          </w:tcPr>
          <w:p w14:paraId="1D91F69A" w14:textId="54D5FB7C" w:rsidR="001D39CB" w:rsidRDefault="00700C30" w:rsidP="001D39CB">
            <w:r w:rsidRPr="00700C30">
              <w:t>5.1026</w:t>
            </w:r>
            <w:r>
              <w:t>s</w:t>
            </w:r>
          </w:p>
        </w:tc>
        <w:tc>
          <w:tcPr>
            <w:tcW w:w="1750" w:type="dxa"/>
          </w:tcPr>
          <w:p w14:paraId="03AE3C6E" w14:textId="7D281B11" w:rsidR="001D39CB" w:rsidRDefault="00700C30" w:rsidP="001D39CB">
            <w:r>
              <w:t>5.1147s</w:t>
            </w:r>
          </w:p>
        </w:tc>
      </w:tr>
      <w:tr w:rsidR="001D39CB" w14:paraId="6A91F2A8" w14:textId="77777777" w:rsidTr="00BA545D">
        <w:tc>
          <w:tcPr>
            <w:tcW w:w="1844" w:type="dxa"/>
          </w:tcPr>
          <w:p w14:paraId="1135A71C" w14:textId="77777777" w:rsidR="001D39CB" w:rsidRDefault="001D39CB" w:rsidP="001D39CB">
            <w:r>
              <w:t>500,000</w:t>
            </w:r>
          </w:p>
        </w:tc>
        <w:tc>
          <w:tcPr>
            <w:tcW w:w="1750" w:type="dxa"/>
          </w:tcPr>
          <w:p w14:paraId="525884F5" w14:textId="11B0ECC7" w:rsidR="001D39CB" w:rsidRDefault="001D39CB" w:rsidP="001D39CB">
            <w:r w:rsidRPr="00A01042">
              <w:t>520.3586</w:t>
            </w:r>
            <w:r>
              <w:t>s</w:t>
            </w:r>
          </w:p>
        </w:tc>
        <w:tc>
          <w:tcPr>
            <w:tcW w:w="1749" w:type="dxa"/>
          </w:tcPr>
          <w:p w14:paraId="28F19627" w14:textId="3671A1B2" w:rsidR="001D39CB" w:rsidRDefault="00CA48C0" w:rsidP="001D39CB">
            <w:r w:rsidRPr="00CA48C0">
              <w:t>507.841</w:t>
            </w:r>
            <w:r>
              <w:t>1s</w:t>
            </w:r>
          </w:p>
        </w:tc>
        <w:tc>
          <w:tcPr>
            <w:tcW w:w="1750" w:type="dxa"/>
          </w:tcPr>
          <w:p w14:paraId="571A2644" w14:textId="3C216F02" w:rsidR="001D39CB" w:rsidRDefault="00B52617" w:rsidP="001D39CB">
            <w:r w:rsidRPr="00B52617">
              <w:t>507.303</w:t>
            </w:r>
            <w:r>
              <w:t>2s</w:t>
            </w:r>
          </w:p>
        </w:tc>
        <w:tc>
          <w:tcPr>
            <w:tcW w:w="1750" w:type="dxa"/>
          </w:tcPr>
          <w:p w14:paraId="213ADF37" w14:textId="4E1896A1" w:rsidR="001D39CB" w:rsidRDefault="00650F84" w:rsidP="001D39CB">
            <w:r>
              <w:t>511.8343s</w:t>
            </w:r>
          </w:p>
        </w:tc>
      </w:tr>
    </w:tbl>
    <w:p w14:paraId="4FFA9037" w14:textId="77777777" w:rsidR="0023648B" w:rsidRDefault="0023648B" w:rsidP="001D39CB">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1D39CB" w14:paraId="7CE6A43B" w14:textId="77777777" w:rsidTr="00BA545D">
        <w:tc>
          <w:tcPr>
            <w:tcW w:w="5343" w:type="dxa"/>
            <w:gridSpan w:val="3"/>
          </w:tcPr>
          <w:p w14:paraId="1998F05D" w14:textId="0B7FDB22" w:rsidR="001D39CB" w:rsidRPr="00AB67B5" w:rsidRDefault="001D39CB" w:rsidP="00BA545D">
            <w:pPr>
              <w:rPr>
                <w:b/>
              </w:rPr>
            </w:pPr>
            <w:r>
              <w:rPr>
                <w:b/>
              </w:rPr>
              <w:t>Algorithm</w:t>
            </w:r>
            <w:r w:rsidRPr="00AB67B5">
              <w:rPr>
                <w:b/>
              </w:rPr>
              <w:t xml:space="preserve">:  </w:t>
            </w:r>
            <w:r>
              <w:rPr>
                <w:b/>
              </w:rPr>
              <w:t>Insertion Sort</w:t>
            </w:r>
          </w:p>
        </w:tc>
        <w:tc>
          <w:tcPr>
            <w:tcW w:w="3500" w:type="dxa"/>
            <w:gridSpan w:val="2"/>
          </w:tcPr>
          <w:p w14:paraId="1B49E519" w14:textId="1FA12612" w:rsidR="001D39CB" w:rsidRPr="00AB67B5" w:rsidRDefault="001D39CB" w:rsidP="00BA545D">
            <w:pPr>
              <w:rPr>
                <w:b/>
              </w:rPr>
            </w:pPr>
            <w:r>
              <w:rPr>
                <w:b/>
              </w:rPr>
              <w:t>Dataset #:</w:t>
            </w:r>
            <w:r w:rsidRPr="007700EC">
              <w:t xml:space="preserve">  </w:t>
            </w:r>
            <w:r>
              <w:t>1</w:t>
            </w:r>
          </w:p>
        </w:tc>
      </w:tr>
      <w:tr w:rsidR="001D39CB" w14:paraId="0AE3C9F9" w14:textId="77777777" w:rsidTr="00BA545D">
        <w:tc>
          <w:tcPr>
            <w:tcW w:w="1844" w:type="dxa"/>
          </w:tcPr>
          <w:p w14:paraId="37375575" w14:textId="77777777" w:rsidR="001D39CB" w:rsidRPr="00AC688C" w:rsidRDefault="001D39CB" w:rsidP="00BA545D">
            <w:pPr>
              <w:jc w:val="center"/>
              <w:rPr>
                <w:b/>
              </w:rPr>
            </w:pPr>
            <w:r w:rsidRPr="00AC688C">
              <w:rPr>
                <w:b/>
              </w:rPr>
              <w:t>N</w:t>
            </w:r>
          </w:p>
        </w:tc>
        <w:tc>
          <w:tcPr>
            <w:tcW w:w="1750" w:type="dxa"/>
          </w:tcPr>
          <w:p w14:paraId="60D6443E" w14:textId="77777777" w:rsidR="001D39CB" w:rsidRPr="00AC688C" w:rsidRDefault="001D39CB" w:rsidP="00BA545D">
            <w:pPr>
              <w:jc w:val="center"/>
              <w:rPr>
                <w:b/>
              </w:rPr>
            </w:pPr>
            <w:r w:rsidRPr="00AC688C">
              <w:rPr>
                <w:b/>
              </w:rPr>
              <w:t>Run #1</w:t>
            </w:r>
          </w:p>
        </w:tc>
        <w:tc>
          <w:tcPr>
            <w:tcW w:w="1749" w:type="dxa"/>
          </w:tcPr>
          <w:p w14:paraId="1704D717" w14:textId="77777777" w:rsidR="001D39CB" w:rsidRPr="00AC688C" w:rsidRDefault="001D39CB" w:rsidP="00BA545D">
            <w:pPr>
              <w:jc w:val="center"/>
              <w:rPr>
                <w:b/>
              </w:rPr>
            </w:pPr>
            <w:r w:rsidRPr="00AC688C">
              <w:rPr>
                <w:b/>
              </w:rPr>
              <w:t>Run #2</w:t>
            </w:r>
          </w:p>
        </w:tc>
        <w:tc>
          <w:tcPr>
            <w:tcW w:w="1750" w:type="dxa"/>
          </w:tcPr>
          <w:p w14:paraId="2FBC5BA8" w14:textId="77777777" w:rsidR="001D39CB" w:rsidRPr="00AC688C" w:rsidRDefault="001D39CB" w:rsidP="00BA545D">
            <w:pPr>
              <w:jc w:val="center"/>
              <w:rPr>
                <w:b/>
              </w:rPr>
            </w:pPr>
            <w:r w:rsidRPr="00AC688C">
              <w:rPr>
                <w:b/>
              </w:rPr>
              <w:t>Run #3</w:t>
            </w:r>
          </w:p>
        </w:tc>
        <w:tc>
          <w:tcPr>
            <w:tcW w:w="1750" w:type="dxa"/>
          </w:tcPr>
          <w:p w14:paraId="68150EC0" w14:textId="77777777" w:rsidR="001D39CB" w:rsidRPr="00AC688C" w:rsidRDefault="001D39CB" w:rsidP="00BA545D">
            <w:pPr>
              <w:jc w:val="center"/>
              <w:rPr>
                <w:b/>
              </w:rPr>
            </w:pPr>
            <w:r w:rsidRPr="00AC688C">
              <w:rPr>
                <w:b/>
              </w:rPr>
              <w:t>Average</w:t>
            </w:r>
          </w:p>
        </w:tc>
      </w:tr>
      <w:tr w:rsidR="001D39CB" w14:paraId="31199E01" w14:textId="77777777" w:rsidTr="00BA545D">
        <w:tc>
          <w:tcPr>
            <w:tcW w:w="1844" w:type="dxa"/>
          </w:tcPr>
          <w:p w14:paraId="5FC81059" w14:textId="77777777" w:rsidR="001D39CB" w:rsidRDefault="001D39CB" w:rsidP="00BA545D">
            <w:r>
              <w:t>100</w:t>
            </w:r>
          </w:p>
        </w:tc>
        <w:tc>
          <w:tcPr>
            <w:tcW w:w="1750" w:type="dxa"/>
          </w:tcPr>
          <w:p w14:paraId="19281DB2" w14:textId="1E9CE383" w:rsidR="001D39CB" w:rsidRDefault="001D39CB" w:rsidP="00BA545D">
            <w:r w:rsidRPr="00A01042">
              <w:t>0.000009</w:t>
            </w:r>
            <w:r>
              <w:t>s</w:t>
            </w:r>
          </w:p>
        </w:tc>
        <w:tc>
          <w:tcPr>
            <w:tcW w:w="1749" w:type="dxa"/>
          </w:tcPr>
          <w:p w14:paraId="3307F6B4" w14:textId="4B266737" w:rsidR="001D39CB" w:rsidRDefault="00CA48C0" w:rsidP="00BA545D">
            <w:r w:rsidRPr="00CA48C0">
              <w:t>0.00001</w:t>
            </w:r>
            <w:r>
              <w:t>s</w:t>
            </w:r>
          </w:p>
        </w:tc>
        <w:tc>
          <w:tcPr>
            <w:tcW w:w="1750" w:type="dxa"/>
          </w:tcPr>
          <w:p w14:paraId="53902457" w14:textId="47AF1DC1" w:rsidR="001D39CB" w:rsidRDefault="00B52617" w:rsidP="00BA545D">
            <w:r w:rsidRPr="00B52617">
              <w:t>0.000009</w:t>
            </w:r>
            <w:r>
              <w:t>s</w:t>
            </w:r>
          </w:p>
        </w:tc>
        <w:tc>
          <w:tcPr>
            <w:tcW w:w="1750" w:type="dxa"/>
          </w:tcPr>
          <w:p w14:paraId="5BCF0C59" w14:textId="533CAF96" w:rsidR="001D39CB" w:rsidRDefault="00650F84" w:rsidP="00BA545D">
            <w:r>
              <w:t>0.000009s</w:t>
            </w:r>
          </w:p>
        </w:tc>
      </w:tr>
      <w:tr w:rsidR="001D39CB" w14:paraId="095C1D4F" w14:textId="77777777" w:rsidTr="00BA545D">
        <w:tc>
          <w:tcPr>
            <w:tcW w:w="1844" w:type="dxa"/>
          </w:tcPr>
          <w:p w14:paraId="3ECF66E1" w14:textId="77777777" w:rsidR="001D39CB" w:rsidRDefault="001D39CB" w:rsidP="001D39CB">
            <w:r>
              <w:t>10,000</w:t>
            </w:r>
          </w:p>
        </w:tc>
        <w:tc>
          <w:tcPr>
            <w:tcW w:w="1750" w:type="dxa"/>
          </w:tcPr>
          <w:p w14:paraId="35AA8966" w14:textId="1E646AE6" w:rsidR="001D39CB" w:rsidRDefault="001D39CB" w:rsidP="001D39CB">
            <w:r w:rsidRPr="00A01042">
              <w:t>0.090</w:t>
            </w:r>
            <w:r>
              <w:t>4s</w:t>
            </w:r>
          </w:p>
        </w:tc>
        <w:tc>
          <w:tcPr>
            <w:tcW w:w="1749" w:type="dxa"/>
          </w:tcPr>
          <w:p w14:paraId="6A65E8B7" w14:textId="69787D75" w:rsidR="001D39CB" w:rsidRDefault="00CA48C0" w:rsidP="001D39CB">
            <w:r w:rsidRPr="00CA48C0">
              <w:t>0.073</w:t>
            </w:r>
            <w:r>
              <w:t>1s</w:t>
            </w:r>
          </w:p>
        </w:tc>
        <w:tc>
          <w:tcPr>
            <w:tcW w:w="1750" w:type="dxa"/>
          </w:tcPr>
          <w:p w14:paraId="629DAC70" w14:textId="72746B2A" w:rsidR="001D39CB" w:rsidRDefault="00B52617" w:rsidP="001D39CB">
            <w:r w:rsidRPr="00B52617">
              <w:t>0.114</w:t>
            </w:r>
            <w:r>
              <w:t>2s</w:t>
            </w:r>
          </w:p>
        </w:tc>
        <w:tc>
          <w:tcPr>
            <w:tcW w:w="1750" w:type="dxa"/>
          </w:tcPr>
          <w:p w14:paraId="55ED3D79" w14:textId="401BFF1B" w:rsidR="001D39CB" w:rsidRDefault="00650F84" w:rsidP="001D39CB">
            <w:r>
              <w:t>0.0926s</w:t>
            </w:r>
          </w:p>
        </w:tc>
      </w:tr>
      <w:tr w:rsidR="001D39CB" w14:paraId="0D9950BA" w14:textId="77777777" w:rsidTr="00BA545D">
        <w:tc>
          <w:tcPr>
            <w:tcW w:w="1844" w:type="dxa"/>
          </w:tcPr>
          <w:p w14:paraId="2DDD04B7" w14:textId="77777777" w:rsidR="001D39CB" w:rsidRDefault="001D39CB" w:rsidP="001D39CB">
            <w:r>
              <w:t>500,000</w:t>
            </w:r>
          </w:p>
        </w:tc>
        <w:tc>
          <w:tcPr>
            <w:tcW w:w="1750" w:type="dxa"/>
          </w:tcPr>
          <w:p w14:paraId="130AAFFC" w14:textId="677FF8E3" w:rsidR="001D39CB" w:rsidRDefault="001D39CB" w:rsidP="001D39CB">
            <w:r w:rsidRPr="00A01042">
              <w:t>7.527</w:t>
            </w:r>
            <w:r>
              <w:t>s</w:t>
            </w:r>
          </w:p>
        </w:tc>
        <w:tc>
          <w:tcPr>
            <w:tcW w:w="1749" w:type="dxa"/>
          </w:tcPr>
          <w:p w14:paraId="1C0DFF4F" w14:textId="0E51DC1B" w:rsidR="001D39CB" w:rsidRDefault="00CA48C0" w:rsidP="001D39CB">
            <w:r w:rsidRPr="00CA48C0">
              <w:t>7.1957</w:t>
            </w:r>
            <w:r>
              <w:t>s</w:t>
            </w:r>
          </w:p>
        </w:tc>
        <w:tc>
          <w:tcPr>
            <w:tcW w:w="1750" w:type="dxa"/>
          </w:tcPr>
          <w:p w14:paraId="60084C58" w14:textId="465D92F2" w:rsidR="001D39CB" w:rsidRDefault="00B52617" w:rsidP="001D39CB">
            <w:r w:rsidRPr="00B52617">
              <w:t>7.204</w:t>
            </w:r>
            <w:r>
              <w:t>5s</w:t>
            </w:r>
          </w:p>
        </w:tc>
        <w:tc>
          <w:tcPr>
            <w:tcW w:w="1750" w:type="dxa"/>
          </w:tcPr>
          <w:p w14:paraId="3965B338" w14:textId="742AAC36" w:rsidR="001D39CB" w:rsidRDefault="00650F84" w:rsidP="001D39CB">
            <w:r>
              <w:t>7.3091s</w:t>
            </w:r>
          </w:p>
        </w:tc>
      </w:tr>
    </w:tbl>
    <w:p w14:paraId="4DBA99D4" w14:textId="77777777" w:rsidR="001D39CB" w:rsidRDefault="001D39CB" w:rsidP="001D39CB">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1D39CB" w14:paraId="076D41E6" w14:textId="77777777" w:rsidTr="00BA545D">
        <w:tc>
          <w:tcPr>
            <w:tcW w:w="5343" w:type="dxa"/>
            <w:gridSpan w:val="3"/>
          </w:tcPr>
          <w:p w14:paraId="0AAC44F1" w14:textId="1F1D4D97" w:rsidR="001D39CB" w:rsidRPr="00AB67B5" w:rsidRDefault="001D39CB" w:rsidP="00BA545D">
            <w:pPr>
              <w:rPr>
                <w:b/>
              </w:rPr>
            </w:pPr>
            <w:r>
              <w:rPr>
                <w:b/>
              </w:rPr>
              <w:t>Algorithm</w:t>
            </w:r>
            <w:r w:rsidRPr="00AB67B5">
              <w:rPr>
                <w:b/>
              </w:rPr>
              <w:t xml:space="preserve">:  </w:t>
            </w:r>
            <w:r>
              <w:rPr>
                <w:b/>
              </w:rPr>
              <w:t xml:space="preserve"> </w:t>
            </w:r>
            <w:r>
              <w:rPr>
                <w:b/>
              </w:rPr>
              <w:t>Insertion Sort</w:t>
            </w:r>
          </w:p>
        </w:tc>
        <w:tc>
          <w:tcPr>
            <w:tcW w:w="3500" w:type="dxa"/>
            <w:gridSpan w:val="2"/>
          </w:tcPr>
          <w:p w14:paraId="0DDD8CBF" w14:textId="043E37B1" w:rsidR="001D39CB" w:rsidRPr="00AB67B5" w:rsidRDefault="001D39CB" w:rsidP="00BA545D">
            <w:pPr>
              <w:rPr>
                <w:b/>
              </w:rPr>
            </w:pPr>
            <w:r>
              <w:rPr>
                <w:b/>
              </w:rPr>
              <w:t>Dataset #:</w:t>
            </w:r>
            <w:r w:rsidRPr="007700EC">
              <w:t xml:space="preserve">  </w:t>
            </w:r>
            <w:r>
              <w:t>2</w:t>
            </w:r>
          </w:p>
        </w:tc>
      </w:tr>
      <w:tr w:rsidR="001D39CB" w14:paraId="0B84A6D8" w14:textId="77777777" w:rsidTr="00BA545D">
        <w:tc>
          <w:tcPr>
            <w:tcW w:w="1844" w:type="dxa"/>
          </w:tcPr>
          <w:p w14:paraId="0585C51D" w14:textId="77777777" w:rsidR="001D39CB" w:rsidRPr="00AC688C" w:rsidRDefault="001D39CB" w:rsidP="00BA545D">
            <w:pPr>
              <w:jc w:val="center"/>
              <w:rPr>
                <w:b/>
              </w:rPr>
            </w:pPr>
            <w:r w:rsidRPr="00AC688C">
              <w:rPr>
                <w:b/>
              </w:rPr>
              <w:t>N</w:t>
            </w:r>
          </w:p>
        </w:tc>
        <w:tc>
          <w:tcPr>
            <w:tcW w:w="1750" w:type="dxa"/>
          </w:tcPr>
          <w:p w14:paraId="77E7919E" w14:textId="77777777" w:rsidR="001D39CB" w:rsidRPr="00AC688C" w:rsidRDefault="001D39CB" w:rsidP="00BA545D">
            <w:pPr>
              <w:jc w:val="center"/>
              <w:rPr>
                <w:b/>
              </w:rPr>
            </w:pPr>
            <w:r w:rsidRPr="00AC688C">
              <w:rPr>
                <w:b/>
              </w:rPr>
              <w:t>Run #1</w:t>
            </w:r>
          </w:p>
        </w:tc>
        <w:tc>
          <w:tcPr>
            <w:tcW w:w="1749" w:type="dxa"/>
          </w:tcPr>
          <w:p w14:paraId="09CA616C" w14:textId="77777777" w:rsidR="001D39CB" w:rsidRPr="00AC688C" w:rsidRDefault="001D39CB" w:rsidP="00BA545D">
            <w:pPr>
              <w:jc w:val="center"/>
              <w:rPr>
                <w:b/>
              </w:rPr>
            </w:pPr>
            <w:r w:rsidRPr="00AC688C">
              <w:rPr>
                <w:b/>
              </w:rPr>
              <w:t>Run #2</w:t>
            </w:r>
          </w:p>
        </w:tc>
        <w:tc>
          <w:tcPr>
            <w:tcW w:w="1750" w:type="dxa"/>
          </w:tcPr>
          <w:p w14:paraId="34082C00" w14:textId="77777777" w:rsidR="001D39CB" w:rsidRPr="00AC688C" w:rsidRDefault="001D39CB" w:rsidP="00BA545D">
            <w:pPr>
              <w:jc w:val="center"/>
              <w:rPr>
                <w:b/>
              </w:rPr>
            </w:pPr>
            <w:r w:rsidRPr="00AC688C">
              <w:rPr>
                <w:b/>
              </w:rPr>
              <w:t>Run #3</w:t>
            </w:r>
          </w:p>
        </w:tc>
        <w:tc>
          <w:tcPr>
            <w:tcW w:w="1750" w:type="dxa"/>
          </w:tcPr>
          <w:p w14:paraId="388CC595" w14:textId="77777777" w:rsidR="001D39CB" w:rsidRPr="00AC688C" w:rsidRDefault="001D39CB" w:rsidP="00BA545D">
            <w:pPr>
              <w:jc w:val="center"/>
              <w:rPr>
                <w:b/>
              </w:rPr>
            </w:pPr>
            <w:r w:rsidRPr="00AC688C">
              <w:rPr>
                <w:b/>
              </w:rPr>
              <w:t>Average</w:t>
            </w:r>
          </w:p>
        </w:tc>
      </w:tr>
      <w:tr w:rsidR="001D39CB" w14:paraId="32B70915" w14:textId="77777777" w:rsidTr="00BA545D">
        <w:tc>
          <w:tcPr>
            <w:tcW w:w="1844" w:type="dxa"/>
          </w:tcPr>
          <w:p w14:paraId="7B016B68" w14:textId="77777777" w:rsidR="001D39CB" w:rsidRDefault="001D39CB" w:rsidP="00BA545D">
            <w:r>
              <w:t>100</w:t>
            </w:r>
          </w:p>
        </w:tc>
        <w:tc>
          <w:tcPr>
            <w:tcW w:w="1750" w:type="dxa"/>
          </w:tcPr>
          <w:p w14:paraId="008264CE" w14:textId="63B0F0F9" w:rsidR="001D39CB" w:rsidRDefault="001D39CB" w:rsidP="00BA545D">
            <w:r w:rsidRPr="00A01042">
              <w:t>0.00000</w:t>
            </w:r>
            <w:r>
              <w:t>2s</w:t>
            </w:r>
          </w:p>
        </w:tc>
        <w:tc>
          <w:tcPr>
            <w:tcW w:w="1749" w:type="dxa"/>
          </w:tcPr>
          <w:p w14:paraId="2561D53B" w14:textId="4599DD63" w:rsidR="001D39CB" w:rsidRDefault="00CA48C0" w:rsidP="00BA545D">
            <w:r w:rsidRPr="00CA48C0">
              <w:t>0.0000007</w:t>
            </w:r>
            <w:r>
              <w:t>s</w:t>
            </w:r>
          </w:p>
        </w:tc>
        <w:tc>
          <w:tcPr>
            <w:tcW w:w="1750" w:type="dxa"/>
          </w:tcPr>
          <w:p w14:paraId="353DFA39" w14:textId="2796CA5F" w:rsidR="001D39CB" w:rsidRDefault="00B52617" w:rsidP="00BA545D">
            <w:r w:rsidRPr="00B52617">
              <w:t>0.0000008</w:t>
            </w:r>
            <w:r>
              <w:t>s</w:t>
            </w:r>
          </w:p>
        </w:tc>
        <w:tc>
          <w:tcPr>
            <w:tcW w:w="1750" w:type="dxa"/>
          </w:tcPr>
          <w:p w14:paraId="25B52E1E" w14:textId="6BE3C09B" w:rsidR="001D39CB" w:rsidRDefault="00650F84" w:rsidP="00BA545D">
            <w:r>
              <w:t>0.000001s</w:t>
            </w:r>
          </w:p>
        </w:tc>
      </w:tr>
      <w:tr w:rsidR="001D39CB" w14:paraId="78A8FBE0" w14:textId="77777777" w:rsidTr="00BA545D">
        <w:tc>
          <w:tcPr>
            <w:tcW w:w="1844" w:type="dxa"/>
          </w:tcPr>
          <w:p w14:paraId="32E43419" w14:textId="77777777" w:rsidR="001D39CB" w:rsidRDefault="001D39CB" w:rsidP="00BA545D">
            <w:r>
              <w:t>10,000</w:t>
            </w:r>
          </w:p>
        </w:tc>
        <w:tc>
          <w:tcPr>
            <w:tcW w:w="1750" w:type="dxa"/>
          </w:tcPr>
          <w:p w14:paraId="77AF6D85" w14:textId="0F0FEE84" w:rsidR="001D39CB" w:rsidRDefault="001D39CB" w:rsidP="00BA545D">
            <w:r w:rsidRPr="00A01042">
              <w:t>0.0000</w:t>
            </w:r>
            <w:r>
              <w:t>8s</w:t>
            </w:r>
          </w:p>
        </w:tc>
        <w:tc>
          <w:tcPr>
            <w:tcW w:w="1749" w:type="dxa"/>
          </w:tcPr>
          <w:p w14:paraId="200985FC" w14:textId="218F1D8B" w:rsidR="001D39CB" w:rsidRDefault="00CA48C0" w:rsidP="00BA545D">
            <w:r w:rsidRPr="00CA48C0">
              <w:t>0.0000</w:t>
            </w:r>
            <w:r>
              <w:t>4s</w:t>
            </w:r>
          </w:p>
        </w:tc>
        <w:tc>
          <w:tcPr>
            <w:tcW w:w="1750" w:type="dxa"/>
          </w:tcPr>
          <w:p w14:paraId="2865DDC1" w14:textId="7CAEFF3C" w:rsidR="001D39CB" w:rsidRDefault="00B52617" w:rsidP="00BA545D">
            <w:r w:rsidRPr="00B52617">
              <w:t>0.00003</w:t>
            </w:r>
            <w:r>
              <w:t>s</w:t>
            </w:r>
          </w:p>
        </w:tc>
        <w:tc>
          <w:tcPr>
            <w:tcW w:w="1750" w:type="dxa"/>
          </w:tcPr>
          <w:p w14:paraId="66F8FA58" w14:textId="1B9FA184" w:rsidR="001D39CB" w:rsidRDefault="00650F84" w:rsidP="00BA545D">
            <w:r>
              <w:t>0.00005s</w:t>
            </w:r>
          </w:p>
        </w:tc>
      </w:tr>
      <w:tr w:rsidR="001D39CB" w14:paraId="2166ABC6" w14:textId="77777777" w:rsidTr="00BA545D">
        <w:tc>
          <w:tcPr>
            <w:tcW w:w="1844" w:type="dxa"/>
          </w:tcPr>
          <w:p w14:paraId="05D3AE86" w14:textId="77777777" w:rsidR="001D39CB" w:rsidRDefault="001D39CB" w:rsidP="00BA545D">
            <w:r>
              <w:t>500,000</w:t>
            </w:r>
          </w:p>
        </w:tc>
        <w:tc>
          <w:tcPr>
            <w:tcW w:w="1750" w:type="dxa"/>
          </w:tcPr>
          <w:p w14:paraId="24DAFEC2" w14:textId="41629CAB" w:rsidR="001D39CB" w:rsidRDefault="001D39CB" w:rsidP="00BA545D">
            <w:r w:rsidRPr="00A01042">
              <w:t>0.000</w:t>
            </w:r>
            <w:r>
              <w:t>8s</w:t>
            </w:r>
          </w:p>
        </w:tc>
        <w:tc>
          <w:tcPr>
            <w:tcW w:w="1749" w:type="dxa"/>
          </w:tcPr>
          <w:p w14:paraId="006C152C" w14:textId="44E705F7" w:rsidR="001D39CB" w:rsidRDefault="00CA48C0" w:rsidP="00BA545D">
            <w:r w:rsidRPr="00CA48C0">
              <w:t>0.0003</w:t>
            </w:r>
            <w:r>
              <w:t>s</w:t>
            </w:r>
          </w:p>
        </w:tc>
        <w:tc>
          <w:tcPr>
            <w:tcW w:w="1750" w:type="dxa"/>
          </w:tcPr>
          <w:p w14:paraId="4D74F168" w14:textId="2F173F23" w:rsidR="001D39CB" w:rsidRDefault="00B52617" w:rsidP="00BA545D">
            <w:r w:rsidRPr="00B52617">
              <w:t>0.0003</w:t>
            </w:r>
            <w:r>
              <w:t>s</w:t>
            </w:r>
          </w:p>
        </w:tc>
        <w:tc>
          <w:tcPr>
            <w:tcW w:w="1750" w:type="dxa"/>
          </w:tcPr>
          <w:p w14:paraId="1A5DF402" w14:textId="478063F7" w:rsidR="001D39CB" w:rsidRDefault="00650F84" w:rsidP="00BA545D">
            <w:r>
              <w:t>0.0005s</w:t>
            </w:r>
          </w:p>
        </w:tc>
      </w:tr>
    </w:tbl>
    <w:p w14:paraId="7AD8837F" w14:textId="77777777" w:rsidR="001D39CB" w:rsidRDefault="001D39CB" w:rsidP="001D39CB">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1D39CB" w14:paraId="4F2C0129" w14:textId="77777777" w:rsidTr="00BA545D">
        <w:tc>
          <w:tcPr>
            <w:tcW w:w="5343" w:type="dxa"/>
            <w:gridSpan w:val="3"/>
          </w:tcPr>
          <w:p w14:paraId="5F39A4A8" w14:textId="38A34328" w:rsidR="001D39CB" w:rsidRPr="00AB67B5" w:rsidRDefault="001D39CB" w:rsidP="00BA545D">
            <w:pPr>
              <w:rPr>
                <w:b/>
              </w:rPr>
            </w:pPr>
            <w:r>
              <w:rPr>
                <w:b/>
              </w:rPr>
              <w:t>Algorithm</w:t>
            </w:r>
            <w:r w:rsidRPr="00AB67B5">
              <w:rPr>
                <w:b/>
              </w:rPr>
              <w:t xml:space="preserve">:  </w:t>
            </w:r>
            <w:r>
              <w:rPr>
                <w:b/>
              </w:rPr>
              <w:t xml:space="preserve"> </w:t>
            </w:r>
            <w:r>
              <w:rPr>
                <w:b/>
              </w:rPr>
              <w:t>Insertion Sort</w:t>
            </w:r>
          </w:p>
        </w:tc>
        <w:tc>
          <w:tcPr>
            <w:tcW w:w="3500" w:type="dxa"/>
            <w:gridSpan w:val="2"/>
          </w:tcPr>
          <w:p w14:paraId="416EB53F" w14:textId="61EB28C9" w:rsidR="001D39CB" w:rsidRPr="00AB67B5" w:rsidRDefault="001D39CB" w:rsidP="00BA545D">
            <w:pPr>
              <w:rPr>
                <w:b/>
              </w:rPr>
            </w:pPr>
            <w:r>
              <w:rPr>
                <w:b/>
              </w:rPr>
              <w:t>Dataset #:</w:t>
            </w:r>
            <w:r w:rsidRPr="007700EC">
              <w:t xml:space="preserve">  </w:t>
            </w:r>
            <w:r>
              <w:t>3</w:t>
            </w:r>
          </w:p>
        </w:tc>
      </w:tr>
      <w:tr w:rsidR="001D39CB" w14:paraId="35DB77A2" w14:textId="77777777" w:rsidTr="00BA545D">
        <w:tc>
          <w:tcPr>
            <w:tcW w:w="1844" w:type="dxa"/>
          </w:tcPr>
          <w:p w14:paraId="6635627A" w14:textId="77777777" w:rsidR="001D39CB" w:rsidRPr="00AC688C" w:rsidRDefault="001D39CB" w:rsidP="00BA545D">
            <w:pPr>
              <w:jc w:val="center"/>
              <w:rPr>
                <w:b/>
              </w:rPr>
            </w:pPr>
            <w:r w:rsidRPr="00AC688C">
              <w:rPr>
                <w:b/>
              </w:rPr>
              <w:t>N</w:t>
            </w:r>
          </w:p>
        </w:tc>
        <w:tc>
          <w:tcPr>
            <w:tcW w:w="1750" w:type="dxa"/>
          </w:tcPr>
          <w:p w14:paraId="290FC155" w14:textId="77777777" w:rsidR="001D39CB" w:rsidRPr="00AC688C" w:rsidRDefault="001D39CB" w:rsidP="00BA545D">
            <w:pPr>
              <w:jc w:val="center"/>
              <w:rPr>
                <w:b/>
              </w:rPr>
            </w:pPr>
            <w:r w:rsidRPr="00AC688C">
              <w:rPr>
                <w:b/>
              </w:rPr>
              <w:t>Run #1</w:t>
            </w:r>
          </w:p>
        </w:tc>
        <w:tc>
          <w:tcPr>
            <w:tcW w:w="1749" w:type="dxa"/>
          </w:tcPr>
          <w:p w14:paraId="5C7899A4" w14:textId="77777777" w:rsidR="001D39CB" w:rsidRPr="00AC688C" w:rsidRDefault="001D39CB" w:rsidP="00BA545D">
            <w:pPr>
              <w:jc w:val="center"/>
              <w:rPr>
                <w:b/>
              </w:rPr>
            </w:pPr>
            <w:r w:rsidRPr="00AC688C">
              <w:rPr>
                <w:b/>
              </w:rPr>
              <w:t>Run #2</w:t>
            </w:r>
          </w:p>
        </w:tc>
        <w:tc>
          <w:tcPr>
            <w:tcW w:w="1750" w:type="dxa"/>
          </w:tcPr>
          <w:p w14:paraId="19AB1886" w14:textId="77777777" w:rsidR="001D39CB" w:rsidRPr="00AC688C" w:rsidRDefault="001D39CB" w:rsidP="00BA545D">
            <w:pPr>
              <w:jc w:val="center"/>
              <w:rPr>
                <w:b/>
              </w:rPr>
            </w:pPr>
            <w:r w:rsidRPr="00AC688C">
              <w:rPr>
                <w:b/>
              </w:rPr>
              <w:t>Run #3</w:t>
            </w:r>
          </w:p>
        </w:tc>
        <w:tc>
          <w:tcPr>
            <w:tcW w:w="1750" w:type="dxa"/>
          </w:tcPr>
          <w:p w14:paraId="53D88E64" w14:textId="77777777" w:rsidR="001D39CB" w:rsidRPr="00AC688C" w:rsidRDefault="001D39CB" w:rsidP="00BA545D">
            <w:pPr>
              <w:jc w:val="center"/>
              <w:rPr>
                <w:b/>
              </w:rPr>
            </w:pPr>
            <w:r w:rsidRPr="00AC688C">
              <w:rPr>
                <w:b/>
              </w:rPr>
              <w:t>Average</w:t>
            </w:r>
          </w:p>
        </w:tc>
      </w:tr>
      <w:tr w:rsidR="001D39CB" w14:paraId="3BE16027" w14:textId="77777777" w:rsidTr="00BA545D">
        <w:tc>
          <w:tcPr>
            <w:tcW w:w="1844" w:type="dxa"/>
          </w:tcPr>
          <w:p w14:paraId="3F894B82" w14:textId="77777777" w:rsidR="001D39CB" w:rsidRDefault="001D39CB" w:rsidP="00BA545D">
            <w:r>
              <w:t>100</w:t>
            </w:r>
          </w:p>
        </w:tc>
        <w:tc>
          <w:tcPr>
            <w:tcW w:w="1750" w:type="dxa"/>
          </w:tcPr>
          <w:p w14:paraId="112282E9" w14:textId="1A862AFE" w:rsidR="001D39CB" w:rsidRDefault="001D39CB" w:rsidP="00BA545D">
            <w:r w:rsidRPr="00A01042">
              <w:t>0.0000</w:t>
            </w:r>
            <w:r>
              <w:t>2s</w:t>
            </w:r>
          </w:p>
        </w:tc>
        <w:tc>
          <w:tcPr>
            <w:tcW w:w="1749" w:type="dxa"/>
          </w:tcPr>
          <w:p w14:paraId="7404DF76" w14:textId="6B3A3085" w:rsidR="001D39CB" w:rsidRDefault="00CA48C0" w:rsidP="00BA545D">
            <w:r w:rsidRPr="00CA48C0">
              <w:t>0.00002</w:t>
            </w:r>
            <w:r>
              <w:t>s</w:t>
            </w:r>
          </w:p>
        </w:tc>
        <w:tc>
          <w:tcPr>
            <w:tcW w:w="1750" w:type="dxa"/>
          </w:tcPr>
          <w:p w14:paraId="79FDA242" w14:textId="23FD4EDE" w:rsidR="001D39CB" w:rsidRDefault="00B52617" w:rsidP="00BA545D">
            <w:r w:rsidRPr="00B52617">
              <w:t>0.00002</w:t>
            </w:r>
            <w:r>
              <w:t>s</w:t>
            </w:r>
          </w:p>
        </w:tc>
        <w:tc>
          <w:tcPr>
            <w:tcW w:w="1750" w:type="dxa"/>
          </w:tcPr>
          <w:p w14:paraId="1246A980" w14:textId="42FAA797" w:rsidR="001D39CB" w:rsidRDefault="00B52617" w:rsidP="00BA545D">
            <w:r w:rsidRPr="00B52617">
              <w:t>0.00002</w:t>
            </w:r>
            <w:r>
              <w:t>s</w:t>
            </w:r>
          </w:p>
        </w:tc>
      </w:tr>
      <w:tr w:rsidR="001D39CB" w14:paraId="319C4A8F" w14:textId="77777777" w:rsidTr="00BA545D">
        <w:tc>
          <w:tcPr>
            <w:tcW w:w="1844" w:type="dxa"/>
          </w:tcPr>
          <w:p w14:paraId="50328B0A" w14:textId="77777777" w:rsidR="001D39CB" w:rsidRDefault="001D39CB" w:rsidP="00BA545D">
            <w:r>
              <w:t>10,000</w:t>
            </w:r>
          </w:p>
        </w:tc>
        <w:tc>
          <w:tcPr>
            <w:tcW w:w="1750" w:type="dxa"/>
          </w:tcPr>
          <w:p w14:paraId="3E0CD46D" w14:textId="682FE21E" w:rsidR="001D39CB" w:rsidRDefault="001D39CB" w:rsidP="00BA545D">
            <w:r w:rsidRPr="00A01042">
              <w:t>0.162</w:t>
            </w:r>
            <w:r>
              <w:t>7s</w:t>
            </w:r>
          </w:p>
        </w:tc>
        <w:tc>
          <w:tcPr>
            <w:tcW w:w="1749" w:type="dxa"/>
          </w:tcPr>
          <w:p w14:paraId="0D3E329E" w14:textId="268BCB54" w:rsidR="001D39CB" w:rsidRDefault="00CA48C0" w:rsidP="00BA545D">
            <w:r w:rsidRPr="00CA48C0">
              <w:t>0.146</w:t>
            </w:r>
            <w:r>
              <w:t>3s</w:t>
            </w:r>
          </w:p>
        </w:tc>
        <w:tc>
          <w:tcPr>
            <w:tcW w:w="1750" w:type="dxa"/>
          </w:tcPr>
          <w:p w14:paraId="262882C9" w14:textId="5F2CD6CE" w:rsidR="001D39CB" w:rsidRDefault="00B52617" w:rsidP="00BA545D">
            <w:r w:rsidRPr="00B52617">
              <w:t>0.2328</w:t>
            </w:r>
            <w:r>
              <w:t>s</w:t>
            </w:r>
          </w:p>
        </w:tc>
        <w:tc>
          <w:tcPr>
            <w:tcW w:w="1750" w:type="dxa"/>
          </w:tcPr>
          <w:p w14:paraId="7B2E1303" w14:textId="74679676" w:rsidR="001D39CB" w:rsidRDefault="00650F84" w:rsidP="00BA545D">
            <w:r>
              <w:t>0.1806s</w:t>
            </w:r>
          </w:p>
        </w:tc>
      </w:tr>
      <w:tr w:rsidR="001D39CB" w14:paraId="0BCC6C0B" w14:textId="77777777" w:rsidTr="00BA545D">
        <w:tc>
          <w:tcPr>
            <w:tcW w:w="1844" w:type="dxa"/>
          </w:tcPr>
          <w:p w14:paraId="53E51C27" w14:textId="77777777" w:rsidR="001D39CB" w:rsidRDefault="001D39CB" w:rsidP="00BA545D">
            <w:r>
              <w:t>500,000</w:t>
            </w:r>
          </w:p>
        </w:tc>
        <w:tc>
          <w:tcPr>
            <w:tcW w:w="1750" w:type="dxa"/>
          </w:tcPr>
          <w:p w14:paraId="1775D398" w14:textId="41F00C51" w:rsidR="001D39CB" w:rsidRDefault="001D39CB" w:rsidP="00BA545D">
            <w:r w:rsidRPr="00A01042">
              <w:t>14.8280</w:t>
            </w:r>
            <w:r>
              <w:t>s</w:t>
            </w:r>
          </w:p>
        </w:tc>
        <w:tc>
          <w:tcPr>
            <w:tcW w:w="1749" w:type="dxa"/>
          </w:tcPr>
          <w:p w14:paraId="1E433661" w14:textId="0BBF8909" w:rsidR="001D39CB" w:rsidRDefault="00CA48C0" w:rsidP="00BA545D">
            <w:r w:rsidRPr="00CA48C0">
              <w:t>14.291</w:t>
            </w:r>
            <w:r>
              <w:t>8s</w:t>
            </w:r>
          </w:p>
        </w:tc>
        <w:tc>
          <w:tcPr>
            <w:tcW w:w="1750" w:type="dxa"/>
          </w:tcPr>
          <w:p w14:paraId="1389D7A5" w14:textId="74EB5591" w:rsidR="001D39CB" w:rsidRDefault="00B52617" w:rsidP="00BA545D">
            <w:r w:rsidRPr="00B52617">
              <w:t>14.384</w:t>
            </w:r>
            <w:r>
              <w:t>5s</w:t>
            </w:r>
          </w:p>
        </w:tc>
        <w:tc>
          <w:tcPr>
            <w:tcW w:w="1750" w:type="dxa"/>
          </w:tcPr>
          <w:p w14:paraId="2A229575" w14:textId="7A014FFB" w:rsidR="001D39CB" w:rsidRDefault="00650F84" w:rsidP="00BA545D">
            <w:r>
              <w:t>14.5014s</w:t>
            </w:r>
          </w:p>
        </w:tc>
      </w:tr>
    </w:tbl>
    <w:p w14:paraId="3C59A0DD" w14:textId="77777777" w:rsidR="001D39CB" w:rsidRDefault="001D39CB" w:rsidP="001D39CB">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1D39CB" w14:paraId="54BE4DC8" w14:textId="77777777" w:rsidTr="00BA545D">
        <w:tc>
          <w:tcPr>
            <w:tcW w:w="5343" w:type="dxa"/>
            <w:gridSpan w:val="3"/>
          </w:tcPr>
          <w:p w14:paraId="557D00F8" w14:textId="65706A2B" w:rsidR="001D39CB" w:rsidRPr="00AB67B5" w:rsidRDefault="001D39CB" w:rsidP="00BA545D">
            <w:pPr>
              <w:rPr>
                <w:b/>
              </w:rPr>
            </w:pPr>
            <w:r>
              <w:rPr>
                <w:b/>
              </w:rPr>
              <w:lastRenderedPageBreak/>
              <w:t>Algorithm</w:t>
            </w:r>
            <w:r w:rsidRPr="00AB67B5">
              <w:rPr>
                <w:b/>
              </w:rPr>
              <w:t xml:space="preserve">:  </w:t>
            </w:r>
            <w:r>
              <w:rPr>
                <w:b/>
              </w:rPr>
              <w:t>Selection Sort</w:t>
            </w:r>
          </w:p>
        </w:tc>
        <w:tc>
          <w:tcPr>
            <w:tcW w:w="3500" w:type="dxa"/>
            <w:gridSpan w:val="2"/>
          </w:tcPr>
          <w:p w14:paraId="379B1D42" w14:textId="15889CA9" w:rsidR="001D39CB" w:rsidRPr="00AB67B5" w:rsidRDefault="001D39CB" w:rsidP="00BA545D">
            <w:pPr>
              <w:rPr>
                <w:b/>
              </w:rPr>
            </w:pPr>
            <w:r>
              <w:rPr>
                <w:b/>
              </w:rPr>
              <w:t>Dataset #:</w:t>
            </w:r>
            <w:r w:rsidRPr="007700EC">
              <w:t xml:space="preserve">  </w:t>
            </w:r>
            <w:r>
              <w:t>1</w:t>
            </w:r>
          </w:p>
        </w:tc>
      </w:tr>
      <w:tr w:rsidR="001D39CB" w14:paraId="1910A807" w14:textId="77777777" w:rsidTr="00BA545D">
        <w:tc>
          <w:tcPr>
            <w:tcW w:w="1844" w:type="dxa"/>
          </w:tcPr>
          <w:p w14:paraId="23BAE593" w14:textId="77777777" w:rsidR="001D39CB" w:rsidRPr="00AC688C" w:rsidRDefault="001D39CB" w:rsidP="00BA545D">
            <w:pPr>
              <w:jc w:val="center"/>
              <w:rPr>
                <w:b/>
              </w:rPr>
            </w:pPr>
            <w:r w:rsidRPr="00AC688C">
              <w:rPr>
                <w:b/>
              </w:rPr>
              <w:t>N</w:t>
            </w:r>
          </w:p>
        </w:tc>
        <w:tc>
          <w:tcPr>
            <w:tcW w:w="1750" w:type="dxa"/>
          </w:tcPr>
          <w:p w14:paraId="5405EBCD" w14:textId="77777777" w:rsidR="001D39CB" w:rsidRPr="00AC688C" w:rsidRDefault="001D39CB" w:rsidP="00BA545D">
            <w:pPr>
              <w:jc w:val="center"/>
              <w:rPr>
                <w:b/>
              </w:rPr>
            </w:pPr>
            <w:r w:rsidRPr="00AC688C">
              <w:rPr>
                <w:b/>
              </w:rPr>
              <w:t>Run #1</w:t>
            </w:r>
          </w:p>
        </w:tc>
        <w:tc>
          <w:tcPr>
            <w:tcW w:w="1749" w:type="dxa"/>
          </w:tcPr>
          <w:p w14:paraId="0234088B" w14:textId="77777777" w:rsidR="001D39CB" w:rsidRPr="00AC688C" w:rsidRDefault="001D39CB" w:rsidP="00BA545D">
            <w:pPr>
              <w:jc w:val="center"/>
              <w:rPr>
                <w:b/>
              </w:rPr>
            </w:pPr>
            <w:r w:rsidRPr="00AC688C">
              <w:rPr>
                <w:b/>
              </w:rPr>
              <w:t>Run #2</w:t>
            </w:r>
          </w:p>
        </w:tc>
        <w:tc>
          <w:tcPr>
            <w:tcW w:w="1750" w:type="dxa"/>
          </w:tcPr>
          <w:p w14:paraId="213873A5" w14:textId="77777777" w:rsidR="001D39CB" w:rsidRPr="00AC688C" w:rsidRDefault="001D39CB" w:rsidP="00BA545D">
            <w:pPr>
              <w:jc w:val="center"/>
              <w:rPr>
                <w:b/>
              </w:rPr>
            </w:pPr>
            <w:r w:rsidRPr="00AC688C">
              <w:rPr>
                <w:b/>
              </w:rPr>
              <w:t>Run #3</w:t>
            </w:r>
          </w:p>
        </w:tc>
        <w:tc>
          <w:tcPr>
            <w:tcW w:w="1750" w:type="dxa"/>
          </w:tcPr>
          <w:p w14:paraId="0DB94ECC" w14:textId="77777777" w:rsidR="001D39CB" w:rsidRPr="00AC688C" w:rsidRDefault="001D39CB" w:rsidP="00BA545D">
            <w:pPr>
              <w:jc w:val="center"/>
              <w:rPr>
                <w:b/>
              </w:rPr>
            </w:pPr>
            <w:r w:rsidRPr="00AC688C">
              <w:rPr>
                <w:b/>
              </w:rPr>
              <w:t>Average</w:t>
            </w:r>
          </w:p>
        </w:tc>
      </w:tr>
      <w:tr w:rsidR="00B52617" w14:paraId="493EB389" w14:textId="77777777" w:rsidTr="00BA545D">
        <w:tc>
          <w:tcPr>
            <w:tcW w:w="1844" w:type="dxa"/>
          </w:tcPr>
          <w:p w14:paraId="2F0AC5B3" w14:textId="77777777" w:rsidR="00B52617" w:rsidRDefault="00B52617" w:rsidP="00B52617">
            <w:r>
              <w:t>100</w:t>
            </w:r>
          </w:p>
        </w:tc>
        <w:tc>
          <w:tcPr>
            <w:tcW w:w="1750" w:type="dxa"/>
          </w:tcPr>
          <w:p w14:paraId="4B4F1D7F" w14:textId="0BB3D776" w:rsidR="00B52617" w:rsidRDefault="00B52617" w:rsidP="00B52617">
            <w:r w:rsidRPr="00A01042">
              <w:t>0.0000</w:t>
            </w:r>
            <w:r>
              <w:t>3s</w:t>
            </w:r>
          </w:p>
        </w:tc>
        <w:tc>
          <w:tcPr>
            <w:tcW w:w="1749" w:type="dxa"/>
          </w:tcPr>
          <w:p w14:paraId="352B7731" w14:textId="07B315F4" w:rsidR="00B52617" w:rsidRDefault="00B52617" w:rsidP="00B52617">
            <w:r w:rsidRPr="00CA48C0">
              <w:t>0.0000</w:t>
            </w:r>
            <w:r>
              <w:t>3s</w:t>
            </w:r>
          </w:p>
        </w:tc>
        <w:tc>
          <w:tcPr>
            <w:tcW w:w="1750" w:type="dxa"/>
          </w:tcPr>
          <w:p w14:paraId="5F885569" w14:textId="40F3B6D0" w:rsidR="00B52617" w:rsidRDefault="00B52617" w:rsidP="00B52617">
            <w:r w:rsidRPr="00B52617">
              <w:t>0.0000</w:t>
            </w:r>
            <w:r>
              <w:t>3s</w:t>
            </w:r>
          </w:p>
        </w:tc>
        <w:tc>
          <w:tcPr>
            <w:tcW w:w="1750" w:type="dxa"/>
          </w:tcPr>
          <w:p w14:paraId="0C418958" w14:textId="1A8C98D0" w:rsidR="00B52617" w:rsidRDefault="00B52617" w:rsidP="00B52617">
            <w:r w:rsidRPr="00B52617">
              <w:t>0.0000</w:t>
            </w:r>
            <w:r>
              <w:t>3s</w:t>
            </w:r>
          </w:p>
        </w:tc>
      </w:tr>
      <w:tr w:rsidR="00B52617" w14:paraId="3F073263" w14:textId="77777777" w:rsidTr="00BA545D">
        <w:tc>
          <w:tcPr>
            <w:tcW w:w="1844" w:type="dxa"/>
          </w:tcPr>
          <w:p w14:paraId="057A5BF3" w14:textId="77777777" w:rsidR="00B52617" w:rsidRDefault="00B52617" w:rsidP="00B52617">
            <w:r>
              <w:t>10,000</w:t>
            </w:r>
          </w:p>
        </w:tc>
        <w:tc>
          <w:tcPr>
            <w:tcW w:w="1750" w:type="dxa"/>
          </w:tcPr>
          <w:p w14:paraId="42263033" w14:textId="24D3A70F" w:rsidR="00B52617" w:rsidRDefault="00B52617" w:rsidP="00B52617">
            <w:r w:rsidRPr="00A01042">
              <w:t>0.128</w:t>
            </w:r>
            <w:r>
              <w:t>3s</w:t>
            </w:r>
          </w:p>
        </w:tc>
        <w:tc>
          <w:tcPr>
            <w:tcW w:w="1749" w:type="dxa"/>
          </w:tcPr>
          <w:p w14:paraId="4E13F3D6" w14:textId="5E7C2DAC" w:rsidR="00B52617" w:rsidRDefault="00B52617" w:rsidP="00B52617">
            <w:r w:rsidRPr="00CA48C0">
              <w:t>0.1284</w:t>
            </w:r>
            <w:r>
              <w:t>s</w:t>
            </w:r>
          </w:p>
        </w:tc>
        <w:tc>
          <w:tcPr>
            <w:tcW w:w="1750" w:type="dxa"/>
          </w:tcPr>
          <w:p w14:paraId="6E7E3461" w14:textId="3AEE3567" w:rsidR="00B52617" w:rsidRDefault="00B52617" w:rsidP="00B52617">
            <w:r w:rsidRPr="00B52617">
              <w:t>0.1301</w:t>
            </w:r>
            <w:r>
              <w:t>s</w:t>
            </w:r>
          </w:p>
        </w:tc>
        <w:tc>
          <w:tcPr>
            <w:tcW w:w="1750" w:type="dxa"/>
          </w:tcPr>
          <w:p w14:paraId="7AAC4CB2" w14:textId="5B97D4ED" w:rsidR="00B52617" w:rsidRDefault="00650F84" w:rsidP="00B52617">
            <w:r>
              <w:t>0.1289s</w:t>
            </w:r>
          </w:p>
        </w:tc>
      </w:tr>
      <w:tr w:rsidR="00B52617" w14:paraId="0E289A7F" w14:textId="77777777" w:rsidTr="00BA545D">
        <w:tc>
          <w:tcPr>
            <w:tcW w:w="1844" w:type="dxa"/>
          </w:tcPr>
          <w:p w14:paraId="1224E532" w14:textId="77777777" w:rsidR="00B52617" w:rsidRDefault="00B52617" w:rsidP="00B52617">
            <w:r>
              <w:t>500,000</w:t>
            </w:r>
          </w:p>
        </w:tc>
        <w:tc>
          <w:tcPr>
            <w:tcW w:w="1750" w:type="dxa"/>
          </w:tcPr>
          <w:p w14:paraId="2C7971DA" w14:textId="55C20651" w:rsidR="00B52617" w:rsidRDefault="00B52617" w:rsidP="00B52617">
            <w:r w:rsidRPr="00A01042">
              <w:t>12.910</w:t>
            </w:r>
            <w:r>
              <w:t>9s</w:t>
            </w:r>
          </w:p>
        </w:tc>
        <w:tc>
          <w:tcPr>
            <w:tcW w:w="1749" w:type="dxa"/>
          </w:tcPr>
          <w:p w14:paraId="4A1184FF" w14:textId="187DF0B1" w:rsidR="00B52617" w:rsidRDefault="00B52617" w:rsidP="00B52617">
            <w:r w:rsidRPr="00CA48C0">
              <w:t>12.5082</w:t>
            </w:r>
            <w:r>
              <w:t>s</w:t>
            </w:r>
          </w:p>
        </w:tc>
        <w:tc>
          <w:tcPr>
            <w:tcW w:w="1750" w:type="dxa"/>
          </w:tcPr>
          <w:p w14:paraId="1D280B72" w14:textId="5C94BC74" w:rsidR="00B52617" w:rsidRDefault="00B52617" w:rsidP="00B52617">
            <w:r w:rsidRPr="00B52617">
              <w:t>12.5622</w:t>
            </w:r>
            <w:r>
              <w:t>s</w:t>
            </w:r>
          </w:p>
        </w:tc>
        <w:tc>
          <w:tcPr>
            <w:tcW w:w="1750" w:type="dxa"/>
          </w:tcPr>
          <w:p w14:paraId="244BE1F8" w14:textId="420D9912" w:rsidR="00B52617" w:rsidRDefault="00650F84" w:rsidP="00B52617">
            <w:r>
              <w:t>12.6604s</w:t>
            </w:r>
          </w:p>
        </w:tc>
      </w:tr>
    </w:tbl>
    <w:p w14:paraId="46BBC4D7" w14:textId="77777777" w:rsidR="001D39CB" w:rsidRDefault="001D39CB" w:rsidP="001D39CB">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1D39CB" w14:paraId="4A4A6686" w14:textId="77777777" w:rsidTr="00BA545D">
        <w:tc>
          <w:tcPr>
            <w:tcW w:w="5343" w:type="dxa"/>
            <w:gridSpan w:val="3"/>
          </w:tcPr>
          <w:p w14:paraId="2C7B499E" w14:textId="3162D9E4" w:rsidR="001D39CB" w:rsidRPr="00AB67B5" w:rsidRDefault="001D39CB" w:rsidP="00BA545D">
            <w:pPr>
              <w:rPr>
                <w:b/>
              </w:rPr>
            </w:pPr>
            <w:r>
              <w:rPr>
                <w:b/>
              </w:rPr>
              <w:t>Algorithm</w:t>
            </w:r>
            <w:r w:rsidRPr="00AB67B5">
              <w:rPr>
                <w:b/>
              </w:rPr>
              <w:t xml:space="preserve">:  </w:t>
            </w:r>
            <w:r>
              <w:rPr>
                <w:b/>
              </w:rPr>
              <w:t xml:space="preserve"> </w:t>
            </w:r>
            <w:r>
              <w:rPr>
                <w:b/>
              </w:rPr>
              <w:t>Selection Sort</w:t>
            </w:r>
          </w:p>
        </w:tc>
        <w:tc>
          <w:tcPr>
            <w:tcW w:w="3500" w:type="dxa"/>
            <w:gridSpan w:val="2"/>
          </w:tcPr>
          <w:p w14:paraId="10C40041" w14:textId="34EEB99D" w:rsidR="001D39CB" w:rsidRPr="00AB67B5" w:rsidRDefault="001D39CB" w:rsidP="00BA545D">
            <w:pPr>
              <w:rPr>
                <w:b/>
              </w:rPr>
            </w:pPr>
            <w:r>
              <w:rPr>
                <w:b/>
              </w:rPr>
              <w:t>Dataset #:</w:t>
            </w:r>
            <w:r w:rsidRPr="007700EC">
              <w:t xml:space="preserve">  </w:t>
            </w:r>
            <w:r>
              <w:t>2</w:t>
            </w:r>
          </w:p>
        </w:tc>
      </w:tr>
      <w:tr w:rsidR="001D39CB" w14:paraId="3385AD75" w14:textId="77777777" w:rsidTr="00BA545D">
        <w:tc>
          <w:tcPr>
            <w:tcW w:w="1844" w:type="dxa"/>
          </w:tcPr>
          <w:p w14:paraId="234C0344" w14:textId="77777777" w:rsidR="001D39CB" w:rsidRPr="00AC688C" w:rsidRDefault="001D39CB" w:rsidP="00BA545D">
            <w:pPr>
              <w:jc w:val="center"/>
              <w:rPr>
                <w:b/>
              </w:rPr>
            </w:pPr>
            <w:r w:rsidRPr="00AC688C">
              <w:rPr>
                <w:b/>
              </w:rPr>
              <w:t>N</w:t>
            </w:r>
          </w:p>
        </w:tc>
        <w:tc>
          <w:tcPr>
            <w:tcW w:w="1750" w:type="dxa"/>
          </w:tcPr>
          <w:p w14:paraId="3626005A" w14:textId="77777777" w:rsidR="001D39CB" w:rsidRPr="00AC688C" w:rsidRDefault="001D39CB" w:rsidP="00BA545D">
            <w:pPr>
              <w:jc w:val="center"/>
              <w:rPr>
                <w:b/>
              </w:rPr>
            </w:pPr>
            <w:r w:rsidRPr="00AC688C">
              <w:rPr>
                <w:b/>
              </w:rPr>
              <w:t>Run #1</w:t>
            </w:r>
          </w:p>
        </w:tc>
        <w:tc>
          <w:tcPr>
            <w:tcW w:w="1749" w:type="dxa"/>
          </w:tcPr>
          <w:p w14:paraId="6AE83C75" w14:textId="77777777" w:rsidR="001D39CB" w:rsidRPr="00AC688C" w:rsidRDefault="001D39CB" w:rsidP="00BA545D">
            <w:pPr>
              <w:jc w:val="center"/>
              <w:rPr>
                <w:b/>
              </w:rPr>
            </w:pPr>
            <w:r w:rsidRPr="00AC688C">
              <w:rPr>
                <w:b/>
              </w:rPr>
              <w:t>Run #2</w:t>
            </w:r>
          </w:p>
        </w:tc>
        <w:tc>
          <w:tcPr>
            <w:tcW w:w="1750" w:type="dxa"/>
          </w:tcPr>
          <w:p w14:paraId="6A644472" w14:textId="77777777" w:rsidR="001D39CB" w:rsidRPr="00AC688C" w:rsidRDefault="001D39CB" w:rsidP="00BA545D">
            <w:pPr>
              <w:jc w:val="center"/>
              <w:rPr>
                <w:b/>
              </w:rPr>
            </w:pPr>
            <w:r w:rsidRPr="00AC688C">
              <w:rPr>
                <w:b/>
              </w:rPr>
              <w:t>Run #3</w:t>
            </w:r>
          </w:p>
        </w:tc>
        <w:tc>
          <w:tcPr>
            <w:tcW w:w="1750" w:type="dxa"/>
          </w:tcPr>
          <w:p w14:paraId="23A2B1A4" w14:textId="77777777" w:rsidR="001D39CB" w:rsidRPr="00AC688C" w:rsidRDefault="001D39CB" w:rsidP="00BA545D">
            <w:pPr>
              <w:jc w:val="center"/>
              <w:rPr>
                <w:b/>
              </w:rPr>
            </w:pPr>
            <w:r w:rsidRPr="00AC688C">
              <w:rPr>
                <w:b/>
              </w:rPr>
              <w:t>Average</w:t>
            </w:r>
          </w:p>
        </w:tc>
      </w:tr>
      <w:tr w:rsidR="001D39CB" w14:paraId="4BEA51F9" w14:textId="77777777" w:rsidTr="00BA545D">
        <w:tc>
          <w:tcPr>
            <w:tcW w:w="1844" w:type="dxa"/>
          </w:tcPr>
          <w:p w14:paraId="2A5C22EB" w14:textId="77777777" w:rsidR="001D39CB" w:rsidRDefault="001D39CB" w:rsidP="00BA545D">
            <w:r>
              <w:t>100</w:t>
            </w:r>
          </w:p>
        </w:tc>
        <w:tc>
          <w:tcPr>
            <w:tcW w:w="1750" w:type="dxa"/>
          </w:tcPr>
          <w:p w14:paraId="2BB45ACD" w14:textId="05DE1126" w:rsidR="001D39CB" w:rsidRDefault="001D39CB" w:rsidP="00BA545D">
            <w:r w:rsidRPr="00A01042">
              <w:t>0.00002</w:t>
            </w:r>
            <w:r>
              <w:t>s</w:t>
            </w:r>
          </w:p>
        </w:tc>
        <w:tc>
          <w:tcPr>
            <w:tcW w:w="1749" w:type="dxa"/>
          </w:tcPr>
          <w:p w14:paraId="410C449D" w14:textId="4C9B46F0" w:rsidR="001D39CB" w:rsidRDefault="00CA48C0" w:rsidP="00BA545D">
            <w:r w:rsidRPr="00CA48C0">
              <w:t>0.00002</w:t>
            </w:r>
            <w:r>
              <w:t>s</w:t>
            </w:r>
          </w:p>
        </w:tc>
        <w:tc>
          <w:tcPr>
            <w:tcW w:w="1750" w:type="dxa"/>
          </w:tcPr>
          <w:p w14:paraId="0EB10238" w14:textId="11787147" w:rsidR="001D39CB" w:rsidRDefault="00B52617" w:rsidP="00BA545D">
            <w:r w:rsidRPr="00B52617">
              <w:t>0.0000</w:t>
            </w:r>
            <w:r>
              <w:t>3s</w:t>
            </w:r>
          </w:p>
        </w:tc>
        <w:tc>
          <w:tcPr>
            <w:tcW w:w="1750" w:type="dxa"/>
          </w:tcPr>
          <w:p w14:paraId="37AEE740" w14:textId="3864CD5F" w:rsidR="001D39CB" w:rsidRDefault="00650F84" w:rsidP="00BA545D">
            <w:r>
              <w:t>0.00002s</w:t>
            </w:r>
          </w:p>
        </w:tc>
      </w:tr>
      <w:tr w:rsidR="001D39CB" w14:paraId="39696BF0" w14:textId="77777777" w:rsidTr="00BA545D">
        <w:tc>
          <w:tcPr>
            <w:tcW w:w="1844" w:type="dxa"/>
          </w:tcPr>
          <w:p w14:paraId="7757A17C" w14:textId="77777777" w:rsidR="001D39CB" w:rsidRDefault="001D39CB" w:rsidP="00BA545D">
            <w:r>
              <w:t>10,000</w:t>
            </w:r>
          </w:p>
        </w:tc>
        <w:tc>
          <w:tcPr>
            <w:tcW w:w="1750" w:type="dxa"/>
          </w:tcPr>
          <w:p w14:paraId="77DAFEB1" w14:textId="6BE257D5" w:rsidR="001D39CB" w:rsidRDefault="001D39CB" w:rsidP="00BA545D">
            <w:r w:rsidRPr="00A01042">
              <w:t>0.1278</w:t>
            </w:r>
            <w:r>
              <w:t>s</w:t>
            </w:r>
          </w:p>
        </w:tc>
        <w:tc>
          <w:tcPr>
            <w:tcW w:w="1749" w:type="dxa"/>
          </w:tcPr>
          <w:p w14:paraId="2769B4D4" w14:textId="7EF8B56A" w:rsidR="001D39CB" w:rsidRDefault="00CA48C0" w:rsidP="00BA545D">
            <w:r w:rsidRPr="00CA48C0">
              <w:t>0.137</w:t>
            </w:r>
            <w:r>
              <w:t>6s</w:t>
            </w:r>
          </w:p>
        </w:tc>
        <w:tc>
          <w:tcPr>
            <w:tcW w:w="1750" w:type="dxa"/>
          </w:tcPr>
          <w:p w14:paraId="1D4AEB7B" w14:textId="4B71EC5B" w:rsidR="001D39CB" w:rsidRDefault="00B52617" w:rsidP="00BA545D">
            <w:r w:rsidRPr="00B52617">
              <w:t>0.1277</w:t>
            </w:r>
            <w:r>
              <w:t>s</w:t>
            </w:r>
          </w:p>
        </w:tc>
        <w:tc>
          <w:tcPr>
            <w:tcW w:w="1750" w:type="dxa"/>
          </w:tcPr>
          <w:p w14:paraId="5E388594" w14:textId="175EECD1" w:rsidR="001D39CB" w:rsidRDefault="00650F84" w:rsidP="00BA545D">
            <w:r>
              <w:t>0.1310s</w:t>
            </w:r>
          </w:p>
        </w:tc>
      </w:tr>
      <w:tr w:rsidR="001D39CB" w14:paraId="53181B2A" w14:textId="77777777" w:rsidTr="00BA545D">
        <w:tc>
          <w:tcPr>
            <w:tcW w:w="1844" w:type="dxa"/>
          </w:tcPr>
          <w:p w14:paraId="1C5EA29E" w14:textId="77777777" w:rsidR="001D39CB" w:rsidRDefault="001D39CB" w:rsidP="001D39CB">
            <w:r>
              <w:t>500,000</w:t>
            </w:r>
          </w:p>
        </w:tc>
        <w:tc>
          <w:tcPr>
            <w:tcW w:w="1750" w:type="dxa"/>
          </w:tcPr>
          <w:p w14:paraId="7591455C" w14:textId="2992E4B1" w:rsidR="001D39CB" w:rsidRDefault="001D39CB" w:rsidP="001D39CB">
            <w:r w:rsidRPr="00A01042">
              <w:t>12.974</w:t>
            </w:r>
            <w:r>
              <w:t>6s</w:t>
            </w:r>
          </w:p>
        </w:tc>
        <w:tc>
          <w:tcPr>
            <w:tcW w:w="1749" w:type="dxa"/>
          </w:tcPr>
          <w:p w14:paraId="611EE2F1" w14:textId="0AAA4960" w:rsidR="001D39CB" w:rsidRDefault="00CA48C0" w:rsidP="001D39CB">
            <w:r w:rsidRPr="00CA48C0">
              <w:t>12.382</w:t>
            </w:r>
            <w:r>
              <w:t>1s</w:t>
            </w:r>
          </w:p>
        </w:tc>
        <w:tc>
          <w:tcPr>
            <w:tcW w:w="1750" w:type="dxa"/>
          </w:tcPr>
          <w:p w14:paraId="78F50F97" w14:textId="03C053C8" w:rsidR="001D39CB" w:rsidRDefault="00B52617" w:rsidP="001D39CB">
            <w:r w:rsidRPr="00B52617">
              <w:t>12.5373</w:t>
            </w:r>
            <w:r>
              <w:t>s</w:t>
            </w:r>
          </w:p>
        </w:tc>
        <w:tc>
          <w:tcPr>
            <w:tcW w:w="1750" w:type="dxa"/>
          </w:tcPr>
          <w:p w14:paraId="6C63FE1A" w14:textId="0E8EBE3B" w:rsidR="001D39CB" w:rsidRDefault="00650F84" w:rsidP="001D39CB">
            <w:r>
              <w:t>12.6313s</w:t>
            </w:r>
          </w:p>
        </w:tc>
      </w:tr>
    </w:tbl>
    <w:p w14:paraId="5ED6ED80" w14:textId="77777777" w:rsidR="001D39CB" w:rsidRDefault="001D39CB" w:rsidP="001D39CB">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1D39CB" w14:paraId="5972F652" w14:textId="77777777" w:rsidTr="00BA545D">
        <w:tc>
          <w:tcPr>
            <w:tcW w:w="5343" w:type="dxa"/>
            <w:gridSpan w:val="3"/>
          </w:tcPr>
          <w:p w14:paraId="76624022" w14:textId="1EA13B6A" w:rsidR="001D39CB" w:rsidRPr="00AB67B5" w:rsidRDefault="001D39CB" w:rsidP="00BA545D">
            <w:pPr>
              <w:rPr>
                <w:b/>
              </w:rPr>
            </w:pPr>
            <w:r>
              <w:rPr>
                <w:b/>
              </w:rPr>
              <w:t>Algorithm</w:t>
            </w:r>
            <w:r w:rsidRPr="00AB67B5">
              <w:rPr>
                <w:b/>
              </w:rPr>
              <w:t xml:space="preserve">:  </w:t>
            </w:r>
            <w:r>
              <w:rPr>
                <w:b/>
              </w:rPr>
              <w:t xml:space="preserve"> </w:t>
            </w:r>
            <w:r>
              <w:rPr>
                <w:b/>
              </w:rPr>
              <w:t>Selection Sort</w:t>
            </w:r>
          </w:p>
        </w:tc>
        <w:tc>
          <w:tcPr>
            <w:tcW w:w="3500" w:type="dxa"/>
            <w:gridSpan w:val="2"/>
          </w:tcPr>
          <w:p w14:paraId="32434320" w14:textId="45539B0B" w:rsidR="001D39CB" w:rsidRPr="00AB67B5" w:rsidRDefault="001D39CB" w:rsidP="00BA545D">
            <w:pPr>
              <w:rPr>
                <w:b/>
              </w:rPr>
            </w:pPr>
            <w:r>
              <w:rPr>
                <w:b/>
              </w:rPr>
              <w:t>Dataset #:</w:t>
            </w:r>
            <w:r w:rsidRPr="007700EC">
              <w:t xml:space="preserve">  </w:t>
            </w:r>
            <w:r>
              <w:t>3</w:t>
            </w:r>
          </w:p>
        </w:tc>
      </w:tr>
      <w:tr w:rsidR="001D39CB" w14:paraId="665BD333" w14:textId="77777777" w:rsidTr="00BA545D">
        <w:tc>
          <w:tcPr>
            <w:tcW w:w="1844" w:type="dxa"/>
          </w:tcPr>
          <w:p w14:paraId="2A607D82" w14:textId="77777777" w:rsidR="001D39CB" w:rsidRPr="00AC688C" w:rsidRDefault="001D39CB" w:rsidP="00BA545D">
            <w:pPr>
              <w:jc w:val="center"/>
              <w:rPr>
                <w:b/>
              </w:rPr>
            </w:pPr>
            <w:r w:rsidRPr="00AC688C">
              <w:rPr>
                <w:b/>
              </w:rPr>
              <w:t>N</w:t>
            </w:r>
          </w:p>
        </w:tc>
        <w:tc>
          <w:tcPr>
            <w:tcW w:w="1750" w:type="dxa"/>
          </w:tcPr>
          <w:p w14:paraId="52BBB646" w14:textId="77777777" w:rsidR="001D39CB" w:rsidRPr="00AC688C" w:rsidRDefault="001D39CB" w:rsidP="00BA545D">
            <w:pPr>
              <w:jc w:val="center"/>
              <w:rPr>
                <w:b/>
              </w:rPr>
            </w:pPr>
            <w:r w:rsidRPr="00AC688C">
              <w:rPr>
                <w:b/>
              </w:rPr>
              <w:t>Run #1</w:t>
            </w:r>
          </w:p>
        </w:tc>
        <w:tc>
          <w:tcPr>
            <w:tcW w:w="1749" w:type="dxa"/>
          </w:tcPr>
          <w:p w14:paraId="064C714D" w14:textId="77777777" w:rsidR="001D39CB" w:rsidRPr="00AC688C" w:rsidRDefault="001D39CB" w:rsidP="00BA545D">
            <w:pPr>
              <w:jc w:val="center"/>
              <w:rPr>
                <w:b/>
              </w:rPr>
            </w:pPr>
            <w:r w:rsidRPr="00AC688C">
              <w:rPr>
                <w:b/>
              </w:rPr>
              <w:t>Run #2</w:t>
            </w:r>
          </w:p>
        </w:tc>
        <w:tc>
          <w:tcPr>
            <w:tcW w:w="1750" w:type="dxa"/>
          </w:tcPr>
          <w:p w14:paraId="3DA35098" w14:textId="77777777" w:rsidR="001D39CB" w:rsidRPr="00AC688C" w:rsidRDefault="001D39CB" w:rsidP="00BA545D">
            <w:pPr>
              <w:jc w:val="center"/>
              <w:rPr>
                <w:b/>
              </w:rPr>
            </w:pPr>
            <w:r w:rsidRPr="00AC688C">
              <w:rPr>
                <w:b/>
              </w:rPr>
              <w:t>Run #3</w:t>
            </w:r>
          </w:p>
        </w:tc>
        <w:tc>
          <w:tcPr>
            <w:tcW w:w="1750" w:type="dxa"/>
          </w:tcPr>
          <w:p w14:paraId="3D57A4D8" w14:textId="77777777" w:rsidR="001D39CB" w:rsidRPr="00AC688C" w:rsidRDefault="001D39CB" w:rsidP="00BA545D">
            <w:pPr>
              <w:jc w:val="center"/>
              <w:rPr>
                <w:b/>
              </w:rPr>
            </w:pPr>
            <w:r w:rsidRPr="00AC688C">
              <w:rPr>
                <w:b/>
              </w:rPr>
              <w:t>Average</w:t>
            </w:r>
          </w:p>
        </w:tc>
      </w:tr>
      <w:tr w:rsidR="001D39CB" w14:paraId="18968A60" w14:textId="77777777" w:rsidTr="00BA545D">
        <w:tc>
          <w:tcPr>
            <w:tcW w:w="1844" w:type="dxa"/>
          </w:tcPr>
          <w:p w14:paraId="6BC23879" w14:textId="77777777" w:rsidR="001D39CB" w:rsidRDefault="001D39CB" w:rsidP="00BA545D">
            <w:r>
              <w:t>100</w:t>
            </w:r>
          </w:p>
        </w:tc>
        <w:tc>
          <w:tcPr>
            <w:tcW w:w="1750" w:type="dxa"/>
          </w:tcPr>
          <w:p w14:paraId="14FD57D8" w14:textId="20A12ABC" w:rsidR="001D39CB" w:rsidRDefault="001D39CB" w:rsidP="00BA545D">
            <w:r w:rsidRPr="00A01042">
              <w:t>0.00002</w:t>
            </w:r>
            <w:r>
              <w:t>s</w:t>
            </w:r>
          </w:p>
        </w:tc>
        <w:tc>
          <w:tcPr>
            <w:tcW w:w="1749" w:type="dxa"/>
          </w:tcPr>
          <w:p w14:paraId="561FC3DF" w14:textId="6F1C7C27" w:rsidR="001D39CB" w:rsidRDefault="00CA48C0" w:rsidP="00BA545D">
            <w:r w:rsidRPr="00CA48C0">
              <w:t>0.0000</w:t>
            </w:r>
            <w:r>
              <w:t>5s</w:t>
            </w:r>
          </w:p>
        </w:tc>
        <w:tc>
          <w:tcPr>
            <w:tcW w:w="1750" w:type="dxa"/>
          </w:tcPr>
          <w:p w14:paraId="1BAA2A04" w14:textId="36ADFA3A" w:rsidR="001D39CB" w:rsidRDefault="00B52617" w:rsidP="00BA545D">
            <w:r w:rsidRPr="00B52617">
              <w:t>0.0000</w:t>
            </w:r>
            <w:r>
              <w:t>3s</w:t>
            </w:r>
          </w:p>
        </w:tc>
        <w:tc>
          <w:tcPr>
            <w:tcW w:w="1750" w:type="dxa"/>
          </w:tcPr>
          <w:p w14:paraId="6A1A936C" w14:textId="6CF8392A" w:rsidR="001D39CB" w:rsidRDefault="00032DD3" w:rsidP="00BA545D">
            <w:r>
              <w:t>0.00003s</w:t>
            </w:r>
          </w:p>
        </w:tc>
      </w:tr>
      <w:tr w:rsidR="001D39CB" w14:paraId="6CE5E050" w14:textId="77777777" w:rsidTr="00BA545D">
        <w:tc>
          <w:tcPr>
            <w:tcW w:w="1844" w:type="dxa"/>
          </w:tcPr>
          <w:p w14:paraId="62474D2E" w14:textId="77777777" w:rsidR="001D39CB" w:rsidRDefault="001D39CB" w:rsidP="00BA545D">
            <w:r>
              <w:t>10,000</w:t>
            </w:r>
          </w:p>
        </w:tc>
        <w:tc>
          <w:tcPr>
            <w:tcW w:w="1750" w:type="dxa"/>
          </w:tcPr>
          <w:p w14:paraId="6468C26A" w14:textId="44ADE329" w:rsidR="001D39CB" w:rsidRDefault="001D39CB" w:rsidP="00BA545D">
            <w:r w:rsidRPr="00A01042">
              <w:t>0.156</w:t>
            </w:r>
            <w:r>
              <w:t>2s</w:t>
            </w:r>
          </w:p>
        </w:tc>
        <w:tc>
          <w:tcPr>
            <w:tcW w:w="1749" w:type="dxa"/>
          </w:tcPr>
          <w:p w14:paraId="21F73B25" w14:textId="27B18F14" w:rsidR="001D39CB" w:rsidRDefault="00CA48C0" w:rsidP="00CA48C0">
            <w:r w:rsidRPr="00CA48C0">
              <w:t>0.156</w:t>
            </w:r>
            <w:r>
              <w:t>1s</w:t>
            </w:r>
          </w:p>
        </w:tc>
        <w:tc>
          <w:tcPr>
            <w:tcW w:w="1750" w:type="dxa"/>
          </w:tcPr>
          <w:p w14:paraId="24A4BDBB" w14:textId="302C900B" w:rsidR="001D39CB" w:rsidRDefault="00B52617" w:rsidP="00BA545D">
            <w:r w:rsidRPr="00B52617">
              <w:t>0.1581</w:t>
            </w:r>
            <w:r>
              <w:t>s</w:t>
            </w:r>
          </w:p>
        </w:tc>
        <w:tc>
          <w:tcPr>
            <w:tcW w:w="1750" w:type="dxa"/>
          </w:tcPr>
          <w:p w14:paraId="5F0F66C1" w14:textId="2F5D2EA9" w:rsidR="001D39CB" w:rsidRDefault="00032DD3" w:rsidP="00BA545D">
            <w:r>
              <w:t>0.1568s</w:t>
            </w:r>
          </w:p>
        </w:tc>
      </w:tr>
      <w:tr w:rsidR="001D39CB" w14:paraId="4FCC7FB5" w14:textId="77777777" w:rsidTr="00BA545D">
        <w:tc>
          <w:tcPr>
            <w:tcW w:w="1844" w:type="dxa"/>
          </w:tcPr>
          <w:p w14:paraId="49DB53F9" w14:textId="77777777" w:rsidR="001D39CB" w:rsidRDefault="001D39CB" w:rsidP="00BA545D">
            <w:r>
              <w:t>500,000</w:t>
            </w:r>
          </w:p>
        </w:tc>
        <w:tc>
          <w:tcPr>
            <w:tcW w:w="1750" w:type="dxa"/>
          </w:tcPr>
          <w:p w14:paraId="7E315B7C" w14:textId="5608D004" w:rsidR="001D39CB" w:rsidRDefault="001D39CB" w:rsidP="00BA545D">
            <w:r w:rsidRPr="00A01042">
              <w:t>19.9679</w:t>
            </w:r>
            <w:r>
              <w:t>s</w:t>
            </w:r>
          </w:p>
        </w:tc>
        <w:tc>
          <w:tcPr>
            <w:tcW w:w="1749" w:type="dxa"/>
          </w:tcPr>
          <w:p w14:paraId="468F90B1" w14:textId="25C23EB2" w:rsidR="001D39CB" w:rsidRDefault="00CA48C0" w:rsidP="00BA545D">
            <w:r w:rsidRPr="00CA48C0">
              <w:t>19.248</w:t>
            </w:r>
            <w:r>
              <w:t>5s</w:t>
            </w:r>
          </w:p>
        </w:tc>
        <w:tc>
          <w:tcPr>
            <w:tcW w:w="1750" w:type="dxa"/>
          </w:tcPr>
          <w:p w14:paraId="0CAEBED4" w14:textId="4AD471C2" w:rsidR="001D39CB" w:rsidRDefault="00B52617" w:rsidP="00530EA5">
            <w:r w:rsidRPr="00B52617">
              <w:t>19.636</w:t>
            </w:r>
            <w:r w:rsidR="00530EA5">
              <w:t>3s</w:t>
            </w:r>
          </w:p>
        </w:tc>
        <w:tc>
          <w:tcPr>
            <w:tcW w:w="1750" w:type="dxa"/>
          </w:tcPr>
          <w:p w14:paraId="26DB8D67" w14:textId="2CA3AEE4" w:rsidR="001D39CB" w:rsidRDefault="00032DD3" w:rsidP="00BA545D">
            <w:r>
              <w:t>19.5842s</w:t>
            </w:r>
          </w:p>
        </w:tc>
      </w:tr>
    </w:tbl>
    <w:p w14:paraId="734C340B" w14:textId="77777777" w:rsidR="001D39CB" w:rsidRDefault="001D39CB" w:rsidP="001D39CB">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1D39CB" w14:paraId="469979E8" w14:textId="77777777" w:rsidTr="00BA545D">
        <w:tc>
          <w:tcPr>
            <w:tcW w:w="5343" w:type="dxa"/>
            <w:gridSpan w:val="3"/>
          </w:tcPr>
          <w:p w14:paraId="4D757C69" w14:textId="73583DFB" w:rsidR="001D39CB" w:rsidRPr="00AB67B5" w:rsidRDefault="001D39CB" w:rsidP="00BA545D">
            <w:pPr>
              <w:rPr>
                <w:b/>
              </w:rPr>
            </w:pPr>
            <w:r>
              <w:rPr>
                <w:b/>
              </w:rPr>
              <w:t>Algorithm</w:t>
            </w:r>
            <w:r w:rsidRPr="00AB67B5">
              <w:rPr>
                <w:b/>
              </w:rPr>
              <w:t xml:space="preserve">:  </w:t>
            </w:r>
            <w:r>
              <w:rPr>
                <w:b/>
              </w:rPr>
              <w:t>Shell Sort</w:t>
            </w:r>
          </w:p>
        </w:tc>
        <w:tc>
          <w:tcPr>
            <w:tcW w:w="3500" w:type="dxa"/>
            <w:gridSpan w:val="2"/>
          </w:tcPr>
          <w:p w14:paraId="2F32B012" w14:textId="336FDB20" w:rsidR="001D39CB" w:rsidRPr="00AB67B5" w:rsidRDefault="001D39CB" w:rsidP="00BA545D">
            <w:pPr>
              <w:rPr>
                <w:b/>
              </w:rPr>
            </w:pPr>
            <w:r>
              <w:rPr>
                <w:b/>
              </w:rPr>
              <w:t>Dataset #:</w:t>
            </w:r>
            <w:r w:rsidRPr="007700EC">
              <w:t xml:space="preserve">  </w:t>
            </w:r>
            <w:r>
              <w:t>1</w:t>
            </w:r>
          </w:p>
        </w:tc>
      </w:tr>
      <w:tr w:rsidR="001D39CB" w14:paraId="529738B2" w14:textId="77777777" w:rsidTr="00BA545D">
        <w:tc>
          <w:tcPr>
            <w:tcW w:w="1844" w:type="dxa"/>
          </w:tcPr>
          <w:p w14:paraId="08E68B2E" w14:textId="77777777" w:rsidR="001D39CB" w:rsidRPr="00AC688C" w:rsidRDefault="001D39CB" w:rsidP="00BA545D">
            <w:pPr>
              <w:jc w:val="center"/>
              <w:rPr>
                <w:b/>
              </w:rPr>
            </w:pPr>
            <w:r w:rsidRPr="00AC688C">
              <w:rPr>
                <w:b/>
              </w:rPr>
              <w:t>N</w:t>
            </w:r>
          </w:p>
        </w:tc>
        <w:tc>
          <w:tcPr>
            <w:tcW w:w="1750" w:type="dxa"/>
          </w:tcPr>
          <w:p w14:paraId="0F762BA5" w14:textId="77777777" w:rsidR="001D39CB" w:rsidRPr="00AC688C" w:rsidRDefault="001D39CB" w:rsidP="00BA545D">
            <w:pPr>
              <w:jc w:val="center"/>
              <w:rPr>
                <w:b/>
              </w:rPr>
            </w:pPr>
            <w:r w:rsidRPr="00AC688C">
              <w:rPr>
                <w:b/>
              </w:rPr>
              <w:t>Run #1</w:t>
            </w:r>
          </w:p>
        </w:tc>
        <w:tc>
          <w:tcPr>
            <w:tcW w:w="1749" w:type="dxa"/>
          </w:tcPr>
          <w:p w14:paraId="43751ACE" w14:textId="77777777" w:rsidR="001D39CB" w:rsidRPr="00AC688C" w:rsidRDefault="001D39CB" w:rsidP="00BA545D">
            <w:pPr>
              <w:jc w:val="center"/>
              <w:rPr>
                <w:b/>
              </w:rPr>
            </w:pPr>
            <w:r w:rsidRPr="00AC688C">
              <w:rPr>
                <w:b/>
              </w:rPr>
              <w:t>Run #2</w:t>
            </w:r>
          </w:p>
        </w:tc>
        <w:tc>
          <w:tcPr>
            <w:tcW w:w="1750" w:type="dxa"/>
          </w:tcPr>
          <w:p w14:paraId="7E921DB5" w14:textId="77777777" w:rsidR="001D39CB" w:rsidRPr="00AC688C" w:rsidRDefault="001D39CB" w:rsidP="00BA545D">
            <w:pPr>
              <w:jc w:val="center"/>
              <w:rPr>
                <w:b/>
              </w:rPr>
            </w:pPr>
            <w:r w:rsidRPr="00AC688C">
              <w:rPr>
                <w:b/>
              </w:rPr>
              <w:t>Run #3</w:t>
            </w:r>
          </w:p>
        </w:tc>
        <w:tc>
          <w:tcPr>
            <w:tcW w:w="1750" w:type="dxa"/>
          </w:tcPr>
          <w:p w14:paraId="468AB6E5" w14:textId="77777777" w:rsidR="001D39CB" w:rsidRPr="00AC688C" w:rsidRDefault="001D39CB" w:rsidP="00BA545D">
            <w:pPr>
              <w:jc w:val="center"/>
              <w:rPr>
                <w:b/>
              </w:rPr>
            </w:pPr>
            <w:r w:rsidRPr="00AC688C">
              <w:rPr>
                <w:b/>
              </w:rPr>
              <w:t>Average</w:t>
            </w:r>
          </w:p>
        </w:tc>
      </w:tr>
      <w:tr w:rsidR="001D39CB" w14:paraId="296C085B" w14:textId="77777777" w:rsidTr="00BA545D">
        <w:tc>
          <w:tcPr>
            <w:tcW w:w="1844" w:type="dxa"/>
          </w:tcPr>
          <w:p w14:paraId="0E66E5C6" w14:textId="77777777" w:rsidR="001D39CB" w:rsidRDefault="001D39CB" w:rsidP="001D39CB">
            <w:r>
              <w:t>100</w:t>
            </w:r>
          </w:p>
        </w:tc>
        <w:tc>
          <w:tcPr>
            <w:tcW w:w="1750" w:type="dxa"/>
          </w:tcPr>
          <w:p w14:paraId="1C899FFE" w14:textId="207F5786" w:rsidR="001D39CB" w:rsidRDefault="001D39CB" w:rsidP="001D39CB">
            <w:r w:rsidRPr="00A01042">
              <w:t>0.0001</w:t>
            </w:r>
            <w:r>
              <w:t>s</w:t>
            </w:r>
          </w:p>
        </w:tc>
        <w:tc>
          <w:tcPr>
            <w:tcW w:w="1749" w:type="dxa"/>
          </w:tcPr>
          <w:p w14:paraId="66CB9C8D" w14:textId="4D2D626A" w:rsidR="001D39CB" w:rsidRDefault="00CA48C0" w:rsidP="001D39CB">
            <w:r w:rsidRPr="00CA48C0">
              <w:t>0.00008</w:t>
            </w:r>
            <w:r>
              <w:t>s</w:t>
            </w:r>
          </w:p>
        </w:tc>
        <w:tc>
          <w:tcPr>
            <w:tcW w:w="1750" w:type="dxa"/>
          </w:tcPr>
          <w:p w14:paraId="2C41BFCA" w14:textId="58AE097A" w:rsidR="001D39CB" w:rsidRDefault="00530EA5" w:rsidP="001D39CB">
            <w:r w:rsidRPr="00530EA5">
              <w:t>0.0000</w:t>
            </w:r>
            <w:r>
              <w:t>8s</w:t>
            </w:r>
          </w:p>
        </w:tc>
        <w:tc>
          <w:tcPr>
            <w:tcW w:w="1750" w:type="dxa"/>
          </w:tcPr>
          <w:p w14:paraId="716777CE" w14:textId="34BE6B95" w:rsidR="001D39CB" w:rsidRDefault="00032DD3" w:rsidP="001D39CB">
            <w:r>
              <w:t>0.00009s</w:t>
            </w:r>
          </w:p>
        </w:tc>
      </w:tr>
      <w:tr w:rsidR="001D39CB" w14:paraId="5D00D1AD" w14:textId="77777777" w:rsidTr="00BA545D">
        <w:tc>
          <w:tcPr>
            <w:tcW w:w="1844" w:type="dxa"/>
          </w:tcPr>
          <w:p w14:paraId="308961E7" w14:textId="77777777" w:rsidR="001D39CB" w:rsidRDefault="001D39CB" w:rsidP="001D39CB">
            <w:r>
              <w:t>10,000</w:t>
            </w:r>
          </w:p>
        </w:tc>
        <w:tc>
          <w:tcPr>
            <w:tcW w:w="1750" w:type="dxa"/>
          </w:tcPr>
          <w:p w14:paraId="217DA267" w14:textId="769F90FC" w:rsidR="001D39CB" w:rsidRDefault="001D39CB" w:rsidP="001D39CB">
            <w:r w:rsidRPr="00A01042">
              <w:t>1.263</w:t>
            </w:r>
            <w:r>
              <w:t>9s</w:t>
            </w:r>
          </w:p>
        </w:tc>
        <w:tc>
          <w:tcPr>
            <w:tcW w:w="1749" w:type="dxa"/>
          </w:tcPr>
          <w:p w14:paraId="6BCC07D5" w14:textId="481D7129" w:rsidR="001D39CB" w:rsidRDefault="00CA48C0" w:rsidP="001D39CB">
            <w:r w:rsidRPr="00CA48C0">
              <w:t>1.216</w:t>
            </w:r>
            <w:r>
              <w:t>1s</w:t>
            </w:r>
          </w:p>
        </w:tc>
        <w:tc>
          <w:tcPr>
            <w:tcW w:w="1750" w:type="dxa"/>
          </w:tcPr>
          <w:p w14:paraId="0D555BFC" w14:textId="59384ADC" w:rsidR="001D39CB" w:rsidRDefault="00530EA5" w:rsidP="001D39CB">
            <w:r w:rsidRPr="00530EA5">
              <w:t>1.260</w:t>
            </w:r>
            <w:r>
              <w:t>2s</w:t>
            </w:r>
          </w:p>
        </w:tc>
        <w:tc>
          <w:tcPr>
            <w:tcW w:w="1750" w:type="dxa"/>
          </w:tcPr>
          <w:p w14:paraId="1EB691B7" w14:textId="434784C6" w:rsidR="001D39CB" w:rsidRDefault="00032DD3" w:rsidP="001D39CB">
            <w:r>
              <w:t>1.2467s</w:t>
            </w:r>
          </w:p>
        </w:tc>
      </w:tr>
      <w:tr w:rsidR="001D39CB" w14:paraId="68D27167" w14:textId="77777777" w:rsidTr="00BA545D">
        <w:tc>
          <w:tcPr>
            <w:tcW w:w="1844" w:type="dxa"/>
          </w:tcPr>
          <w:p w14:paraId="0378BC88" w14:textId="77777777" w:rsidR="001D39CB" w:rsidRDefault="001D39CB" w:rsidP="001D39CB">
            <w:r>
              <w:t>500,000</w:t>
            </w:r>
          </w:p>
        </w:tc>
        <w:tc>
          <w:tcPr>
            <w:tcW w:w="1750" w:type="dxa"/>
          </w:tcPr>
          <w:p w14:paraId="49E56959" w14:textId="5914780E" w:rsidR="001D39CB" w:rsidRDefault="001D39CB" w:rsidP="001D39CB">
            <w:r w:rsidRPr="00A01042">
              <w:t>386.381</w:t>
            </w:r>
            <w:r>
              <w:t>6s</w:t>
            </w:r>
          </w:p>
        </w:tc>
        <w:tc>
          <w:tcPr>
            <w:tcW w:w="1749" w:type="dxa"/>
          </w:tcPr>
          <w:p w14:paraId="0107612A" w14:textId="71C8D640" w:rsidR="001D39CB" w:rsidRDefault="00CA48C0" w:rsidP="00CA48C0">
            <w:r w:rsidRPr="00CA48C0">
              <w:t>374.067</w:t>
            </w:r>
            <w:r>
              <w:t>4s</w:t>
            </w:r>
          </w:p>
        </w:tc>
        <w:tc>
          <w:tcPr>
            <w:tcW w:w="1750" w:type="dxa"/>
          </w:tcPr>
          <w:p w14:paraId="132735F8" w14:textId="04109F5A" w:rsidR="001D39CB" w:rsidRDefault="00530EA5" w:rsidP="001D39CB">
            <w:r w:rsidRPr="00530EA5">
              <w:t>373.8752</w:t>
            </w:r>
            <w:r>
              <w:t>s</w:t>
            </w:r>
          </w:p>
        </w:tc>
        <w:tc>
          <w:tcPr>
            <w:tcW w:w="1750" w:type="dxa"/>
          </w:tcPr>
          <w:p w14:paraId="624E16ED" w14:textId="2D388A9A" w:rsidR="001D39CB" w:rsidRDefault="00032DD3" w:rsidP="001D39CB">
            <w:r>
              <w:t>378.1081s</w:t>
            </w:r>
          </w:p>
        </w:tc>
      </w:tr>
    </w:tbl>
    <w:p w14:paraId="265E2FD5" w14:textId="77777777" w:rsidR="0023648B" w:rsidRDefault="0023648B" w:rsidP="0023648B"/>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1D39CB" w14:paraId="766CAC9E" w14:textId="77777777" w:rsidTr="00BA545D">
        <w:tc>
          <w:tcPr>
            <w:tcW w:w="5343" w:type="dxa"/>
            <w:gridSpan w:val="3"/>
          </w:tcPr>
          <w:p w14:paraId="22BAFE0E" w14:textId="496331B3" w:rsidR="001D39CB" w:rsidRPr="00AB67B5" w:rsidRDefault="001D39CB" w:rsidP="00BA545D">
            <w:pPr>
              <w:rPr>
                <w:b/>
              </w:rPr>
            </w:pPr>
            <w:r>
              <w:rPr>
                <w:b/>
              </w:rPr>
              <w:t>Algorithm</w:t>
            </w:r>
            <w:r w:rsidRPr="00AB67B5">
              <w:rPr>
                <w:b/>
              </w:rPr>
              <w:t xml:space="preserve">:  </w:t>
            </w:r>
            <w:r>
              <w:rPr>
                <w:b/>
              </w:rPr>
              <w:t xml:space="preserve"> </w:t>
            </w:r>
            <w:r>
              <w:rPr>
                <w:b/>
              </w:rPr>
              <w:t>Shell Sort</w:t>
            </w:r>
          </w:p>
        </w:tc>
        <w:tc>
          <w:tcPr>
            <w:tcW w:w="3500" w:type="dxa"/>
            <w:gridSpan w:val="2"/>
          </w:tcPr>
          <w:p w14:paraId="7AB11482" w14:textId="65362434" w:rsidR="001D39CB" w:rsidRPr="00AB67B5" w:rsidRDefault="001D39CB" w:rsidP="00BA545D">
            <w:pPr>
              <w:rPr>
                <w:b/>
              </w:rPr>
            </w:pPr>
            <w:r>
              <w:rPr>
                <w:b/>
              </w:rPr>
              <w:t>Dataset #:</w:t>
            </w:r>
            <w:r w:rsidRPr="007700EC">
              <w:t xml:space="preserve">  </w:t>
            </w:r>
            <w:r>
              <w:t>2</w:t>
            </w:r>
          </w:p>
        </w:tc>
      </w:tr>
      <w:tr w:rsidR="001D39CB" w14:paraId="69F65E84" w14:textId="77777777" w:rsidTr="00BA545D">
        <w:tc>
          <w:tcPr>
            <w:tcW w:w="1844" w:type="dxa"/>
          </w:tcPr>
          <w:p w14:paraId="42273118" w14:textId="77777777" w:rsidR="001D39CB" w:rsidRPr="00AC688C" w:rsidRDefault="001D39CB" w:rsidP="00BA545D">
            <w:pPr>
              <w:jc w:val="center"/>
              <w:rPr>
                <w:b/>
              </w:rPr>
            </w:pPr>
            <w:r w:rsidRPr="00AC688C">
              <w:rPr>
                <w:b/>
              </w:rPr>
              <w:t>N</w:t>
            </w:r>
          </w:p>
        </w:tc>
        <w:tc>
          <w:tcPr>
            <w:tcW w:w="1750" w:type="dxa"/>
          </w:tcPr>
          <w:p w14:paraId="74933DC2" w14:textId="77777777" w:rsidR="001D39CB" w:rsidRPr="00AC688C" w:rsidRDefault="001D39CB" w:rsidP="00BA545D">
            <w:pPr>
              <w:jc w:val="center"/>
              <w:rPr>
                <w:b/>
              </w:rPr>
            </w:pPr>
            <w:r w:rsidRPr="00AC688C">
              <w:rPr>
                <w:b/>
              </w:rPr>
              <w:t>Run #1</w:t>
            </w:r>
          </w:p>
        </w:tc>
        <w:tc>
          <w:tcPr>
            <w:tcW w:w="1749" w:type="dxa"/>
          </w:tcPr>
          <w:p w14:paraId="4FB525B9" w14:textId="77777777" w:rsidR="001D39CB" w:rsidRPr="00AC688C" w:rsidRDefault="001D39CB" w:rsidP="00BA545D">
            <w:pPr>
              <w:jc w:val="center"/>
              <w:rPr>
                <w:b/>
              </w:rPr>
            </w:pPr>
            <w:r w:rsidRPr="00AC688C">
              <w:rPr>
                <w:b/>
              </w:rPr>
              <w:t>Run #2</w:t>
            </w:r>
          </w:p>
        </w:tc>
        <w:tc>
          <w:tcPr>
            <w:tcW w:w="1750" w:type="dxa"/>
          </w:tcPr>
          <w:p w14:paraId="737519EC" w14:textId="77777777" w:rsidR="001D39CB" w:rsidRPr="00AC688C" w:rsidRDefault="001D39CB" w:rsidP="00BA545D">
            <w:pPr>
              <w:jc w:val="center"/>
              <w:rPr>
                <w:b/>
              </w:rPr>
            </w:pPr>
            <w:r w:rsidRPr="00AC688C">
              <w:rPr>
                <w:b/>
              </w:rPr>
              <w:t>Run #3</w:t>
            </w:r>
          </w:p>
        </w:tc>
        <w:tc>
          <w:tcPr>
            <w:tcW w:w="1750" w:type="dxa"/>
          </w:tcPr>
          <w:p w14:paraId="6E706C44" w14:textId="77777777" w:rsidR="001D39CB" w:rsidRPr="00AC688C" w:rsidRDefault="001D39CB" w:rsidP="00BA545D">
            <w:pPr>
              <w:jc w:val="center"/>
              <w:rPr>
                <w:b/>
              </w:rPr>
            </w:pPr>
            <w:r w:rsidRPr="00AC688C">
              <w:rPr>
                <w:b/>
              </w:rPr>
              <w:t>Average</w:t>
            </w:r>
          </w:p>
        </w:tc>
      </w:tr>
      <w:tr w:rsidR="001D39CB" w14:paraId="2ABE5027" w14:textId="77777777" w:rsidTr="00BA545D">
        <w:tc>
          <w:tcPr>
            <w:tcW w:w="1844" w:type="dxa"/>
          </w:tcPr>
          <w:p w14:paraId="2B94EADC" w14:textId="77777777" w:rsidR="001D39CB" w:rsidRDefault="001D39CB" w:rsidP="00BA545D">
            <w:r>
              <w:t>100</w:t>
            </w:r>
          </w:p>
        </w:tc>
        <w:tc>
          <w:tcPr>
            <w:tcW w:w="1750" w:type="dxa"/>
          </w:tcPr>
          <w:p w14:paraId="0B02CBE6" w14:textId="053787C8" w:rsidR="001D39CB" w:rsidRDefault="001D39CB" w:rsidP="00BA545D">
            <w:r w:rsidRPr="00A01042">
              <w:t>0.00000</w:t>
            </w:r>
            <w:r>
              <w:t>6s</w:t>
            </w:r>
          </w:p>
        </w:tc>
        <w:tc>
          <w:tcPr>
            <w:tcW w:w="1749" w:type="dxa"/>
          </w:tcPr>
          <w:p w14:paraId="0554DF18" w14:textId="54432622" w:rsidR="001D39CB" w:rsidRDefault="00CA48C0" w:rsidP="00BA545D">
            <w:r w:rsidRPr="00CA48C0">
              <w:t>0.00000</w:t>
            </w:r>
            <w:r>
              <w:t>3s</w:t>
            </w:r>
          </w:p>
        </w:tc>
        <w:tc>
          <w:tcPr>
            <w:tcW w:w="1750" w:type="dxa"/>
          </w:tcPr>
          <w:p w14:paraId="23FF5976" w14:textId="6AF45E26" w:rsidR="001D39CB" w:rsidRDefault="00530EA5" w:rsidP="00BA545D">
            <w:r w:rsidRPr="00530EA5">
              <w:t>0.000004</w:t>
            </w:r>
            <w:r>
              <w:t>s</w:t>
            </w:r>
          </w:p>
        </w:tc>
        <w:tc>
          <w:tcPr>
            <w:tcW w:w="1750" w:type="dxa"/>
          </w:tcPr>
          <w:p w14:paraId="1617D11F" w14:textId="26C06996" w:rsidR="001D39CB" w:rsidRDefault="00032DD3" w:rsidP="00BA545D">
            <w:r>
              <w:t>0.000004s</w:t>
            </w:r>
          </w:p>
        </w:tc>
      </w:tr>
      <w:tr w:rsidR="001D39CB" w14:paraId="0AD00703" w14:textId="77777777" w:rsidTr="00BA545D">
        <w:tc>
          <w:tcPr>
            <w:tcW w:w="1844" w:type="dxa"/>
          </w:tcPr>
          <w:p w14:paraId="6215C35B" w14:textId="77777777" w:rsidR="001D39CB" w:rsidRDefault="001D39CB" w:rsidP="00BA545D">
            <w:r>
              <w:t>10,000</w:t>
            </w:r>
          </w:p>
        </w:tc>
        <w:tc>
          <w:tcPr>
            <w:tcW w:w="1750" w:type="dxa"/>
          </w:tcPr>
          <w:p w14:paraId="77F45611" w14:textId="00014550" w:rsidR="001D39CB" w:rsidRDefault="001D39CB" w:rsidP="00BA545D">
            <w:r w:rsidRPr="001D39CB">
              <w:t>0.962</w:t>
            </w:r>
            <w:r>
              <w:t>1s</w:t>
            </w:r>
          </w:p>
        </w:tc>
        <w:tc>
          <w:tcPr>
            <w:tcW w:w="1749" w:type="dxa"/>
          </w:tcPr>
          <w:p w14:paraId="7396CC79" w14:textId="573597A7" w:rsidR="001D39CB" w:rsidRDefault="00CA48C0" w:rsidP="00BA545D">
            <w:r w:rsidRPr="00CA48C0">
              <w:t>0.874</w:t>
            </w:r>
            <w:r>
              <w:t>8s</w:t>
            </w:r>
          </w:p>
        </w:tc>
        <w:tc>
          <w:tcPr>
            <w:tcW w:w="1750" w:type="dxa"/>
          </w:tcPr>
          <w:p w14:paraId="7B2F395C" w14:textId="36238796" w:rsidR="001D39CB" w:rsidRDefault="00530EA5" w:rsidP="00BA545D">
            <w:r w:rsidRPr="00530EA5">
              <w:t>0.918</w:t>
            </w:r>
            <w:r>
              <w:t>9s</w:t>
            </w:r>
          </w:p>
        </w:tc>
        <w:tc>
          <w:tcPr>
            <w:tcW w:w="1750" w:type="dxa"/>
          </w:tcPr>
          <w:p w14:paraId="5DB884EB" w14:textId="0434427D" w:rsidR="001D39CB" w:rsidRDefault="00032DD3" w:rsidP="00BA545D">
            <w:r>
              <w:t>0.9186s</w:t>
            </w:r>
          </w:p>
        </w:tc>
      </w:tr>
      <w:tr w:rsidR="001D39CB" w14:paraId="055F6E3B" w14:textId="77777777" w:rsidTr="00BA545D">
        <w:tc>
          <w:tcPr>
            <w:tcW w:w="1844" w:type="dxa"/>
          </w:tcPr>
          <w:p w14:paraId="69A9B72F" w14:textId="77777777" w:rsidR="001D39CB" w:rsidRDefault="001D39CB" w:rsidP="00BA545D">
            <w:r>
              <w:t>500,000</w:t>
            </w:r>
          </w:p>
        </w:tc>
        <w:tc>
          <w:tcPr>
            <w:tcW w:w="1750" w:type="dxa"/>
          </w:tcPr>
          <w:p w14:paraId="2EE56FA6" w14:textId="4DA0031D" w:rsidR="001D39CB" w:rsidRDefault="001D39CB" w:rsidP="00BA545D">
            <w:r w:rsidRPr="001D39CB">
              <w:t>384.007</w:t>
            </w:r>
            <w:r>
              <w:t>1s</w:t>
            </w:r>
          </w:p>
        </w:tc>
        <w:tc>
          <w:tcPr>
            <w:tcW w:w="1749" w:type="dxa"/>
          </w:tcPr>
          <w:p w14:paraId="32F90A86" w14:textId="00003263" w:rsidR="001D39CB" w:rsidRDefault="00320B2C" w:rsidP="00BA545D">
            <w:r w:rsidRPr="00320B2C">
              <w:t>369.3094</w:t>
            </w:r>
            <w:r>
              <w:t>s</w:t>
            </w:r>
          </w:p>
        </w:tc>
        <w:tc>
          <w:tcPr>
            <w:tcW w:w="1750" w:type="dxa"/>
          </w:tcPr>
          <w:p w14:paraId="17157AA4" w14:textId="3B2AA71E" w:rsidR="001D39CB" w:rsidRDefault="00530EA5" w:rsidP="00BA545D">
            <w:r w:rsidRPr="00530EA5">
              <w:t>367.7460</w:t>
            </w:r>
            <w:r>
              <w:t>s</w:t>
            </w:r>
          </w:p>
        </w:tc>
        <w:tc>
          <w:tcPr>
            <w:tcW w:w="1750" w:type="dxa"/>
          </w:tcPr>
          <w:p w14:paraId="2E0EB5C1" w14:textId="0E140E3F" w:rsidR="001D39CB" w:rsidRDefault="00032DD3" w:rsidP="00BA545D">
            <w:r>
              <w:t>373.6875s</w:t>
            </w:r>
          </w:p>
        </w:tc>
      </w:tr>
    </w:tbl>
    <w:p w14:paraId="39147AFE" w14:textId="77777777" w:rsidR="001D39CB" w:rsidRDefault="001D39CB" w:rsidP="001D39CB">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1D39CB" w14:paraId="1FC80822" w14:textId="77777777" w:rsidTr="00BA545D">
        <w:tc>
          <w:tcPr>
            <w:tcW w:w="5343" w:type="dxa"/>
            <w:gridSpan w:val="3"/>
          </w:tcPr>
          <w:p w14:paraId="61BF2688" w14:textId="47DA2C8A" w:rsidR="001D39CB" w:rsidRPr="00AB67B5" w:rsidRDefault="001D39CB" w:rsidP="00BA545D">
            <w:pPr>
              <w:rPr>
                <w:b/>
              </w:rPr>
            </w:pPr>
            <w:r>
              <w:rPr>
                <w:b/>
              </w:rPr>
              <w:t>Algorithm</w:t>
            </w:r>
            <w:r w:rsidRPr="00AB67B5">
              <w:rPr>
                <w:b/>
              </w:rPr>
              <w:t xml:space="preserve">:  </w:t>
            </w:r>
            <w:r>
              <w:rPr>
                <w:b/>
              </w:rPr>
              <w:t xml:space="preserve"> </w:t>
            </w:r>
            <w:r>
              <w:rPr>
                <w:b/>
              </w:rPr>
              <w:t>Shell Sort</w:t>
            </w:r>
          </w:p>
        </w:tc>
        <w:tc>
          <w:tcPr>
            <w:tcW w:w="3500" w:type="dxa"/>
            <w:gridSpan w:val="2"/>
          </w:tcPr>
          <w:p w14:paraId="7D361B73" w14:textId="6917C6F7" w:rsidR="001D39CB" w:rsidRPr="00AB67B5" w:rsidRDefault="001D39CB" w:rsidP="00BA545D">
            <w:pPr>
              <w:rPr>
                <w:b/>
              </w:rPr>
            </w:pPr>
            <w:r>
              <w:rPr>
                <w:b/>
              </w:rPr>
              <w:t>Dataset #:</w:t>
            </w:r>
            <w:r w:rsidRPr="007700EC">
              <w:t xml:space="preserve">  </w:t>
            </w:r>
            <w:r>
              <w:t>3</w:t>
            </w:r>
          </w:p>
        </w:tc>
      </w:tr>
      <w:tr w:rsidR="001D39CB" w14:paraId="0B06879D" w14:textId="77777777" w:rsidTr="00BA545D">
        <w:tc>
          <w:tcPr>
            <w:tcW w:w="1844" w:type="dxa"/>
          </w:tcPr>
          <w:p w14:paraId="57ECD5D8" w14:textId="77777777" w:rsidR="001D39CB" w:rsidRPr="00AC688C" w:rsidRDefault="001D39CB" w:rsidP="00BA545D">
            <w:pPr>
              <w:jc w:val="center"/>
              <w:rPr>
                <w:b/>
              </w:rPr>
            </w:pPr>
            <w:r w:rsidRPr="00AC688C">
              <w:rPr>
                <w:b/>
              </w:rPr>
              <w:t>N</w:t>
            </w:r>
          </w:p>
        </w:tc>
        <w:tc>
          <w:tcPr>
            <w:tcW w:w="1750" w:type="dxa"/>
          </w:tcPr>
          <w:p w14:paraId="33D4A2F9" w14:textId="77777777" w:rsidR="001D39CB" w:rsidRPr="00AC688C" w:rsidRDefault="001D39CB" w:rsidP="00BA545D">
            <w:pPr>
              <w:jc w:val="center"/>
              <w:rPr>
                <w:b/>
              </w:rPr>
            </w:pPr>
            <w:r w:rsidRPr="00AC688C">
              <w:rPr>
                <w:b/>
              </w:rPr>
              <w:t>Run #1</w:t>
            </w:r>
          </w:p>
        </w:tc>
        <w:tc>
          <w:tcPr>
            <w:tcW w:w="1749" w:type="dxa"/>
          </w:tcPr>
          <w:p w14:paraId="7F7D0CAF" w14:textId="77777777" w:rsidR="001D39CB" w:rsidRPr="00AC688C" w:rsidRDefault="001D39CB" w:rsidP="00BA545D">
            <w:pPr>
              <w:jc w:val="center"/>
              <w:rPr>
                <w:b/>
              </w:rPr>
            </w:pPr>
            <w:r w:rsidRPr="00AC688C">
              <w:rPr>
                <w:b/>
              </w:rPr>
              <w:t>Run #2</w:t>
            </w:r>
          </w:p>
        </w:tc>
        <w:tc>
          <w:tcPr>
            <w:tcW w:w="1750" w:type="dxa"/>
          </w:tcPr>
          <w:p w14:paraId="7B5C9ACB" w14:textId="77777777" w:rsidR="001D39CB" w:rsidRPr="00AC688C" w:rsidRDefault="001D39CB" w:rsidP="00BA545D">
            <w:pPr>
              <w:jc w:val="center"/>
              <w:rPr>
                <w:b/>
              </w:rPr>
            </w:pPr>
            <w:r w:rsidRPr="00AC688C">
              <w:rPr>
                <w:b/>
              </w:rPr>
              <w:t>Run #3</w:t>
            </w:r>
          </w:p>
        </w:tc>
        <w:tc>
          <w:tcPr>
            <w:tcW w:w="1750" w:type="dxa"/>
          </w:tcPr>
          <w:p w14:paraId="2AAB5C74" w14:textId="77777777" w:rsidR="001D39CB" w:rsidRPr="00AC688C" w:rsidRDefault="001D39CB" w:rsidP="00BA545D">
            <w:pPr>
              <w:jc w:val="center"/>
              <w:rPr>
                <w:b/>
              </w:rPr>
            </w:pPr>
            <w:r w:rsidRPr="00AC688C">
              <w:rPr>
                <w:b/>
              </w:rPr>
              <w:t>Average</w:t>
            </w:r>
          </w:p>
        </w:tc>
      </w:tr>
      <w:tr w:rsidR="001D39CB" w14:paraId="3E581D08" w14:textId="77777777" w:rsidTr="00BA545D">
        <w:tc>
          <w:tcPr>
            <w:tcW w:w="1844" w:type="dxa"/>
          </w:tcPr>
          <w:p w14:paraId="148D51BA" w14:textId="77777777" w:rsidR="001D39CB" w:rsidRDefault="001D39CB" w:rsidP="00BA545D">
            <w:r>
              <w:t>100</w:t>
            </w:r>
          </w:p>
        </w:tc>
        <w:tc>
          <w:tcPr>
            <w:tcW w:w="1750" w:type="dxa"/>
          </w:tcPr>
          <w:p w14:paraId="0C850F2F" w14:textId="6A5C6258" w:rsidR="001D39CB" w:rsidRDefault="001D39CB" w:rsidP="00BA545D">
            <w:r w:rsidRPr="001D39CB">
              <w:t>0.0001</w:t>
            </w:r>
            <w:r>
              <w:t>s</w:t>
            </w:r>
          </w:p>
        </w:tc>
        <w:tc>
          <w:tcPr>
            <w:tcW w:w="1749" w:type="dxa"/>
          </w:tcPr>
          <w:p w14:paraId="67A443E8" w14:textId="18D8CA28" w:rsidR="001D39CB" w:rsidRDefault="00320B2C" w:rsidP="00BA545D">
            <w:r w:rsidRPr="00320B2C">
              <w:t>0.00004</w:t>
            </w:r>
            <w:r>
              <w:t>s</w:t>
            </w:r>
          </w:p>
        </w:tc>
        <w:tc>
          <w:tcPr>
            <w:tcW w:w="1750" w:type="dxa"/>
          </w:tcPr>
          <w:p w14:paraId="23CE0036" w14:textId="72B0EEA2" w:rsidR="001D39CB" w:rsidRDefault="00530EA5" w:rsidP="00BA545D">
            <w:r w:rsidRPr="00530EA5">
              <w:t>0.0000</w:t>
            </w:r>
            <w:r>
              <w:t>5s</w:t>
            </w:r>
          </w:p>
        </w:tc>
        <w:tc>
          <w:tcPr>
            <w:tcW w:w="1750" w:type="dxa"/>
          </w:tcPr>
          <w:p w14:paraId="30EAE4CB" w14:textId="748B2741" w:rsidR="001D39CB" w:rsidRDefault="00032DD3" w:rsidP="00BA545D">
            <w:r>
              <w:t>0.00006s</w:t>
            </w:r>
          </w:p>
        </w:tc>
      </w:tr>
      <w:tr w:rsidR="001D39CB" w14:paraId="47DFEF00" w14:textId="77777777" w:rsidTr="00BA545D">
        <w:tc>
          <w:tcPr>
            <w:tcW w:w="1844" w:type="dxa"/>
          </w:tcPr>
          <w:p w14:paraId="555E9B37" w14:textId="77777777" w:rsidR="001D39CB" w:rsidRDefault="001D39CB" w:rsidP="001D39CB">
            <w:r>
              <w:t>10,000</w:t>
            </w:r>
          </w:p>
        </w:tc>
        <w:tc>
          <w:tcPr>
            <w:tcW w:w="1750" w:type="dxa"/>
          </w:tcPr>
          <w:p w14:paraId="2975689F" w14:textId="65B305E6" w:rsidR="001D39CB" w:rsidRDefault="001D39CB" w:rsidP="001D39CB">
            <w:r w:rsidRPr="001D39CB">
              <w:t>0.9612</w:t>
            </w:r>
            <w:r>
              <w:t>s</w:t>
            </w:r>
          </w:p>
        </w:tc>
        <w:tc>
          <w:tcPr>
            <w:tcW w:w="1749" w:type="dxa"/>
          </w:tcPr>
          <w:p w14:paraId="183B54DC" w14:textId="70D357BB" w:rsidR="001D39CB" w:rsidRDefault="00320B2C" w:rsidP="001D39CB">
            <w:r w:rsidRPr="00320B2C">
              <w:t>0.876</w:t>
            </w:r>
            <w:r>
              <w:t>6s</w:t>
            </w:r>
          </w:p>
        </w:tc>
        <w:tc>
          <w:tcPr>
            <w:tcW w:w="1750" w:type="dxa"/>
          </w:tcPr>
          <w:p w14:paraId="37333F22" w14:textId="1D378F87" w:rsidR="001D39CB" w:rsidRDefault="00530EA5" w:rsidP="001D39CB">
            <w:r w:rsidRPr="00530EA5">
              <w:t>0.928</w:t>
            </w:r>
            <w:r>
              <w:t>8s</w:t>
            </w:r>
          </w:p>
        </w:tc>
        <w:tc>
          <w:tcPr>
            <w:tcW w:w="1750" w:type="dxa"/>
          </w:tcPr>
          <w:p w14:paraId="4409D291" w14:textId="7D80FBA6" w:rsidR="001D39CB" w:rsidRDefault="00032DD3" w:rsidP="001D39CB">
            <w:r>
              <w:t>0.9222s</w:t>
            </w:r>
          </w:p>
        </w:tc>
      </w:tr>
      <w:tr w:rsidR="001D39CB" w14:paraId="29307552" w14:textId="77777777" w:rsidTr="00BA545D">
        <w:tc>
          <w:tcPr>
            <w:tcW w:w="1844" w:type="dxa"/>
          </w:tcPr>
          <w:p w14:paraId="74E0A32C" w14:textId="77777777" w:rsidR="001D39CB" w:rsidRDefault="001D39CB" w:rsidP="001D39CB">
            <w:r>
              <w:t>500,000</w:t>
            </w:r>
          </w:p>
        </w:tc>
        <w:tc>
          <w:tcPr>
            <w:tcW w:w="1750" w:type="dxa"/>
          </w:tcPr>
          <w:p w14:paraId="68E0B675" w14:textId="185D090A" w:rsidR="001D39CB" w:rsidRDefault="001D39CB" w:rsidP="001D39CB">
            <w:r w:rsidRPr="001D39CB">
              <w:t>1853.8338</w:t>
            </w:r>
            <w:r>
              <w:t>s</w:t>
            </w:r>
          </w:p>
        </w:tc>
        <w:tc>
          <w:tcPr>
            <w:tcW w:w="1749" w:type="dxa"/>
          </w:tcPr>
          <w:p w14:paraId="0FC4A0DD" w14:textId="6AE16D8C" w:rsidR="001D39CB" w:rsidRDefault="00320B2C" w:rsidP="001D39CB">
            <w:r w:rsidRPr="00320B2C">
              <w:t>370.415</w:t>
            </w:r>
            <w:r>
              <w:t>4s</w:t>
            </w:r>
          </w:p>
        </w:tc>
        <w:tc>
          <w:tcPr>
            <w:tcW w:w="1750" w:type="dxa"/>
          </w:tcPr>
          <w:p w14:paraId="055C0984" w14:textId="389685DB" w:rsidR="001D39CB" w:rsidRDefault="00530EA5" w:rsidP="001D39CB">
            <w:r w:rsidRPr="00530EA5">
              <w:t>369.3230</w:t>
            </w:r>
            <w:r>
              <w:t>s</w:t>
            </w:r>
          </w:p>
        </w:tc>
        <w:tc>
          <w:tcPr>
            <w:tcW w:w="1750" w:type="dxa"/>
          </w:tcPr>
          <w:p w14:paraId="36E5CE84" w14:textId="486EF4D2" w:rsidR="001D39CB" w:rsidRDefault="00032DD3" w:rsidP="001D39CB">
            <w:r>
              <w:t>864.5241s</w:t>
            </w:r>
          </w:p>
        </w:tc>
      </w:tr>
    </w:tbl>
    <w:p w14:paraId="43119CB0" w14:textId="77777777" w:rsidR="001D39CB" w:rsidRDefault="001D39CB" w:rsidP="001D39CB">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1D39CB" w14:paraId="4D3D0540" w14:textId="77777777" w:rsidTr="00BA545D">
        <w:tc>
          <w:tcPr>
            <w:tcW w:w="5343" w:type="dxa"/>
            <w:gridSpan w:val="3"/>
          </w:tcPr>
          <w:p w14:paraId="15B4D3DF" w14:textId="79A78DD5" w:rsidR="001D39CB" w:rsidRPr="00AB67B5" w:rsidRDefault="001D39CB" w:rsidP="00BA545D">
            <w:pPr>
              <w:rPr>
                <w:b/>
              </w:rPr>
            </w:pPr>
            <w:r>
              <w:rPr>
                <w:b/>
              </w:rPr>
              <w:t>Algorithm</w:t>
            </w:r>
            <w:r w:rsidRPr="00AB67B5">
              <w:rPr>
                <w:b/>
              </w:rPr>
              <w:t xml:space="preserve">:  </w:t>
            </w:r>
            <w:r>
              <w:rPr>
                <w:b/>
              </w:rPr>
              <w:t>Quick Sort</w:t>
            </w:r>
          </w:p>
        </w:tc>
        <w:tc>
          <w:tcPr>
            <w:tcW w:w="3500" w:type="dxa"/>
            <w:gridSpan w:val="2"/>
          </w:tcPr>
          <w:p w14:paraId="5530D3DF" w14:textId="5038D708" w:rsidR="001D39CB" w:rsidRPr="00AB67B5" w:rsidRDefault="001D39CB" w:rsidP="00BA545D">
            <w:pPr>
              <w:rPr>
                <w:b/>
              </w:rPr>
            </w:pPr>
            <w:r>
              <w:rPr>
                <w:b/>
              </w:rPr>
              <w:t>Dataset #:</w:t>
            </w:r>
            <w:r w:rsidRPr="007700EC">
              <w:t xml:space="preserve">  </w:t>
            </w:r>
            <w:r>
              <w:t>1</w:t>
            </w:r>
          </w:p>
        </w:tc>
      </w:tr>
      <w:tr w:rsidR="001D39CB" w14:paraId="732964A2" w14:textId="77777777" w:rsidTr="00BA545D">
        <w:tc>
          <w:tcPr>
            <w:tcW w:w="1844" w:type="dxa"/>
          </w:tcPr>
          <w:p w14:paraId="38FF5007" w14:textId="77777777" w:rsidR="001D39CB" w:rsidRPr="00AC688C" w:rsidRDefault="001D39CB" w:rsidP="00BA545D">
            <w:pPr>
              <w:jc w:val="center"/>
              <w:rPr>
                <w:b/>
              </w:rPr>
            </w:pPr>
            <w:r w:rsidRPr="00AC688C">
              <w:rPr>
                <w:b/>
              </w:rPr>
              <w:t>N</w:t>
            </w:r>
          </w:p>
        </w:tc>
        <w:tc>
          <w:tcPr>
            <w:tcW w:w="1750" w:type="dxa"/>
          </w:tcPr>
          <w:p w14:paraId="35ADE5F9" w14:textId="77777777" w:rsidR="001D39CB" w:rsidRPr="00AC688C" w:rsidRDefault="001D39CB" w:rsidP="00BA545D">
            <w:pPr>
              <w:jc w:val="center"/>
              <w:rPr>
                <w:b/>
              </w:rPr>
            </w:pPr>
            <w:r w:rsidRPr="00AC688C">
              <w:rPr>
                <w:b/>
              </w:rPr>
              <w:t>Run #1</w:t>
            </w:r>
          </w:p>
        </w:tc>
        <w:tc>
          <w:tcPr>
            <w:tcW w:w="1749" w:type="dxa"/>
          </w:tcPr>
          <w:p w14:paraId="6B5C5B98" w14:textId="77777777" w:rsidR="001D39CB" w:rsidRPr="00AC688C" w:rsidRDefault="001D39CB" w:rsidP="00BA545D">
            <w:pPr>
              <w:jc w:val="center"/>
              <w:rPr>
                <w:b/>
              </w:rPr>
            </w:pPr>
            <w:r w:rsidRPr="00AC688C">
              <w:rPr>
                <w:b/>
              </w:rPr>
              <w:t>Run #2</w:t>
            </w:r>
          </w:p>
        </w:tc>
        <w:tc>
          <w:tcPr>
            <w:tcW w:w="1750" w:type="dxa"/>
          </w:tcPr>
          <w:p w14:paraId="5132C3C3" w14:textId="77777777" w:rsidR="001D39CB" w:rsidRPr="00AC688C" w:rsidRDefault="001D39CB" w:rsidP="00BA545D">
            <w:pPr>
              <w:jc w:val="center"/>
              <w:rPr>
                <w:b/>
              </w:rPr>
            </w:pPr>
            <w:r w:rsidRPr="00AC688C">
              <w:rPr>
                <w:b/>
              </w:rPr>
              <w:t>Run #3</w:t>
            </w:r>
          </w:p>
        </w:tc>
        <w:tc>
          <w:tcPr>
            <w:tcW w:w="1750" w:type="dxa"/>
          </w:tcPr>
          <w:p w14:paraId="238CFF43" w14:textId="77777777" w:rsidR="001D39CB" w:rsidRPr="00AC688C" w:rsidRDefault="001D39CB" w:rsidP="00BA545D">
            <w:pPr>
              <w:jc w:val="center"/>
              <w:rPr>
                <w:b/>
              </w:rPr>
            </w:pPr>
            <w:r w:rsidRPr="00AC688C">
              <w:rPr>
                <w:b/>
              </w:rPr>
              <w:t>Average</w:t>
            </w:r>
          </w:p>
        </w:tc>
      </w:tr>
      <w:tr w:rsidR="001D39CB" w14:paraId="6DDF6BE6" w14:textId="77777777" w:rsidTr="00BA545D">
        <w:tc>
          <w:tcPr>
            <w:tcW w:w="1844" w:type="dxa"/>
          </w:tcPr>
          <w:p w14:paraId="16069D01" w14:textId="77777777" w:rsidR="001D39CB" w:rsidRDefault="001D39CB" w:rsidP="00BA545D">
            <w:r>
              <w:t>100</w:t>
            </w:r>
          </w:p>
        </w:tc>
        <w:tc>
          <w:tcPr>
            <w:tcW w:w="1750" w:type="dxa"/>
          </w:tcPr>
          <w:p w14:paraId="16C1F679" w14:textId="7F46C540" w:rsidR="001D39CB" w:rsidRDefault="001D39CB" w:rsidP="00BA545D">
            <w:r w:rsidRPr="001D39CB">
              <w:t>0.0000</w:t>
            </w:r>
            <w:r>
              <w:t>3s</w:t>
            </w:r>
          </w:p>
        </w:tc>
        <w:tc>
          <w:tcPr>
            <w:tcW w:w="1749" w:type="dxa"/>
          </w:tcPr>
          <w:p w14:paraId="2A1941E5" w14:textId="79979C66" w:rsidR="001D39CB" w:rsidRDefault="00320B2C" w:rsidP="00320B2C">
            <w:r w:rsidRPr="00320B2C">
              <w:t>0.00003</w:t>
            </w:r>
            <w:r>
              <w:t>s</w:t>
            </w:r>
          </w:p>
        </w:tc>
        <w:tc>
          <w:tcPr>
            <w:tcW w:w="1750" w:type="dxa"/>
          </w:tcPr>
          <w:p w14:paraId="2601C20A" w14:textId="5F2DBBBF" w:rsidR="001D39CB" w:rsidRDefault="00530EA5" w:rsidP="00BA545D">
            <w:r w:rsidRPr="00530EA5">
              <w:t>0.00003</w:t>
            </w:r>
            <w:r>
              <w:t>s</w:t>
            </w:r>
          </w:p>
        </w:tc>
        <w:tc>
          <w:tcPr>
            <w:tcW w:w="1750" w:type="dxa"/>
          </w:tcPr>
          <w:p w14:paraId="2C7DB6ED" w14:textId="78289660" w:rsidR="001D39CB" w:rsidRDefault="00032DD3" w:rsidP="00BA545D">
            <w:r>
              <w:t>0.00003s</w:t>
            </w:r>
          </w:p>
        </w:tc>
      </w:tr>
      <w:tr w:rsidR="001D39CB" w14:paraId="3BB081A1" w14:textId="77777777" w:rsidTr="00BA545D">
        <w:tc>
          <w:tcPr>
            <w:tcW w:w="1844" w:type="dxa"/>
          </w:tcPr>
          <w:p w14:paraId="2F3B5389" w14:textId="77777777" w:rsidR="001D39CB" w:rsidRDefault="001D39CB" w:rsidP="00BA545D">
            <w:r>
              <w:t>10,000</w:t>
            </w:r>
          </w:p>
        </w:tc>
        <w:tc>
          <w:tcPr>
            <w:tcW w:w="1750" w:type="dxa"/>
          </w:tcPr>
          <w:p w14:paraId="120087B6" w14:textId="27BF46FD" w:rsidR="001D39CB" w:rsidRDefault="001D39CB" w:rsidP="00BA545D">
            <w:r w:rsidRPr="001D39CB">
              <w:t>0.004</w:t>
            </w:r>
            <w:r>
              <w:t>9s</w:t>
            </w:r>
          </w:p>
        </w:tc>
        <w:tc>
          <w:tcPr>
            <w:tcW w:w="1749" w:type="dxa"/>
          </w:tcPr>
          <w:p w14:paraId="39631BE5" w14:textId="149016A4" w:rsidR="001D39CB" w:rsidRDefault="00320B2C" w:rsidP="00BA545D">
            <w:r w:rsidRPr="00320B2C">
              <w:t>0.0046</w:t>
            </w:r>
            <w:r>
              <w:t>s</w:t>
            </w:r>
          </w:p>
        </w:tc>
        <w:tc>
          <w:tcPr>
            <w:tcW w:w="1750" w:type="dxa"/>
          </w:tcPr>
          <w:p w14:paraId="2A3204AC" w14:textId="1DE81780" w:rsidR="001D39CB" w:rsidRDefault="00530EA5" w:rsidP="00BA545D">
            <w:r w:rsidRPr="00530EA5">
              <w:t>0.0047</w:t>
            </w:r>
            <w:r>
              <w:t>s</w:t>
            </w:r>
          </w:p>
        </w:tc>
        <w:tc>
          <w:tcPr>
            <w:tcW w:w="1750" w:type="dxa"/>
          </w:tcPr>
          <w:p w14:paraId="5BEA0436" w14:textId="3510E7EB" w:rsidR="001D39CB" w:rsidRDefault="00032DD3" w:rsidP="00BA545D">
            <w:r>
              <w:t>0.0047s</w:t>
            </w:r>
          </w:p>
        </w:tc>
      </w:tr>
      <w:tr w:rsidR="001D39CB" w14:paraId="0E0B8B07" w14:textId="77777777" w:rsidTr="00BA545D">
        <w:tc>
          <w:tcPr>
            <w:tcW w:w="1844" w:type="dxa"/>
          </w:tcPr>
          <w:p w14:paraId="7D69DA8C" w14:textId="77777777" w:rsidR="001D39CB" w:rsidRDefault="001D39CB" w:rsidP="00BA545D">
            <w:r>
              <w:t>500,000</w:t>
            </w:r>
          </w:p>
        </w:tc>
        <w:tc>
          <w:tcPr>
            <w:tcW w:w="1750" w:type="dxa"/>
          </w:tcPr>
          <w:p w14:paraId="60F21DA0" w14:textId="39E8E112" w:rsidR="001D39CB" w:rsidRDefault="001D39CB" w:rsidP="00BA545D">
            <w:r w:rsidRPr="001D39CB">
              <w:t>0.06</w:t>
            </w:r>
            <w:r>
              <w:t>10s</w:t>
            </w:r>
          </w:p>
        </w:tc>
        <w:tc>
          <w:tcPr>
            <w:tcW w:w="1749" w:type="dxa"/>
          </w:tcPr>
          <w:p w14:paraId="43676B33" w14:textId="1848DB5A" w:rsidR="001D39CB" w:rsidRDefault="00320B2C" w:rsidP="00BA545D">
            <w:r w:rsidRPr="00320B2C">
              <w:t>0.059</w:t>
            </w:r>
            <w:r>
              <w:t>6s</w:t>
            </w:r>
          </w:p>
        </w:tc>
        <w:tc>
          <w:tcPr>
            <w:tcW w:w="1750" w:type="dxa"/>
          </w:tcPr>
          <w:p w14:paraId="718868D4" w14:textId="1D152E83" w:rsidR="001D39CB" w:rsidRDefault="00530EA5" w:rsidP="00BA545D">
            <w:r w:rsidRPr="00530EA5">
              <w:t>0.0590</w:t>
            </w:r>
            <w:r>
              <w:t>s</w:t>
            </w:r>
          </w:p>
        </w:tc>
        <w:tc>
          <w:tcPr>
            <w:tcW w:w="1750" w:type="dxa"/>
          </w:tcPr>
          <w:p w14:paraId="192A7D09" w14:textId="42E6885B" w:rsidR="001D39CB" w:rsidRDefault="00032DD3" w:rsidP="00BA545D">
            <w:r>
              <w:t>0.0599s</w:t>
            </w:r>
          </w:p>
        </w:tc>
      </w:tr>
    </w:tbl>
    <w:p w14:paraId="6BE14D54" w14:textId="77777777" w:rsidR="001D39CB" w:rsidRDefault="001D39CB" w:rsidP="001D39CB">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1D39CB" w14:paraId="0DE1154D" w14:textId="77777777" w:rsidTr="00BA545D">
        <w:tc>
          <w:tcPr>
            <w:tcW w:w="5343" w:type="dxa"/>
            <w:gridSpan w:val="3"/>
          </w:tcPr>
          <w:p w14:paraId="3D607BCA" w14:textId="6260FE88" w:rsidR="001D39CB" w:rsidRPr="00AB67B5" w:rsidRDefault="001D39CB" w:rsidP="00BA545D">
            <w:pPr>
              <w:rPr>
                <w:b/>
              </w:rPr>
            </w:pPr>
            <w:r>
              <w:rPr>
                <w:b/>
              </w:rPr>
              <w:lastRenderedPageBreak/>
              <w:t>Algorithm</w:t>
            </w:r>
            <w:r w:rsidRPr="00AB67B5">
              <w:rPr>
                <w:b/>
              </w:rPr>
              <w:t xml:space="preserve">:  </w:t>
            </w:r>
            <w:r>
              <w:rPr>
                <w:b/>
              </w:rPr>
              <w:t xml:space="preserve"> </w:t>
            </w:r>
            <w:r>
              <w:rPr>
                <w:b/>
              </w:rPr>
              <w:t>Quick Sort</w:t>
            </w:r>
          </w:p>
        </w:tc>
        <w:tc>
          <w:tcPr>
            <w:tcW w:w="3500" w:type="dxa"/>
            <w:gridSpan w:val="2"/>
          </w:tcPr>
          <w:p w14:paraId="3979B9FE" w14:textId="2F9E3DED" w:rsidR="001D39CB" w:rsidRPr="00AB67B5" w:rsidRDefault="001D39CB" w:rsidP="00BA545D">
            <w:pPr>
              <w:rPr>
                <w:b/>
              </w:rPr>
            </w:pPr>
            <w:r>
              <w:rPr>
                <w:b/>
              </w:rPr>
              <w:t>Dataset #:</w:t>
            </w:r>
            <w:r w:rsidRPr="007700EC">
              <w:t xml:space="preserve">  </w:t>
            </w:r>
            <w:r>
              <w:t>2</w:t>
            </w:r>
          </w:p>
        </w:tc>
      </w:tr>
      <w:tr w:rsidR="001D39CB" w14:paraId="3A894DD8" w14:textId="77777777" w:rsidTr="00BA545D">
        <w:tc>
          <w:tcPr>
            <w:tcW w:w="1844" w:type="dxa"/>
          </w:tcPr>
          <w:p w14:paraId="0EFADE27" w14:textId="77777777" w:rsidR="001D39CB" w:rsidRPr="00AC688C" w:rsidRDefault="001D39CB" w:rsidP="00BA545D">
            <w:pPr>
              <w:jc w:val="center"/>
              <w:rPr>
                <w:b/>
              </w:rPr>
            </w:pPr>
            <w:r w:rsidRPr="00AC688C">
              <w:rPr>
                <w:b/>
              </w:rPr>
              <w:t>N</w:t>
            </w:r>
          </w:p>
        </w:tc>
        <w:tc>
          <w:tcPr>
            <w:tcW w:w="1750" w:type="dxa"/>
          </w:tcPr>
          <w:p w14:paraId="492933F7" w14:textId="77777777" w:rsidR="001D39CB" w:rsidRPr="00AC688C" w:rsidRDefault="001D39CB" w:rsidP="00BA545D">
            <w:pPr>
              <w:jc w:val="center"/>
              <w:rPr>
                <w:b/>
              </w:rPr>
            </w:pPr>
            <w:r w:rsidRPr="00AC688C">
              <w:rPr>
                <w:b/>
              </w:rPr>
              <w:t>Run #1</w:t>
            </w:r>
          </w:p>
        </w:tc>
        <w:tc>
          <w:tcPr>
            <w:tcW w:w="1749" w:type="dxa"/>
          </w:tcPr>
          <w:p w14:paraId="4CBB749B" w14:textId="77777777" w:rsidR="001D39CB" w:rsidRPr="00AC688C" w:rsidRDefault="001D39CB" w:rsidP="00BA545D">
            <w:pPr>
              <w:jc w:val="center"/>
              <w:rPr>
                <w:b/>
              </w:rPr>
            </w:pPr>
            <w:r w:rsidRPr="00AC688C">
              <w:rPr>
                <w:b/>
              </w:rPr>
              <w:t>Run #2</w:t>
            </w:r>
          </w:p>
        </w:tc>
        <w:tc>
          <w:tcPr>
            <w:tcW w:w="1750" w:type="dxa"/>
          </w:tcPr>
          <w:p w14:paraId="4E752B09" w14:textId="77777777" w:rsidR="001D39CB" w:rsidRPr="00AC688C" w:rsidRDefault="001D39CB" w:rsidP="00BA545D">
            <w:pPr>
              <w:jc w:val="center"/>
              <w:rPr>
                <w:b/>
              </w:rPr>
            </w:pPr>
            <w:r w:rsidRPr="00AC688C">
              <w:rPr>
                <w:b/>
              </w:rPr>
              <w:t>Run #3</w:t>
            </w:r>
          </w:p>
        </w:tc>
        <w:tc>
          <w:tcPr>
            <w:tcW w:w="1750" w:type="dxa"/>
          </w:tcPr>
          <w:p w14:paraId="0000D21D" w14:textId="77777777" w:rsidR="001D39CB" w:rsidRPr="00AC688C" w:rsidRDefault="001D39CB" w:rsidP="00BA545D">
            <w:pPr>
              <w:jc w:val="center"/>
              <w:rPr>
                <w:b/>
              </w:rPr>
            </w:pPr>
            <w:r w:rsidRPr="00AC688C">
              <w:rPr>
                <w:b/>
              </w:rPr>
              <w:t>Average</w:t>
            </w:r>
          </w:p>
        </w:tc>
      </w:tr>
      <w:tr w:rsidR="001D39CB" w14:paraId="56B9437D" w14:textId="77777777" w:rsidTr="00BA545D">
        <w:tc>
          <w:tcPr>
            <w:tcW w:w="1844" w:type="dxa"/>
          </w:tcPr>
          <w:p w14:paraId="407C30DC" w14:textId="77777777" w:rsidR="001D39CB" w:rsidRDefault="001D39CB" w:rsidP="00BA545D">
            <w:r>
              <w:t>100</w:t>
            </w:r>
          </w:p>
        </w:tc>
        <w:tc>
          <w:tcPr>
            <w:tcW w:w="1750" w:type="dxa"/>
          </w:tcPr>
          <w:p w14:paraId="776B43EE" w14:textId="7F5275AA" w:rsidR="001D39CB" w:rsidRDefault="001D39CB" w:rsidP="00BA545D">
            <w:r w:rsidRPr="001D39CB">
              <w:t>0.00001</w:t>
            </w:r>
            <w:r>
              <w:t>s</w:t>
            </w:r>
          </w:p>
        </w:tc>
        <w:tc>
          <w:tcPr>
            <w:tcW w:w="1749" w:type="dxa"/>
          </w:tcPr>
          <w:p w14:paraId="691A03C2" w14:textId="618622DE" w:rsidR="001D39CB" w:rsidRDefault="00320B2C" w:rsidP="00BA545D">
            <w:r w:rsidRPr="00320B2C">
              <w:t>0.00002</w:t>
            </w:r>
            <w:r>
              <w:t>s</w:t>
            </w:r>
          </w:p>
        </w:tc>
        <w:tc>
          <w:tcPr>
            <w:tcW w:w="1750" w:type="dxa"/>
          </w:tcPr>
          <w:p w14:paraId="260F24E3" w14:textId="5AA45EA8" w:rsidR="001D39CB" w:rsidRDefault="00530EA5" w:rsidP="00BA545D">
            <w:r w:rsidRPr="00530EA5">
              <w:t>0.00001</w:t>
            </w:r>
            <w:r>
              <w:t>s</w:t>
            </w:r>
          </w:p>
        </w:tc>
        <w:tc>
          <w:tcPr>
            <w:tcW w:w="1750" w:type="dxa"/>
          </w:tcPr>
          <w:p w14:paraId="2E06D229" w14:textId="5EED8064" w:rsidR="001D39CB" w:rsidRDefault="001F1E0E" w:rsidP="00BA545D">
            <w:r>
              <w:t>0.00001s</w:t>
            </w:r>
          </w:p>
        </w:tc>
      </w:tr>
      <w:tr w:rsidR="001D39CB" w14:paraId="22BC93E8" w14:textId="77777777" w:rsidTr="00BA545D">
        <w:tc>
          <w:tcPr>
            <w:tcW w:w="1844" w:type="dxa"/>
          </w:tcPr>
          <w:p w14:paraId="1C5EEF06" w14:textId="77777777" w:rsidR="001D39CB" w:rsidRDefault="001D39CB" w:rsidP="00BA545D">
            <w:r>
              <w:t>10,000</w:t>
            </w:r>
          </w:p>
        </w:tc>
        <w:tc>
          <w:tcPr>
            <w:tcW w:w="1750" w:type="dxa"/>
          </w:tcPr>
          <w:p w14:paraId="01048024" w14:textId="2B7A0D41" w:rsidR="001D39CB" w:rsidRDefault="001D39CB" w:rsidP="00BA545D">
            <w:r w:rsidRPr="001D39CB">
              <w:t>0.0013</w:t>
            </w:r>
            <w:r>
              <w:t>s</w:t>
            </w:r>
          </w:p>
        </w:tc>
        <w:tc>
          <w:tcPr>
            <w:tcW w:w="1749" w:type="dxa"/>
          </w:tcPr>
          <w:p w14:paraId="24B49915" w14:textId="290624A9" w:rsidR="001D39CB" w:rsidRDefault="00320B2C" w:rsidP="00BA545D">
            <w:r w:rsidRPr="00320B2C">
              <w:t>0.002</w:t>
            </w:r>
            <w:r>
              <w:t>2s</w:t>
            </w:r>
          </w:p>
        </w:tc>
        <w:tc>
          <w:tcPr>
            <w:tcW w:w="1750" w:type="dxa"/>
          </w:tcPr>
          <w:p w14:paraId="3F61705B" w14:textId="43018327" w:rsidR="001D39CB" w:rsidRDefault="00530EA5" w:rsidP="00530EA5">
            <w:r w:rsidRPr="00530EA5">
              <w:t>0.0013</w:t>
            </w:r>
            <w:r>
              <w:t>s</w:t>
            </w:r>
          </w:p>
        </w:tc>
        <w:tc>
          <w:tcPr>
            <w:tcW w:w="1750" w:type="dxa"/>
          </w:tcPr>
          <w:p w14:paraId="18201B1B" w14:textId="784C74E7" w:rsidR="001D39CB" w:rsidRDefault="001F1E0E" w:rsidP="00BA545D">
            <w:r>
              <w:t>0.0016s</w:t>
            </w:r>
          </w:p>
        </w:tc>
      </w:tr>
      <w:tr w:rsidR="001D39CB" w14:paraId="6ADF48B3" w14:textId="77777777" w:rsidTr="00BA545D">
        <w:tc>
          <w:tcPr>
            <w:tcW w:w="1844" w:type="dxa"/>
          </w:tcPr>
          <w:p w14:paraId="3782EE7E" w14:textId="77777777" w:rsidR="001D39CB" w:rsidRDefault="001D39CB" w:rsidP="00BA545D">
            <w:r>
              <w:t>500,000</w:t>
            </w:r>
          </w:p>
        </w:tc>
        <w:tc>
          <w:tcPr>
            <w:tcW w:w="1750" w:type="dxa"/>
          </w:tcPr>
          <w:p w14:paraId="35042EFE" w14:textId="1C2EB795" w:rsidR="001D39CB" w:rsidRDefault="001D39CB" w:rsidP="00BA545D">
            <w:r w:rsidRPr="001D39CB">
              <w:t>0.020</w:t>
            </w:r>
            <w:r>
              <w:t>3s</w:t>
            </w:r>
          </w:p>
        </w:tc>
        <w:tc>
          <w:tcPr>
            <w:tcW w:w="1749" w:type="dxa"/>
          </w:tcPr>
          <w:p w14:paraId="7C8B8A3B" w14:textId="73EBED9A" w:rsidR="001D39CB" w:rsidRDefault="00320B2C" w:rsidP="00BA545D">
            <w:r w:rsidRPr="00320B2C">
              <w:t>0.0219</w:t>
            </w:r>
            <w:r>
              <w:t>s</w:t>
            </w:r>
          </w:p>
        </w:tc>
        <w:tc>
          <w:tcPr>
            <w:tcW w:w="1750" w:type="dxa"/>
          </w:tcPr>
          <w:p w14:paraId="1042EFF9" w14:textId="097C3A3A" w:rsidR="001D39CB" w:rsidRDefault="00530EA5" w:rsidP="00BA545D">
            <w:r w:rsidRPr="00530EA5">
              <w:t>0.0201</w:t>
            </w:r>
            <w:r>
              <w:t>s</w:t>
            </w:r>
          </w:p>
        </w:tc>
        <w:tc>
          <w:tcPr>
            <w:tcW w:w="1750" w:type="dxa"/>
          </w:tcPr>
          <w:p w14:paraId="72FCE4B7" w14:textId="0BD90F84" w:rsidR="001D39CB" w:rsidRDefault="001F1E0E" w:rsidP="00BA545D">
            <w:r>
              <w:t>0.0208s</w:t>
            </w:r>
          </w:p>
        </w:tc>
      </w:tr>
    </w:tbl>
    <w:p w14:paraId="12F4DD90" w14:textId="77777777" w:rsidR="001D39CB" w:rsidRDefault="001D39CB" w:rsidP="001D39CB">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1D39CB" w14:paraId="43179559" w14:textId="77777777" w:rsidTr="00BA545D">
        <w:tc>
          <w:tcPr>
            <w:tcW w:w="5343" w:type="dxa"/>
            <w:gridSpan w:val="3"/>
          </w:tcPr>
          <w:p w14:paraId="56E48B64" w14:textId="40EE5BAE" w:rsidR="001D39CB" w:rsidRPr="00AB67B5" w:rsidRDefault="001D39CB" w:rsidP="00BA545D">
            <w:pPr>
              <w:rPr>
                <w:b/>
              </w:rPr>
            </w:pPr>
            <w:r>
              <w:rPr>
                <w:b/>
              </w:rPr>
              <w:t>Algorithm</w:t>
            </w:r>
            <w:r w:rsidRPr="00AB67B5">
              <w:rPr>
                <w:b/>
              </w:rPr>
              <w:t xml:space="preserve">:  </w:t>
            </w:r>
            <w:r>
              <w:rPr>
                <w:b/>
              </w:rPr>
              <w:t xml:space="preserve"> </w:t>
            </w:r>
            <w:r>
              <w:rPr>
                <w:b/>
              </w:rPr>
              <w:t>Quick Sort</w:t>
            </w:r>
          </w:p>
        </w:tc>
        <w:tc>
          <w:tcPr>
            <w:tcW w:w="3500" w:type="dxa"/>
            <w:gridSpan w:val="2"/>
          </w:tcPr>
          <w:p w14:paraId="18C4705E" w14:textId="64BA75C7" w:rsidR="001D39CB" w:rsidRPr="00AB67B5" w:rsidRDefault="001D39CB" w:rsidP="00BA545D">
            <w:pPr>
              <w:rPr>
                <w:b/>
              </w:rPr>
            </w:pPr>
            <w:r>
              <w:rPr>
                <w:b/>
              </w:rPr>
              <w:t>Dataset #:</w:t>
            </w:r>
            <w:r w:rsidRPr="007700EC">
              <w:t xml:space="preserve">  </w:t>
            </w:r>
            <w:r>
              <w:t>3</w:t>
            </w:r>
          </w:p>
        </w:tc>
      </w:tr>
      <w:tr w:rsidR="001D39CB" w14:paraId="635FB209" w14:textId="77777777" w:rsidTr="00BA545D">
        <w:tc>
          <w:tcPr>
            <w:tcW w:w="1844" w:type="dxa"/>
          </w:tcPr>
          <w:p w14:paraId="7AC950F1" w14:textId="77777777" w:rsidR="001D39CB" w:rsidRPr="00AC688C" w:rsidRDefault="001D39CB" w:rsidP="00BA545D">
            <w:pPr>
              <w:jc w:val="center"/>
              <w:rPr>
                <w:b/>
              </w:rPr>
            </w:pPr>
            <w:r w:rsidRPr="00AC688C">
              <w:rPr>
                <w:b/>
              </w:rPr>
              <w:t>N</w:t>
            </w:r>
          </w:p>
        </w:tc>
        <w:tc>
          <w:tcPr>
            <w:tcW w:w="1750" w:type="dxa"/>
          </w:tcPr>
          <w:p w14:paraId="1833370C" w14:textId="77777777" w:rsidR="001D39CB" w:rsidRPr="00AC688C" w:rsidRDefault="001D39CB" w:rsidP="00BA545D">
            <w:pPr>
              <w:jc w:val="center"/>
              <w:rPr>
                <w:b/>
              </w:rPr>
            </w:pPr>
            <w:r w:rsidRPr="00AC688C">
              <w:rPr>
                <w:b/>
              </w:rPr>
              <w:t>Run #1</w:t>
            </w:r>
          </w:p>
        </w:tc>
        <w:tc>
          <w:tcPr>
            <w:tcW w:w="1749" w:type="dxa"/>
          </w:tcPr>
          <w:p w14:paraId="7FD386D2" w14:textId="77777777" w:rsidR="001D39CB" w:rsidRPr="00AC688C" w:rsidRDefault="001D39CB" w:rsidP="00BA545D">
            <w:pPr>
              <w:jc w:val="center"/>
              <w:rPr>
                <w:b/>
              </w:rPr>
            </w:pPr>
            <w:r w:rsidRPr="00AC688C">
              <w:rPr>
                <w:b/>
              </w:rPr>
              <w:t>Run #2</w:t>
            </w:r>
          </w:p>
        </w:tc>
        <w:tc>
          <w:tcPr>
            <w:tcW w:w="1750" w:type="dxa"/>
          </w:tcPr>
          <w:p w14:paraId="70E820B8" w14:textId="77777777" w:rsidR="001D39CB" w:rsidRPr="00AC688C" w:rsidRDefault="001D39CB" w:rsidP="00BA545D">
            <w:pPr>
              <w:jc w:val="center"/>
              <w:rPr>
                <w:b/>
              </w:rPr>
            </w:pPr>
            <w:r w:rsidRPr="00AC688C">
              <w:rPr>
                <w:b/>
              </w:rPr>
              <w:t>Run #3</w:t>
            </w:r>
          </w:p>
        </w:tc>
        <w:tc>
          <w:tcPr>
            <w:tcW w:w="1750" w:type="dxa"/>
          </w:tcPr>
          <w:p w14:paraId="143C2B8E" w14:textId="77777777" w:rsidR="001D39CB" w:rsidRPr="00AC688C" w:rsidRDefault="001D39CB" w:rsidP="00BA545D">
            <w:pPr>
              <w:jc w:val="center"/>
              <w:rPr>
                <w:b/>
              </w:rPr>
            </w:pPr>
            <w:r w:rsidRPr="00AC688C">
              <w:rPr>
                <w:b/>
              </w:rPr>
              <w:t>Average</w:t>
            </w:r>
          </w:p>
        </w:tc>
      </w:tr>
      <w:tr w:rsidR="00530EA5" w14:paraId="3196453C" w14:textId="77777777" w:rsidTr="00BA545D">
        <w:tc>
          <w:tcPr>
            <w:tcW w:w="1844" w:type="dxa"/>
          </w:tcPr>
          <w:p w14:paraId="693E0019" w14:textId="77777777" w:rsidR="00530EA5" w:rsidRDefault="00530EA5" w:rsidP="00530EA5">
            <w:r>
              <w:t>100</w:t>
            </w:r>
          </w:p>
        </w:tc>
        <w:tc>
          <w:tcPr>
            <w:tcW w:w="1750" w:type="dxa"/>
          </w:tcPr>
          <w:p w14:paraId="0A96B074" w14:textId="1A5BA24F" w:rsidR="00530EA5" w:rsidRDefault="00530EA5" w:rsidP="00530EA5">
            <w:r w:rsidRPr="001D39CB">
              <w:t>0.0000</w:t>
            </w:r>
            <w:r>
              <w:t>2s</w:t>
            </w:r>
          </w:p>
        </w:tc>
        <w:tc>
          <w:tcPr>
            <w:tcW w:w="1749" w:type="dxa"/>
          </w:tcPr>
          <w:p w14:paraId="51FBFECC" w14:textId="04AA0EB9" w:rsidR="00530EA5" w:rsidRDefault="00530EA5" w:rsidP="00530EA5">
            <w:r w:rsidRPr="00320B2C">
              <w:t>0.00002</w:t>
            </w:r>
            <w:r>
              <w:t>s</w:t>
            </w:r>
          </w:p>
        </w:tc>
        <w:tc>
          <w:tcPr>
            <w:tcW w:w="1750" w:type="dxa"/>
          </w:tcPr>
          <w:p w14:paraId="4B6ABBD7" w14:textId="49BA1B15" w:rsidR="00530EA5" w:rsidRDefault="00530EA5" w:rsidP="00530EA5">
            <w:r w:rsidRPr="00530EA5">
              <w:t>0.0000</w:t>
            </w:r>
            <w:r>
              <w:t>2s</w:t>
            </w:r>
          </w:p>
        </w:tc>
        <w:tc>
          <w:tcPr>
            <w:tcW w:w="1750" w:type="dxa"/>
          </w:tcPr>
          <w:p w14:paraId="58B4F7E1" w14:textId="169D1DCE" w:rsidR="00530EA5" w:rsidRDefault="00530EA5" w:rsidP="00530EA5">
            <w:r w:rsidRPr="00530EA5">
              <w:t>0.0000</w:t>
            </w:r>
            <w:r>
              <w:t>2s</w:t>
            </w:r>
          </w:p>
        </w:tc>
      </w:tr>
      <w:tr w:rsidR="00530EA5" w14:paraId="3FF783C4" w14:textId="77777777" w:rsidTr="00BA545D">
        <w:tc>
          <w:tcPr>
            <w:tcW w:w="1844" w:type="dxa"/>
          </w:tcPr>
          <w:p w14:paraId="6CEAE81C" w14:textId="77777777" w:rsidR="00530EA5" w:rsidRDefault="00530EA5" w:rsidP="00530EA5">
            <w:r>
              <w:t>10,000</w:t>
            </w:r>
          </w:p>
        </w:tc>
        <w:tc>
          <w:tcPr>
            <w:tcW w:w="1750" w:type="dxa"/>
          </w:tcPr>
          <w:p w14:paraId="0AD767CC" w14:textId="1C723749" w:rsidR="00530EA5" w:rsidRDefault="00530EA5" w:rsidP="00530EA5">
            <w:r w:rsidRPr="001D39CB">
              <w:t>0.0021</w:t>
            </w:r>
            <w:r>
              <w:t>s</w:t>
            </w:r>
          </w:p>
        </w:tc>
        <w:tc>
          <w:tcPr>
            <w:tcW w:w="1749" w:type="dxa"/>
          </w:tcPr>
          <w:p w14:paraId="04B5A6B3" w14:textId="65F7FCE8" w:rsidR="00530EA5" w:rsidRDefault="00530EA5" w:rsidP="00530EA5">
            <w:r w:rsidRPr="00320B2C">
              <w:t>0.0018</w:t>
            </w:r>
            <w:r>
              <w:t>s</w:t>
            </w:r>
          </w:p>
        </w:tc>
        <w:tc>
          <w:tcPr>
            <w:tcW w:w="1750" w:type="dxa"/>
          </w:tcPr>
          <w:p w14:paraId="47C8CD3C" w14:textId="1AB25EFC" w:rsidR="00530EA5" w:rsidRDefault="00530EA5" w:rsidP="00530EA5">
            <w:r w:rsidRPr="00530EA5">
              <w:t>0.0018</w:t>
            </w:r>
            <w:r>
              <w:t>s</w:t>
            </w:r>
          </w:p>
        </w:tc>
        <w:tc>
          <w:tcPr>
            <w:tcW w:w="1750" w:type="dxa"/>
          </w:tcPr>
          <w:p w14:paraId="7D765714" w14:textId="0841A662" w:rsidR="00530EA5" w:rsidRDefault="001F1E0E" w:rsidP="00530EA5">
            <w:r>
              <w:t>0.0019s</w:t>
            </w:r>
          </w:p>
        </w:tc>
      </w:tr>
      <w:tr w:rsidR="00530EA5" w14:paraId="3991990E" w14:textId="77777777" w:rsidTr="00BA545D">
        <w:tc>
          <w:tcPr>
            <w:tcW w:w="1844" w:type="dxa"/>
          </w:tcPr>
          <w:p w14:paraId="1586C674" w14:textId="77777777" w:rsidR="00530EA5" w:rsidRDefault="00530EA5" w:rsidP="00530EA5">
            <w:r>
              <w:t>500,000</w:t>
            </w:r>
          </w:p>
        </w:tc>
        <w:tc>
          <w:tcPr>
            <w:tcW w:w="1750" w:type="dxa"/>
          </w:tcPr>
          <w:p w14:paraId="6E781838" w14:textId="62A4AD74" w:rsidR="00530EA5" w:rsidRDefault="00530EA5" w:rsidP="00530EA5">
            <w:r w:rsidRPr="001D39CB">
              <w:t>0.02</w:t>
            </w:r>
            <w:r>
              <w:t>50s</w:t>
            </w:r>
          </w:p>
        </w:tc>
        <w:tc>
          <w:tcPr>
            <w:tcW w:w="1749" w:type="dxa"/>
          </w:tcPr>
          <w:p w14:paraId="10461282" w14:textId="3FD61626" w:rsidR="00530EA5" w:rsidRDefault="00530EA5" w:rsidP="00530EA5">
            <w:r w:rsidRPr="00320B2C">
              <w:t>0.025</w:t>
            </w:r>
            <w:r>
              <w:t>1s</w:t>
            </w:r>
          </w:p>
        </w:tc>
        <w:tc>
          <w:tcPr>
            <w:tcW w:w="1750" w:type="dxa"/>
          </w:tcPr>
          <w:p w14:paraId="6B40C9EF" w14:textId="3BA7EFD1" w:rsidR="00530EA5" w:rsidRDefault="00530EA5" w:rsidP="00530EA5">
            <w:r w:rsidRPr="00530EA5">
              <w:t>0.0252</w:t>
            </w:r>
            <w:r>
              <w:t>s</w:t>
            </w:r>
          </w:p>
        </w:tc>
        <w:tc>
          <w:tcPr>
            <w:tcW w:w="1750" w:type="dxa"/>
          </w:tcPr>
          <w:p w14:paraId="2F8FC552" w14:textId="02EFD87D" w:rsidR="00530EA5" w:rsidRDefault="00530EA5" w:rsidP="00530EA5">
            <w:r w:rsidRPr="00530EA5">
              <w:t>0.025</w:t>
            </w:r>
            <w:r>
              <w:t>1s</w:t>
            </w:r>
          </w:p>
        </w:tc>
      </w:tr>
    </w:tbl>
    <w:p w14:paraId="21A985C1" w14:textId="77777777" w:rsidR="001D39CB" w:rsidRDefault="001D39CB" w:rsidP="001D39CB">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1D39CB" w14:paraId="355FF55A" w14:textId="77777777" w:rsidTr="00BA545D">
        <w:tc>
          <w:tcPr>
            <w:tcW w:w="5343" w:type="dxa"/>
            <w:gridSpan w:val="3"/>
          </w:tcPr>
          <w:p w14:paraId="7F7D0484" w14:textId="7ACF7438" w:rsidR="001D39CB" w:rsidRPr="00AB67B5" w:rsidRDefault="001D39CB" w:rsidP="00BA545D">
            <w:pPr>
              <w:rPr>
                <w:b/>
              </w:rPr>
            </w:pPr>
            <w:r>
              <w:rPr>
                <w:b/>
              </w:rPr>
              <w:t>Algorithm</w:t>
            </w:r>
            <w:r w:rsidRPr="00AB67B5">
              <w:rPr>
                <w:b/>
              </w:rPr>
              <w:t xml:space="preserve">:  </w:t>
            </w:r>
            <w:r>
              <w:rPr>
                <w:b/>
              </w:rPr>
              <w:t>Merge Sort</w:t>
            </w:r>
          </w:p>
        </w:tc>
        <w:tc>
          <w:tcPr>
            <w:tcW w:w="3500" w:type="dxa"/>
            <w:gridSpan w:val="2"/>
          </w:tcPr>
          <w:p w14:paraId="7A234020" w14:textId="60453479" w:rsidR="001D39CB" w:rsidRPr="00AB67B5" w:rsidRDefault="001D39CB" w:rsidP="00BA545D">
            <w:pPr>
              <w:rPr>
                <w:b/>
              </w:rPr>
            </w:pPr>
            <w:r>
              <w:rPr>
                <w:b/>
              </w:rPr>
              <w:t>Dataset #:</w:t>
            </w:r>
            <w:r w:rsidRPr="007700EC">
              <w:t xml:space="preserve">  </w:t>
            </w:r>
            <w:r>
              <w:t>1</w:t>
            </w:r>
          </w:p>
        </w:tc>
      </w:tr>
      <w:tr w:rsidR="001D39CB" w14:paraId="0D098485" w14:textId="77777777" w:rsidTr="00BA545D">
        <w:tc>
          <w:tcPr>
            <w:tcW w:w="1844" w:type="dxa"/>
          </w:tcPr>
          <w:p w14:paraId="3D543C90" w14:textId="77777777" w:rsidR="001D39CB" w:rsidRPr="00AC688C" w:rsidRDefault="001D39CB" w:rsidP="00BA545D">
            <w:pPr>
              <w:jc w:val="center"/>
              <w:rPr>
                <w:b/>
              </w:rPr>
            </w:pPr>
            <w:r w:rsidRPr="00AC688C">
              <w:rPr>
                <w:b/>
              </w:rPr>
              <w:t>N</w:t>
            </w:r>
          </w:p>
        </w:tc>
        <w:tc>
          <w:tcPr>
            <w:tcW w:w="1750" w:type="dxa"/>
          </w:tcPr>
          <w:p w14:paraId="63A422FF" w14:textId="77777777" w:rsidR="001D39CB" w:rsidRPr="00AC688C" w:rsidRDefault="001D39CB" w:rsidP="00BA545D">
            <w:pPr>
              <w:jc w:val="center"/>
              <w:rPr>
                <w:b/>
              </w:rPr>
            </w:pPr>
            <w:r w:rsidRPr="00AC688C">
              <w:rPr>
                <w:b/>
              </w:rPr>
              <w:t>Run #1</w:t>
            </w:r>
          </w:p>
        </w:tc>
        <w:tc>
          <w:tcPr>
            <w:tcW w:w="1749" w:type="dxa"/>
          </w:tcPr>
          <w:p w14:paraId="2ADF83CE" w14:textId="77777777" w:rsidR="001D39CB" w:rsidRPr="00AC688C" w:rsidRDefault="001D39CB" w:rsidP="00BA545D">
            <w:pPr>
              <w:jc w:val="center"/>
              <w:rPr>
                <w:b/>
              </w:rPr>
            </w:pPr>
            <w:r w:rsidRPr="00AC688C">
              <w:rPr>
                <w:b/>
              </w:rPr>
              <w:t>Run #2</w:t>
            </w:r>
          </w:p>
        </w:tc>
        <w:tc>
          <w:tcPr>
            <w:tcW w:w="1750" w:type="dxa"/>
          </w:tcPr>
          <w:p w14:paraId="5BD03047" w14:textId="77777777" w:rsidR="001D39CB" w:rsidRPr="00AC688C" w:rsidRDefault="001D39CB" w:rsidP="00BA545D">
            <w:pPr>
              <w:jc w:val="center"/>
              <w:rPr>
                <w:b/>
              </w:rPr>
            </w:pPr>
            <w:r w:rsidRPr="00AC688C">
              <w:rPr>
                <w:b/>
              </w:rPr>
              <w:t>Run #3</w:t>
            </w:r>
          </w:p>
        </w:tc>
        <w:tc>
          <w:tcPr>
            <w:tcW w:w="1750" w:type="dxa"/>
          </w:tcPr>
          <w:p w14:paraId="5CD907B5" w14:textId="77777777" w:rsidR="001D39CB" w:rsidRPr="00AC688C" w:rsidRDefault="001D39CB" w:rsidP="00BA545D">
            <w:pPr>
              <w:jc w:val="center"/>
              <w:rPr>
                <w:b/>
              </w:rPr>
            </w:pPr>
            <w:r w:rsidRPr="00AC688C">
              <w:rPr>
                <w:b/>
              </w:rPr>
              <w:t>Average</w:t>
            </w:r>
          </w:p>
        </w:tc>
      </w:tr>
      <w:tr w:rsidR="001D39CB" w14:paraId="35657AAD" w14:textId="77777777" w:rsidTr="00BA545D">
        <w:tc>
          <w:tcPr>
            <w:tcW w:w="1844" w:type="dxa"/>
          </w:tcPr>
          <w:p w14:paraId="412DAD05" w14:textId="77777777" w:rsidR="001D39CB" w:rsidRDefault="001D39CB" w:rsidP="00BA545D">
            <w:r>
              <w:t>100</w:t>
            </w:r>
          </w:p>
        </w:tc>
        <w:tc>
          <w:tcPr>
            <w:tcW w:w="1750" w:type="dxa"/>
          </w:tcPr>
          <w:p w14:paraId="10537655" w14:textId="7A4DBFF4" w:rsidR="001D39CB" w:rsidRDefault="001D39CB" w:rsidP="00BA545D">
            <w:r w:rsidRPr="001D39CB">
              <w:t>0.0001</w:t>
            </w:r>
            <w:r>
              <w:t>s</w:t>
            </w:r>
          </w:p>
        </w:tc>
        <w:tc>
          <w:tcPr>
            <w:tcW w:w="1749" w:type="dxa"/>
          </w:tcPr>
          <w:p w14:paraId="6CEF425D" w14:textId="7E629794" w:rsidR="001D39CB" w:rsidRDefault="00320B2C" w:rsidP="00BA545D">
            <w:r w:rsidRPr="00320B2C">
              <w:t>0.0001</w:t>
            </w:r>
            <w:r>
              <w:t>s</w:t>
            </w:r>
          </w:p>
        </w:tc>
        <w:tc>
          <w:tcPr>
            <w:tcW w:w="1750" w:type="dxa"/>
          </w:tcPr>
          <w:p w14:paraId="31D1DF6C" w14:textId="7B1CF056" w:rsidR="001D39CB" w:rsidRDefault="00530EA5" w:rsidP="00BA545D">
            <w:r w:rsidRPr="00530EA5">
              <w:t>0.0001</w:t>
            </w:r>
            <w:r>
              <w:t>s</w:t>
            </w:r>
          </w:p>
        </w:tc>
        <w:tc>
          <w:tcPr>
            <w:tcW w:w="1750" w:type="dxa"/>
          </w:tcPr>
          <w:p w14:paraId="5B7512F7" w14:textId="68023580" w:rsidR="001D39CB" w:rsidRDefault="00530EA5" w:rsidP="00BA545D">
            <w:r w:rsidRPr="00530EA5">
              <w:t>0.0001</w:t>
            </w:r>
            <w:r>
              <w:t>s</w:t>
            </w:r>
          </w:p>
        </w:tc>
      </w:tr>
      <w:tr w:rsidR="001D39CB" w14:paraId="07662CE5" w14:textId="77777777" w:rsidTr="00BA545D">
        <w:tc>
          <w:tcPr>
            <w:tcW w:w="1844" w:type="dxa"/>
          </w:tcPr>
          <w:p w14:paraId="11201CBC" w14:textId="77777777" w:rsidR="001D39CB" w:rsidRDefault="001D39CB" w:rsidP="00BA545D">
            <w:r>
              <w:t>10,000</w:t>
            </w:r>
          </w:p>
        </w:tc>
        <w:tc>
          <w:tcPr>
            <w:tcW w:w="1750" w:type="dxa"/>
          </w:tcPr>
          <w:p w14:paraId="17FB22A1" w14:textId="485F226A" w:rsidR="001D39CB" w:rsidRDefault="001D39CB" w:rsidP="00BA545D">
            <w:r w:rsidRPr="001D39CB">
              <w:t>0.0100</w:t>
            </w:r>
            <w:r>
              <w:t>s</w:t>
            </w:r>
          </w:p>
        </w:tc>
        <w:tc>
          <w:tcPr>
            <w:tcW w:w="1749" w:type="dxa"/>
          </w:tcPr>
          <w:p w14:paraId="186C3529" w14:textId="62F2242C" w:rsidR="001D39CB" w:rsidRDefault="00320B2C" w:rsidP="00320B2C">
            <w:r w:rsidRPr="00320B2C">
              <w:t>0.0</w:t>
            </w:r>
            <w:r>
              <w:t>100s</w:t>
            </w:r>
          </w:p>
        </w:tc>
        <w:tc>
          <w:tcPr>
            <w:tcW w:w="1750" w:type="dxa"/>
          </w:tcPr>
          <w:p w14:paraId="0A4021FE" w14:textId="3E189E49" w:rsidR="001D39CB" w:rsidRDefault="00530EA5" w:rsidP="00BA545D">
            <w:r w:rsidRPr="00530EA5">
              <w:t>0.009</w:t>
            </w:r>
            <w:r>
              <w:t>9s</w:t>
            </w:r>
          </w:p>
        </w:tc>
        <w:tc>
          <w:tcPr>
            <w:tcW w:w="1750" w:type="dxa"/>
          </w:tcPr>
          <w:p w14:paraId="5964B44F" w14:textId="59FC5DDB" w:rsidR="001D39CB" w:rsidRDefault="001F1E0E" w:rsidP="00BA545D">
            <w:r>
              <w:t>0.0100s</w:t>
            </w:r>
          </w:p>
        </w:tc>
      </w:tr>
      <w:tr w:rsidR="001D39CB" w14:paraId="411DBC67" w14:textId="77777777" w:rsidTr="00BA545D">
        <w:tc>
          <w:tcPr>
            <w:tcW w:w="1844" w:type="dxa"/>
          </w:tcPr>
          <w:p w14:paraId="75D4F9C5" w14:textId="77777777" w:rsidR="001D39CB" w:rsidRDefault="001D39CB" w:rsidP="00BA545D">
            <w:r>
              <w:t>500,000</w:t>
            </w:r>
          </w:p>
        </w:tc>
        <w:tc>
          <w:tcPr>
            <w:tcW w:w="1750" w:type="dxa"/>
          </w:tcPr>
          <w:p w14:paraId="067EFDB2" w14:textId="1957E7F8" w:rsidR="001D39CB" w:rsidRDefault="001D39CB" w:rsidP="00BA545D">
            <w:r w:rsidRPr="001D39CB">
              <w:t>0.1028</w:t>
            </w:r>
            <w:r>
              <w:t>s</w:t>
            </w:r>
          </w:p>
        </w:tc>
        <w:tc>
          <w:tcPr>
            <w:tcW w:w="1749" w:type="dxa"/>
          </w:tcPr>
          <w:p w14:paraId="50D74458" w14:textId="33A345D4" w:rsidR="001D39CB" w:rsidRDefault="00320B2C" w:rsidP="00BA545D">
            <w:r w:rsidRPr="00320B2C">
              <w:t>0.107</w:t>
            </w:r>
            <w:r>
              <w:t>3s</w:t>
            </w:r>
          </w:p>
        </w:tc>
        <w:tc>
          <w:tcPr>
            <w:tcW w:w="1750" w:type="dxa"/>
          </w:tcPr>
          <w:p w14:paraId="6D65C406" w14:textId="433FA327" w:rsidR="001D39CB" w:rsidRDefault="00530EA5" w:rsidP="00530EA5">
            <w:r w:rsidRPr="00530EA5">
              <w:t>0.0976</w:t>
            </w:r>
            <w:r>
              <w:t>s</w:t>
            </w:r>
          </w:p>
        </w:tc>
        <w:tc>
          <w:tcPr>
            <w:tcW w:w="1750" w:type="dxa"/>
          </w:tcPr>
          <w:p w14:paraId="741E1522" w14:textId="7B726AC4" w:rsidR="001D39CB" w:rsidRDefault="001F1E0E" w:rsidP="00BA545D">
            <w:r>
              <w:t>0.1026s</w:t>
            </w:r>
          </w:p>
        </w:tc>
      </w:tr>
    </w:tbl>
    <w:p w14:paraId="0B6B7659" w14:textId="77777777" w:rsidR="0023648B" w:rsidRDefault="0023648B" w:rsidP="0023648B"/>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1D39CB" w14:paraId="072D35EE" w14:textId="77777777" w:rsidTr="00BA545D">
        <w:tc>
          <w:tcPr>
            <w:tcW w:w="5343" w:type="dxa"/>
            <w:gridSpan w:val="3"/>
          </w:tcPr>
          <w:p w14:paraId="7D91AB14" w14:textId="26116C70" w:rsidR="001D39CB" w:rsidRPr="00AB67B5" w:rsidRDefault="001D39CB" w:rsidP="00BA545D">
            <w:pPr>
              <w:rPr>
                <w:b/>
              </w:rPr>
            </w:pPr>
            <w:r>
              <w:rPr>
                <w:b/>
              </w:rPr>
              <w:t>Algorithm</w:t>
            </w:r>
            <w:r w:rsidRPr="00AB67B5">
              <w:rPr>
                <w:b/>
              </w:rPr>
              <w:t xml:space="preserve">:  </w:t>
            </w:r>
            <w:r>
              <w:rPr>
                <w:b/>
              </w:rPr>
              <w:t xml:space="preserve"> </w:t>
            </w:r>
            <w:r>
              <w:rPr>
                <w:b/>
              </w:rPr>
              <w:t>Merge Sort</w:t>
            </w:r>
          </w:p>
        </w:tc>
        <w:tc>
          <w:tcPr>
            <w:tcW w:w="3500" w:type="dxa"/>
            <w:gridSpan w:val="2"/>
          </w:tcPr>
          <w:p w14:paraId="585D1CF8" w14:textId="50CD5250" w:rsidR="001D39CB" w:rsidRPr="00AB67B5" w:rsidRDefault="001D39CB" w:rsidP="00BA545D">
            <w:pPr>
              <w:rPr>
                <w:b/>
              </w:rPr>
            </w:pPr>
            <w:r>
              <w:rPr>
                <w:b/>
              </w:rPr>
              <w:t>Dataset #:</w:t>
            </w:r>
            <w:r w:rsidRPr="007700EC">
              <w:t xml:space="preserve">  </w:t>
            </w:r>
            <w:r>
              <w:t>2</w:t>
            </w:r>
          </w:p>
        </w:tc>
      </w:tr>
      <w:tr w:rsidR="001D39CB" w14:paraId="6B224324" w14:textId="77777777" w:rsidTr="00BA545D">
        <w:tc>
          <w:tcPr>
            <w:tcW w:w="1844" w:type="dxa"/>
          </w:tcPr>
          <w:p w14:paraId="6C7AAB26" w14:textId="77777777" w:rsidR="001D39CB" w:rsidRPr="00AC688C" w:rsidRDefault="001D39CB" w:rsidP="00BA545D">
            <w:pPr>
              <w:jc w:val="center"/>
              <w:rPr>
                <w:b/>
              </w:rPr>
            </w:pPr>
            <w:r w:rsidRPr="00AC688C">
              <w:rPr>
                <w:b/>
              </w:rPr>
              <w:t>N</w:t>
            </w:r>
          </w:p>
        </w:tc>
        <w:tc>
          <w:tcPr>
            <w:tcW w:w="1750" w:type="dxa"/>
          </w:tcPr>
          <w:p w14:paraId="3904B9C8" w14:textId="77777777" w:rsidR="001D39CB" w:rsidRPr="00AC688C" w:rsidRDefault="001D39CB" w:rsidP="00BA545D">
            <w:pPr>
              <w:jc w:val="center"/>
              <w:rPr>
                <w:b/>
              </w:rPr>
            </w:pPr>
            <w:r w:rsidRPr="00AC688C">
              <w:rPr>
                <w:b/>
              </w:rPr>
              <w:t>Run #1</w:t>
            </w:r>
          </w:p>
        </w:tc>
        <w:tc>
          <w:tcPr>
            <w:tcW w:w="1749" w:type="dxa"/>
          </w:tcPr>
          <w:p w14:paraId="0557F391" w14:textId="77777777" w:rsidR="001D39CB" w:rsidRPr="00AC688C" w:rsidRDefault="001D39CB" w:rsidP="00BA545D">
            <w:pPr>
              <w:jc w:val="center"/>
              <w:rPr>
                <w:b/>
              </w:rPr>
            </w:pPr>
            <w:r w:rsidRPr="00AC688C">
              <w:rPr>
                <w:b/>
              </w:rPr>
              <w:t>Run #2</w:t>
            </w:r>
          </w:p>
        </w:tc>
        <w:tc>
          <w:tcPr>
            <w:tcW w:w="1750" w:type="dxa"/>
          </w:tcPr>
          <w:p w14:paraId="1A27C736" w14:textId="77777777" w:rsidR="001D39CB" w:rsidRPr="00AC688C" w:rsidRDefault="001D39CB" w:rsidP="00BA545D">
            <w:pPr>
              <w:jc w:val="center"/>
              <w:rPr>
                <w:b/>
              </w:rPr>
            </w:pPr>
            <w:r w:rsidRPr="00AC688C">
              <w:rPr>
                <w:b/>
              </w:rPr>
              <w:t>Run #3</w:t>
            </w:r>
          </w:p>
        </w:tc>
        <w:tc>
          <w:tcPr>
            <w:tcW w:w="1750" w:type="dxa"/>
          </w:tcPr>
          <w:p w14:paraId="03122BAD" w14:textId="77777777" w:rsidR="001D39CB" w:rsidRPr="00AC688C" w:rsidRDefault="001D39CB" w:rsidP="00BA545D">
            <w:pPr>
              <w:jc w:val="center"/>
              <w:rPr>
                <w:b/>
              </w:rPr>
            </w:pPr>
            <w:r w:rsidRPr="00AC688C">
              <w:rPr>
                <w:b/>
              </w:rPr>
              <w:t>Average</w:t>
            </w:r>
          </w:p>
        </w:tc>
      </w:tr>
      <w:tr w:rsidR="001D39CB" w14:paraId="77C51561" w14:textId="77777777" w:rsidTr="00BA545D">
        <w:tc>
          <w:tcPr>
            <w:tcW w:w="1844" w:type="dxa"/>
          </w:tcPr>
          <w:p w14:paraId="1C76BE3C" w14:textId="77777777" w:rsidR="001D39CB" w:rsidRDefault="001D39CB" w:rsidP="00BA545D">
            <w:r>
              <w:t>100</w:t>
            </w:r>
          </w:p>
        </w:tc>
        <w:tc>
          <w:tcPr>
            <w:tcW w:w="1750" w:type="dxa"/>
          </w:tcPr>
          <w:p w14:paraId="126CBB79" w14:textId="642B4916" w:rsidR="001D39CB" w:rsidRDefault="001D39CB" w:rsidP="00BA545D">
            <w:r w:rsidRPr="001D39CB">
              <w:t>0.0001</w:t>
            </w:r>
            <w:r>
              <w:t>s</w:t>
            </w:r>
          </w:p>
        </w:tc>
        <w:tc>
          <w:tcPr>
            <w:tcW w:w="1749" w:type="dxa"/>
          </w:tcPr>
          <w:p w14:paraId="7060C2DB" w14:textId="6541C3A2" w:rsidR="001D39CB" w:rsidRDefault="00320B2C" w:rsidP="00BA545D">
            <w:r w:rsidRPr="00320B2C">
              <w:t>0.00008</w:t>
            </w:r>
            <w:r>
              <w:t>s</w:t>
            </w:r>
          </w:p>
        </w:tc>
        <w:tc>
          <w:tcPr>
            <w:tcW w:w="1750" w:type="dxa"/>
          </w:tcPr>
          <w:p w14:paraId="4B204AB6" w14:textId="68782C5C" w:rsidR="001D39CB" w:rsidRDefault="00530EA5" w:rsidP="00BA545D">
            <w:r w:rsidRPr="00530EA5">
              <w:t>0.0001</w:t>
            </w:r>
            <w:r>
              <w:t>s</w:t>
            </w:r>
          </w:p>
        </w:tc>
        <w:tc>
          <w:tcPr>
            <w:tcW w:w="1750" w:type="dxa"/>
          </w:tcPr>
          <w:p w14:paraId="30DF0B66" w14:textId="27C41D09" w:rsidR="001D39CB" w:rsidRDefault="001F1E0E" w:rsidP="00BA545D">
            <w:r>
              <w:t>0.00009s</w:t>
            </w:r>
          </w:p>
        </w:tc>
      </w:tr>
      <w:tr w:rsidR="001D39CB" w14:paraId="5DADE52F" w14:textId="77777777" w:rsidTr="00BA545D">
        <w:tc>
          <w:tcPr>
            <w:tcW w:w="1844" w:type="dxa"/>
          </w:tcPr>
          <w:p w14:paraId="5ED21576" w14:textId="77777777" w:rsidR="001D39CB" w:rsidRDefault="001D39CB" w:rsidP="001D39CB">
            <w:r>
              <w:t>10,000</w:t>
            </w:r>
          </w:p>
        </w:tc>
        <w:tc>
          <w:tcPr>
            <w:tcW w:w="1750" w:type="dxa"/>
          </w:tcPr>
          <w:p w14:paraId="3C8E2702" w14:textId="3BA89A92" w:rsidR="001D39CB" w:rsidRDefault="001D39CB" w:rsidP="001D39CB">
            <w:r w:rsidRPr="001D39CB">
              <w:t>0.0087</w:t>
            </w:r>
            <w:r>
              <w:t>s</w:t>
            </w:r>
          </w:p>
        </w:tc>
        <w:tc>
          <w:tcPr>
            <w:tcW w:w="1749" w:type="dxa"/>
          </w:tcPr>
          <w:p w14:paraId="347B5B15" w14:textId="71B262BE" w:rsidR="001D39CB" w:rsidRDefault="00320B2C" w:rsidP="001D39CB">
            <w:r w:rsidRPr="00320B2C">
              <w:t>0.008</w:t>
            </w:r>
            <w:r>
              <w:t>7s</w:t>
            </w:r>
          </w:p>
        </w:tc>
        <w:tc>
          <w:tcPr>
            <w:tcW w:w="1750" w:type="dxa"/>
          </w:tcPr>
          <w:p w14:paraId="7B6208EC" w14:textId="3B283B79" w:rsidR="001D39CB" w:rsidRDefault="00530EA5" w:rsidP="00530EA5">
            <w:r w:rsidRPr="00530EA5">
              <w:t>0.010</w:t>
            </w:r>
            <w:r>
              <w:t>9s</w:t>
            </w:r>
          </w:p>
        </w:tc>
        <w:tc>
          <w:tcPr>
            <w:tcW w:w="1750" w:type="dxa"/>
          </w:tcPr>
          <w:p w14:paraId="7AFD2CD5" w14:textId="7171E8B9" w:rsidR="001D39CB" w:rsidRDefault="001F1E0E" w:rsidP="001D39CB">
            <w:r>
              <w:t>0.0094s</w:t>
            </w:r>
          </w:p>
        </w:tc>
      </w:tr>
      <w:tr w:rsidR="001D39CB" w14:paraId="16C7943E" w14:textId="77777777" w:rsidTr="00BA545D">
        <w:tc>
          <w:tcPr>
            <w:tcW w:w="1844" w:type="dxa"/>
          </w:tcPr>
          <w:p w14:paraId="733E1503" w14:textId="77777777" w:rsidR="001D39CB" w:rsidRDefault="001D39CB" w:rsidP="001D39CB">
            <w:r>
              <w:t>500,000</w:t>
            </w:r>
          </w:p>
        </w:tc>
        <w:tc>
          <w:tcPr>
            <w:tcW w:w="1750" w:type="dxa"/>
          </w:tcPr>
          <w:p w14:paraId="2FB9053C" w14:textId="4E0B20B8" w:rsidR="001D39CB" w:rsidRDefault="001D39CB" w:rsidP="001D39CB">
            <w:r w:rsidRPr="001D39CB">
              <w:t>0.0910</w:t>
            </w:r>
            <w:r>
              <w:t>s</w:t>
            </w:r>
          </w:p>
        </w:tc>
        <w:tc>
          <w:tcPr>
            <w:tcW w:w="1749" w:type="dxa"/>
          </w:tcPr>
          <w:p w14:paraId="680A8D0F" w14:textId="77BC9AD9" w:rsidR="001D39CB" w:rsidRDefault="007C32BC" w:rsidP="007C32BC">
            <w:r w:rsidRPr="007C32BC">
              <w:t>0.097</w:t>
            </w:r>
            <w:r>
              <w:t>3s</w:t>
            </w:r>
          </w:p>
        </w:tc>
        <w:tc>
          <w:tcPr>
            <w:tcW w:w="1750" w:type="dxa"/>
          </w:tcPr>
          <w:p w14:paraId="77D2767A" w14:textId="2E30504F" w:rsidR="001D39CB" w:rsidRDefault="00530EA5" w:rsidP="00530EA5">
            <w:r w:rsidRPr="00530EA5">
              <w:t>0.092</w:t>
            </w:r>
            <w:r>
              <w:t>6s</w:t>
            </w:r>
          </w:p>
        </w:tc>
        <w:tc>
          <w:tcPr>
            <w:tcW w:w="1750" w:type="dxa"/>
          </w:tcPr>
          <w:p w14:paraId="60181417" w14:textId="4D12AAE1" w:rsidR="001D39CB" w:rsidRDefault="001F1E0E" w:rsidP="001D39CB">
            <w:r>
              <w:t>0.0936s</w:t>
            </w:r>
          </w:p>
        </w:tc>
      </w:tr>
    </w:tbl>
    <w:p w14:paraId="018ED8DB" w14:textId="77777777" w:rsidR="001D39CB" w:rsidRDefault="001D39CB" w:rsidP="001D39CB">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1D39CB" w14:paraId="39729EE9" w14:textId="77777777" w:rsidTr="00BA545D">
        <w:tc>
          <w:tcPr>
            <w:tcW w:w="5343" w:type="dxa"/>
            <w:gridSpan w:val="3"/>
          </w:tcPr>
          <w:p w14:paraId="6022043A" w14:textId="2D35AB6B" w:rsidR="001D39CB" w:rsidRPr="00AB67B5" w:rsidRDefault="001D39CB" w:rsidP="00BA545D">
            <w:pPr>
              <w:rPr>
                <w:b/>
              </w:rPr>
            </w:pPr>
            <w:r>
              <w:rPr>
                <w:b/>
              </w:rPr>
              <w:t>Algorithm</w:t>
            </w:r>
            <w:r w:rsidRPr="00AB67B5">
              <w:rPr>
                <w:b/>
              </w:rPr>
              <w:t xml:space="preserve">:  </w:t>
            </w:r>
            <w:r>
              <w:rPr>
                <w:b/>
              </w:rPr>
              <w:t xml:space="preserve"> </w:t>
            </w:r>
            <w:r>
              <w:rPr>
                <w:b/>
              </w:rPr>
              <w:t>Merge Sort</w:t>
            </w:r>
          </w:p>
        </w:tc>
        <w:tc>
          <w:tcPr>
            <w:tcW w:w="3500" w:type="dxa"/>
            <w:gridSpan w:val="2"/>
          </w:tcPr>
          <w:p w14:paraId="14090788" w14:textId="6FDB9FB3" w:rsidR="001D39CB" w:rsidRPr="00AB67B5" w:rsidRDefault="001D39CB" w:rsidP="00BA545D">
            <w:pPr>
              <w:rPr>
                <w:b/>
              </w:rPr>
            </w:pPr>
            <w:r>
              <w:rPr>
                <w:b/>
              </w:rPr>
              <w:t>Dataset #:</w:t>
            </w:r>
            <w:r w:rsidRPr="007700EC">
              <w:t xml:space="preserve">  </w:t>
            </w:r>
            <w:r>
              <w:t>3</w:t>
            </w:r>
          </w:p>
        </w:tc>
      </w:tr>
      <w:tr w:rsidR="001D39CB" w14:paraId="52488362" w14:textId="77777777" w:rsidTr="00BA545D">
        <w:tc>
          <w:tcPr>
            <w:tcW w:w="1844" w:type="dxa"/>
          </w:tcPr>
          <w:p w14:paraId="7D471474" w14:textId="77777777" w:rsidR="001D39CB" w:rsidRPr="00AC688C" w:rsidRDefault="001D39CB" w:rsidP="00BA545D">
            <w:pPr>
              <w:jc w:val="center"/>
              <w:rPr>
                <w:b/>
              </w:rPr>
            </w:pPr>
            <w:r w:rsidRPr="00AC688C">
              <w:rPr>
                <w:b/>
              </w:rPr>
              <w:t>N</w:t>
            </w:r>
          </w:p>
        </w:tc>
        <w:tc>
          <w:tcPr>
            <w:tcW w:w="1750" w:type="dxa"/>
          </w:tcPr>
          <w:p w14:paraId="2AE88EBE" w14:textId="77777777" w:rsidR="001D39CB" w:rsidRPr="00AC688C" w:rsidRDefault="001D39CB" w:rsidP="00BA545D">
            <w:pPr>
              <w:jc w:val="center"/>
              <w:rPr>
                <w:b/>
              </w:rPr>
            </w:pPr>
            <w:r w:rsidRPr="00AC688C">
              <w:rPr>
                <w:b/>
              </w:rPr>
              <w:t>Run #1</w:t>
            </w:r>
          </w:p>
        </w:tc>
        <w:tc>
          <w:tcPr>
            <w:tcW w:w="1749" w:type="dxa"/>
          </w:tcPr>
          <w:p w14:paraId="36B8D861" w14:textId="77777777" w:rsidR="001D39CB" w:rsidRPr="00AC688C" w:rsidRDefault="001D39CB" w:rsidP="00BA545D">
            <w:pPr>
              <w:jc w:val="center"/>
              <w:rPr>
                <w:b/>
              </w:rPr>
            </w:pPr>
            <w:r w:rsidRPr="00AC688C">
              <w:rPr>
                <w:b/>
              </w:rPr>
              <w:t>Run #2</w:t>
            </w:r>
          </w:p>
        </w:tc>
        <w:tc>
          <w:tcPr>
            <w:tcW w:w="1750" w:type="dxa"/>
          </w:tcPr>
          <w:p w14:paraId="6C51D468" w14:textId="77777777" w:rsidR="001D39CB" w:rsidRPr="00AC688C" w:rsidRDefault="001D39CB" w:rsidP="00BA545D">
            <w:pPr>
              <w:jc w:val="center"/>
              <w:rPr>
                <w:b/>
              </w:rPr>
            </w:pPr>
            <w:r w:rsidRPr="00AC688C">
              <w:rPr>
                <w:b/>
              </w:rPr>
              <w:t>Run #3</w:t>
            </w:r>
          </w:p>
        </w:tc>
        <w:tc>
          <w:tcPr>
            <w:tcW w:w="1750" w:type="dxa"/>
          </w:tcPr>
          <w:p w14:paraId="1A4E8B73" w14:textId="77777777" w:rsidR="001D39CB" w:rsidRPr="00AC688C" w:rsidRDefault="001D39CB" w:rsidP="00BA545D">
            <w:pPr>
              <w:jc w:val="center"/>
              <w:rPr>
                <w:b/>
              </w:rPr>
            </w:pPr>
            <w:r w:rsidRPr="00AC688C">
              <w:rPr>
                <w:b/>
              </w:rPr>
              <w:t>Average</w:t>
            </w:r>
          </w:p>
        </w:tc>
      </w:tr>
      <w:tr w:rsidR="001D39CB" w14:paraId="13A81BEF" w14:textId="77777777" w:rsidTr="00BA545D">
        <w:tc>
          <w:tcPr>
            <w:tcW w:w="1844" w:type="dxa"/>
          </w:tcPr>
          <w:p w14:paraId="42E520D1" w14:textId="77777777" w:rsidR="001D39CB" w:rsidRDefault="001D39CB" w:rsidP="001D39CB">
            <w:r>
              <w:t>100</w:t>
            </w:r>
          </w:p>
        </w:tc>
        <w:tc>
          <w:tcPr>
            <w:tcW w:w="1750" w:type="dxa"/>
          </w:tcPr>
          <w:p w14:paraId="6B28C013" w14:textId="055067F6" w:rsidR="001D39CB" w:rsidRDefault="001D39CB" w:rsidP="001D39CB">
            <w:r w:rsidRPr="001D39CB">
              <w:t>0.000</w:t>
            </w:r>
            <w:r>
              <w:t>2s</w:t>
            </w:r>
          </w:p>
        </w:tc>
        <w:tc>
          <w:tcPr>
            <w:tcW w:w="1749" w:type="dxa"/>
          </w:tcPr>
          <w:p w14:paraId="155D840E" w14:textId="387EEEDC" w:rsidR="001D39CB" w:rsidRDefault="007C32BC" w:rsidP="001D39CB">
            <w:r w:rsidRPr="007C32BC">
              <w:t>0.00008</w:t>
            </w:r>
            <w:r>
              <w:t>s</w:t>
            </w:r>
          </w:p>
        </w:tc>
        <w:tc>
          <w:tcPr>
            <w:tcW w:w="1750" w:type="dxa"/>
          </w:tcPr>
          <w:p w14:paraId="3F9FB6F9" w14:textId="6E8790BA" w:rsidR="001D39CB" w:rsidRDefault="00530EA5" w:rsidP="001D39CB">
            <w:r w:rsidRPr="00530EA5">
              <w:t>0.0001</w:t>
            </w:r>
            <w:r>
              <w:t>s</w:t>
            </w:r>
          </w:p>
        </w:tc>
        <w:tc>
          <w:tcPr>
            <w:tcW w:w="1750" w:type="dxa"/>
          </w:tcPr>
          <w:p w14:paraId="6D3B3689" w14:textId="36F5911F" w:rsidR="001D39CB" w:rsidRDefault="001F1E0E" w:rsidP="001D39CB">
            <w:r>
              <w:t>0.0001s</w:t>
            </w:r>
          </w:p>
        </w:tc>
      </w:tr>
      <w:tr w:rsidR="001D39CB" w14:paraId="37FFBBD9" w14:textId="77777777" w:rsidTr="00BA545D">
        <w:tc>
          <w:tcPr>
            <w:tcW w:w="1844" w:type="dxa"/>
          </w:tcPr>
          <w:p w14:paraId="33446489" w14:textId="77777777" w:rsidR="001D39CB" w:rsidRDefault="001D39CB" w:rsidP="001D39CB">
            <w:r>
              <w:t>10,000</w:t>
            </w:r>
          </w:p>
        </w:tc>
        <w:tc>
          <w:tcPr>
            <w:tcW w:w="1750" w:type="dxa"/>
          </w:tcPr>
          <w:p w14:paraId="61D1A4E6" w14:textId="15EE66B1" w:rsidR="001D39CB" w:rsidRDefault="001D39CB" w:rsidP="001D39CB">
            <w:r w:rsidRPr="001D39CB">
              <w:t>0.0117</w:t>
            </w:r>
            <w:r>
              <w:t>s</w:t>
            </w:r>
          </w:p>
        </w:tc>
        <w:tc>
          <w:tcPr>
            <w:tcW w:w="1749" w:type="dxa"/>
          </w:tcPr>
          <w:p w14:paraId="42AFF02F" w14:textId="1DC936BA" w:rsidR="001D39CB" w:rsidRDefault="007C32BC" w:rsidP="007C32BC">
            <w:r w:rsidRPr="007C32BC">
              <w:t>0.008</w:t>
            </w:r>
            <w:r>
              <w:t>2s</w:t>
            </w:r>
          </w:p>
        </w:tc>
        <w:tc>
          <w:tcPr>
            <w:tcW w:w="1750" w:type="dxa"/>
          </w:tcPr>
          <w:p w14:paraId="729E12BD" w14:textId="44BD3BFB" w:rsidR="001D39CB" w:rsidRDefault="00530EA5" w:rsidP="001D39CB">
            <w:r w:rsidRPr="00530EA5">
              <w:t>0.010</w:t>
            </w:r>
            <w:r>
              <w:t>3s</w:t>
            </w:r>
          </w:p>
        </w:tc>
        <w:tc>
          <w:tcPr>
            <w:tcW w:w="1750" w:type="dxa"/>
          </w:tcPr>
          <w:p w14:paraId="3541CA6E" w14:textId="61ADC5DC" w:rsidR="001D39CB" w:rsidRDefault="001F1E0E" w:rsidP="001D39CB">
            <w:r>
              <w:t>0.0101s</w:t>
            </w:r>
          </w:p>
        </w:tc>
      </w:tr>
      <w:tr w:rsidR="001D39CB" w14:paraId="1590FE65" w14:textId="77777777" w:rsidTr="00BA545D">
        <w:tc>
          <w:tcPr>
            <w:tcW w:w="1844" w:type="dxa"/>
          </w:tcPr>
          <w:p w14:paraId="68D63E29" w14:textId="77777777" w:rsidR="001D39CB" w:rsidRDefault="001D39CB" w:rsidP="001D39CB">
            <w:r>
              <w:t>500,000</w:t>
            </w:r>
          </w:p>
        </w:tc>
        <w:tc>
          <w:tcPr>
            <w:tcW w:w="1750" w:type="dxa"/>
          </w:tcPr>
          <w:p w14:paraId="7E1B8BEC" w14:textId="07FC89CA" w:rsidR="001D39CB" w:rsidRDefault="001D39CB" w:rsidP="001D39CB">
            <w:r w:rsidRPr="001D39CB">
              <w:t>0.09</w:t>
            </w:r>
            <w:r>
              <w:t>30s</w:t>
            </w:r>
          </w:p>
        </w:tc>
        <w:tc>
          <w:tcPr>
            <w:tcW w:w="1749" w:type="dxa"/>
          </w:tcPr>
          <w:p w14:paraId="01D3E58F" w14:textId="4083128C" w:rsidR="001D39CB" w:rsidRDefault="007C32BC" w:rsidP="001D39CB">
            <w:r w:rsidRPr="007C32BC">
              <w:t>0.086</w:t>
            </w:r>
            <w:r>
              <w:t>6s</w:t>
            </w:r>
          </w:p>
        </w:tc>
        <w:tc>
          <w:tcPr>
            <w:tcW w:w="1750" w:type="dxa"/>
          </w:tcPr>
          <w:p w14:paraId="391A4623" w14:textId="1F947548" w:rsidR="001D39CB" w:rsidRDefault="00530EA5" w:rsidP="00530EA5">
            <w:r w:rsidRPr="00530EA5">
              <w:t>0.0960</w:t>
            </w:r>
            <w:r>
              <w:t>s</w:t>
            </w:r>
          </w:p>
        </w:tc>
        <w:tc>
          <w:tcPr>
            <w:tcW w:w="1750" w:type="dxa"/>
          </w:tcPr>
          <w:p w14:paraId="4001867B" w14:textId="1B4FA10D" w:rsidR="001D39CB" w:rsidRDefault="001F1E0E" w:rsidP="001D39CB">
            <w:r>
              <w:t>0.0919s</w:t>
            </w:r>
          </w:p>
        </w:tc>
      </w:tr>
    </w:tbl>
    <w:p w14:paraId="110DA016" w14:textId="77777777" w:rsidR="00A6330F" w:rsidRDefault="00A6330F" w:rsidP="00A6330F">
      <w:pPr>
        <w:pStyle w:val="ListParagraph"/>
      </w:pPr>
    </w:p>
    <w:sectPr w:rsidR="00A6330F" w:rsidSect="00345D3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BECF0" w14:textId="77777777" w:rsidR="00343EB9" w:rsidRDefault="00343EB9">
      <w:r>
        <w:separator/>
      </w:r>
    </w:p>
  </w:endnote>
  <w:endnote w:type="continuationSeparator" w:id="0">
    <w:p w14:paraId="58FC7886" w14:textId="77777777" w:rsidR="00343EB9" w:rsidRDefault="00343E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经典繁角篆">
    <w:charset w:val="86"/>
    <w:family w:val="modern"/>
    <w:pitch w:val="fixed"/>
    <w:sig w:usb0="A1002AEF" w:usb1="F9DF7CFB" w:usb2="0000001E"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BC214" w14:textId="77777777" w:rsidR="00CC7A02" w:rsidRDefault="00CC7A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F799E" w14:textId="77777777" w:rsidR="00924C33" w:rsidRPr="009025E8" w:rsidRDefault="00924C33" w:rsidP="00CA679A">
    <w:pPr>
      <w:pStyle w:val="Footer"/>
      <w:jc w:val="right"/>
      <w:rPr>
        <w:rFonts w:asciiTheme="minorHAnsi" w:eastAsia="经典繁角篆" w:hAnsiTheme="minorHAns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5B89B" w14:textId="77777777" w:rsidR="00CC7A02" w:rsidRDefault="00CC7A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B83EF" w14:textId="77777777" w:rsidR="00343EB9" w:rsidRDefault="00343EB9">
      <w:r>
        <w:separator/>
      </w:r>
    </w:p>
  </w:footnote>
  <w:footnote w:type="continuationSeparator" w:id="0">
    <w:p w14:paraId="0F7FBFEA" w14:textId="77777777" w:rsidR="00343EB9" w:rsidRDefault="00343E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3FD10" w14:textId="77777777" w:rsidR="00CC7A02" w:rsidRDefault="00CC7A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3690"/>
      <w:gridCol w:w="3192"/>
    </w:tblGrid>
    <w:tr w:rsidR="000C58D6" w14:paraId="2A74083F" w14:textId="77777777" w:rsidTr="003F05DC">
      <w:tc>
        <w:tcPr>
          <w:tcW w:w="2808" w:type="dxa"/>
        </w:tcPr>
        <w:p w14:paraId="331B2F8B" w14:textId="77777777" w:rsidR="000C58D6" w:rsidRDefault="007852ED" w:rsidP="00ED2E24">
          <w:pPr>
            <w:pStyle w:val="Header"/>
            <w:rPr>
              <w:sz w:val="20"/>
              <w:szCs w:val="20"/>
            </w:rPr>
          </w:pPr>
          <w:r>
            <w:rPr>
              <w:sz w:val="20"/>
              <w:szCs w:val="20"/>
            </w:rPr>
            <w:t>C</w:t>
          </w:r>
          <w:r w:rsidR="008944BE">
            <w:rPr>
              <w:sz w:val="20"/>
              <w:szCs w:val="20"/>
            </w:rPr>
            <w:t>S</w:t>
          </w:r>
          <w:r>
            <w:rPr>
              <w:sz w:val="20"/>
              <w:szCs w:val="20"/>
            </w:rPr>
            <w:t>I</w:t>
          </w:r>
          <w:r w:rsidR="000C58D6">
            <w:rPr>
              <w:sz w:val="20"/>
              <w:szCs w:val="20"/>
            </w:rPr>
            <w:t xml:space="preserve"> </w:t>
          </w:r>
          <w:r w:rsidR="006C401F">
            <w:rPr>
              <w:sz w:val="20"/>
              <w:szCs w:val="20"/>
            </w:rPr>
            <w:t>28</w:t>
          </w:r>
          <w:r w:rsidR="000C58D6">
            <w:rPr>
              <w:sz w:val="20"/>
              <w:szCs w:val="20"/>
            </w:rPr>
            <w:t xml:space="preserve">1 </w:t>
          </w:r>
          <w:r w:rsidR="00A6330F">
            <w:rPr>
              <w:sz w:val="20"/>
              <w:szCs w:val="20"/>
            </w:rPr>
            <w:t>Fall</w:t>
          </w:r>
          <w:r w:rsidR="000C58D6">
            <w:rPr>
              <w:sz w:val="20"/>
              <w:szCs w:val="20"/>
            </w:rPr>
            <w:t xml:space="preserve"> 20</w:t>
          </w:r>
          <w:r w:rsidR="00CC7A02">
            <w:rPr>
              <w:sz w:val="20"/>
              <w:szCs w:val="20"/>
            </w:rPr>
            <w:t>2</w:t>
          </w:r>
          <w:r w:rsidR="00ED2E24">
            <w:rPr>
              <w:sz w:val="20"/>
              <w:szCs w:val="20"/>
            </w:rPr>
            <w:t>1</w:t>
          </w:r>
          <w:r w:rsidR="000C58D6">
            <w:rPr>
              <w:sz w:val="20"/>
              <w:szCs w:val="20"/>
            </w:rPr>
            <w:t>-</w:t>
          </w:r>
          <w:r w:rsidR="00261EF3">
            <w:rPr>
              <w:sz w:val="20"/>
              <w:szCs w:val="20"/>
            </w:rPr>
            <w:t>2</w:t>
          </w:r>
          <w:r w:rsidR="00ED2E24">
            <w:rPr>
              <w:sz w:val="20"/>
              <w:szCs w:val="20"/>
            </w:rPr>
            <w:t>2</w:t>
          </w:r>
        </w:p>
      </w:tc>
      <w:tc>
        <w:tcPr>
          <w:tcW w:w="3690" w:type="dxa"/>
        </w:tcPr>
        <w:p w14:paraId="34FBC8FB" w14:textId="77777777" w:rsidR="000C58D6" w:rsidRDefault="001120D4" w:rsidP="00ED2E24">
          <w:pPr>
            <w:pStyle w:val="Header"/>
            <w:ind w:left="48"/>
            <w:jc w:val="center"/>
            <w:rPr>
              <w:sz w:val="20"/>
              <w:szCs w:val="20"/>
            </w:rPr>
          </w:pPr>
          <w:r>
            <w:rPr>
              <w:sz w:val="20"/>
              <w:szCs w:val="20"/>
            </w:rPr>
            <w:t xml:space="preserve">PA </w:t>
          </w:r>
          <w:r w:rsidR="00ED2E24">
            <w:rPr>
              <w:sz w:val="20"/>
              <w:szCs w:val="20"/>
            </w:rPr>
            <w:t>2</w:t>
          </w:r>
          <w:r>
            <w:rPr>
              <w:sz w:val="20"/>
              <w:szCs w:val="20"/>
            </w:rPr>
            <w:t xml:space="preserve"> – Experiment </w:t>
          </w:r>
          <w:r w:rsidR="00345D36">
            <w:rPr>
              <w:sz w:val="20"/>
              <w:szCs w:val="20"/>
            </w:rPr>
            <w:t>Report</w:t>
          </w:r>
        </w:p>
      </w:tc>
      <w:tc>
        <w:tcPr>
          <w:tcW w:w="3192" w:type="dxa"/>
        </w:tcPr>
        <w:p w14:paraId="3A5A04B9" w14:textId="77777777" w:rsidR="000C58D6" w:rsidRDefault="000C58D6" w:rsidP="000C58D6">
          <w:pPr>
            <w:pStyle w:val="Header"/>
            <w:jc w:val="right"/>
            <w:rPr>
              <w:sz w:val="20"/>
              <w:szCs w:val="20"/>
            </w:rPr>
          </w:pPr>
          <w:r>
            <w:rPr>
              <w:sz w:val="20"/>
              <w:szCs w:val="20"/>
            </w:rPr>
            <w:t xml:space="preserve">Page </w:t>
          </w:r>
          <w:r w:rsidR="00E1533A" w:rsidRPr="000C58D6">
            <w:rPr>
              <w:sz w:val="20"/>
              <w:szCs w:val="20"/>
            </w:rPr>
            <w:fldChar w:fldCharType="begin"/>
          </w:r>
          <w:r w:rsidRPr="000C58D6">
            <w:rPr>
              <w:sz w:val="20"/>
              <w:szCs w:val="20"/>
            </w:rPr>
            <w:instrText xml:space="preserve"> PAGE   \* MERGEFORMAT </w:instrText>
          </w:r>
          <w:r w:rsidR="00E1533A" w:rsidRPr="000C58D6">
            <w:rPr>
              <w:sz w:val="20"/>
              <w:szCs w:val="20"/>
            </w:rPr>
            <w:fldChar w:fldCharType="separate"/>
          </w:r>
          <w:r w:rsidR="00ED2E24">
            <w:rPr>
              <w:noProof/>
              <w:sz w:val="20"/>
              <w:szCs w:val="20"/>
            </w:rPr>
            <w:t>2</w:t>
          </w:r>
          <w:r w:rsidR="00E1533A" w:rsidRPr="000C58D6">
            <w:rPr>
              <w:sz w:val="20"/>
              <w:szCs w:val="20"/>
            </w:rPr>
            <w:fldChar w:fldCharType="end"/>
          </w:r>
        </w:p>
      </w:tc>
    </w:tr>
  </w:tbl>
  <w:p w14:paraId="406D26F6" w14:textId="77777777" w:rsidR="00924C33" w:rsidRPr="00F31E24" w:rsidRDefault="00924C33">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C4429" w14:textId="77777777" w:rsidR="00CC7A02" w:rsidRDefault="00CC7A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459A3"/>
    <w:multiLevelType w:val="hybridMultilevel"/>
    <w:tmpl w:val="53CC4D4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801E58"/>
    <w:multiLevelType w:val="hybridMultilevel"/>
    <w:tmpl w:val="8AB82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F0318"/>
    <w:multiLevelType w:val="hybridMultilevel"/>
    <w:tmpl w:val="BD8EA288"/>
    <w:lvl w:ilvl="0" w:tplc="04090015">
      <w:start w:val="1"/>
      <w:numFmt w:val="upp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B673D2"/>
    <w:multiLevelType w:val="hybridMultilevel"/>
    <w:tmpl w:val="54D4C7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FD05DA"/>
    <w:multiLevelType w:val="hybridMultilevel"/>
    <w:tmpl w:val="944A5E2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292BD5"/>
    <w:multiLevelType w:val="hybridMultilevel"/>
    <w:tmpl w:val="CE96C7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7756E2"/>
    <w:multiLevelType w:val="hybridMultilevel"/>
    <w:tmpl w:val="53CC4D4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B5B76A0"/>
    <w:multiLevelType w:val="hybridMultilevel"/>
    <w:tmpl w:val="32E27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E956C0"/>
    <w:multiLevelType w:val="hybridMultilevel"/>
    <w:tmpl w:val="AE36F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C7603D"/>
    <w:multiLevelType w:val="hybridMultilevel"/>
    <w:tmpl w:val="DEE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2B6AD2"/>
    <w:multiLevelType w:val="hybridMultilevel"/>
    <w:tmpl w:val="5620A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5D76AF"/>
    <w:multiLevelType w:val="hybridMultilevel"/>
    <w:tmpl w:val="F732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2A34B5"/>
    <w:multiLevelType w:val="hybridMultilevel"/>
    <w:tmpl w:val="822C3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CF217A"/>
    <w:multiLevelType w:val="hybridMultilevel"/>
    <w:tmpl w:val="184EE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B1621E"/>
    <w:multiLevelType w:val="hybridMultilevel"/>
    <w:tmpl w:val="CE96C7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87706D0"/>
    <w:multiLevelType w:val="multilevel"/>
    <w:tmpl w:val="3050CEE4"/>
    <w:lvl w:ilvl="0">
      <w:start w:val="1"/>
      <w:numFmt w:val="decimal"/>
      <w:lvlText w:val="%1."/>
      <w:lvlJc w:val="left"/>
      <w:pPr>
        <w:ind w:left="360" w:hanging="360"/>
      </w:pPr>
      <w:rPr>
        <w:rFonts w:hint="default"/>
        <w:color w:val="auto"/>
      </w:rPr>
    </w:lvl>
    <w:lvl w:ilvl="1">
      <w:start w:val="1"/>
      <w:numFmt w:val="decimal"/>
      <w:isLgl/>
      <w:lvlText w:val="%1.%2"/>
      <w:lvlJc w:val="left"/>
      <w:pPr>
        <w:ind w:left="840" w:hanging="480"/>
      </w:pPr>
      <w:rPr>
        <w:rFonts w:ascii="Times New Roman" w:hAnsi="Times New Roman" w:cs="Times New Roman" w:hint="default"/>
        <w:color w:val="auto"/>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5CDE7589"/>
    <w:multiLevelType w:val="hybridMultilevel"/>
    <w:tmpl w:val="A314A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4DD08F9"/>
    <w:multiLevelType w:val="hybridMultilevel"/>
    <w:tmpl w:val="F04EA5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797340E"/>
    <w:multiLevelType w:val="hybridMultilevel"/>
    <w:tmpl w:val="880CB0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6"/>
  </w:num>
  <w:num w:numId="3">
    <w:abstractNumId w:val="7"/>
  </w:num>
  <w:num w:numId="4">
    <w:abstractNumId w:val="4"/>
  </w:num>
  <w:num w:numId="5">
    <w:abstractNumId w:val="8"/>
  </w:num>
  <w:num w:numId="6">
    <w:abstractNumId w:val="17"/>
  </w:num>
  <w:num w:numId="7">
    <w:abstractNumId w:val="10"/>
  </w:num>
  <w:num w:numId="8">
    <w:abstractNumId w:val="11"/>
  </w:num>
  <w:num w:numId="9">
    <w:abstractNumId w:val="1"/>
  </w:num>
  <w:num w:numId="10">
    <w:abstractNumId w:val="13"/>
  </w:num>
  <w:num w:numId="11">
    <w:abstractNumId w:val="14"/>
  </w:num>
  <w:num w:numId="12">
    <w:abstractNumId w:val="5"/>
  </w:num>
  <w:num w:numId="13">
    <w:abstractNumId w:val="18"/>
  </w:num>
  <w:num w:numId="14">
    <w:abstractNumId w:val="12"/>
  </w:num>
  <w:num w:numId="15">
    <w:abstractNumId w:val="3"/>
  </w:num>
  <w:num w:numId="16">
    <w:abstractNumId w:val="2"/>
  </w:num>
  <w:num w:numId="17">
    <w:abstractNumId w:val="9"/>
  </w:num>
  <w:num w:numId="18">
    <w:abstractNumId w:val="1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TEyMLW0NDQzszBX0lEKTi0uzszPAykwrQUAmB3CgywAAAA="/>
  </w:docVars>
  <w:rsids>
    <w:rsidRoot w:val="00EA71F6"/>
    <w:rsid w:val="00032DD3"/>
    <w:rsid w:val="000C58D6"/>
    <w:rsid w:val="000F6B97"/>
    <w:rsid w:val="000F7763"/>
    <w:rsid w:val="001120D4"/>
    <w:rsid w:val="00116BE7"/>
    <w:rsid w:val="00123E6E"/>
    <w:rsid w:val="00187FA9"/>
    <w:rsid w:val="00194F4B"/>
    <w:rsid w:val="001A4E74"/>
    <w:rsid w:val="001A5248"/>
    <w:rsid w:val="001B01CB"/>
    <w:rsid w:val="001B1AC6"/>
    <w:rsid w:val="001C5070"/>
    <w:rsid w:val="001D0FE4"/>
    <w:rsid w:val="001D39CB"/>
    <w:rsid w:val="001D4A0E"/>
    <w:rsid w:val="001E602E"/>
    <w:rsid w:val="001F1E0E"/>
    <w:rsid w:val="001F3A74"/>
    <w:rsid w:val="001F6A70"/>
    <w:rsid w:val="00202077"/>
    <w:rsid w:val="00222C46"/>
    <w:rsid w:val="00225F9C"/>
    <w:rsid w:val="002314A1"/>
    <w:rsid w:val="0023648B"/>
    <w:rsid w:val="0024526A"/>
    <w:rsid w:val="00251ACC"/>
    <w:rsid w:val="00261EF3"/>
    <w:rsid w:val="0027239F"/>
    <w:rsid w:val="002B42A6"/>
    <w:rsid w:val="00316701"/>
    <w:rsid w:val="00320B2C"/>
    <w:rsid w:val="00323740"/>
    <w:rsid w:val="00332352"/>
    <w:rsid w:val="00343EB9"/>
    <w:rsid w:val="00345D36"/>
    <w:rsid w:val="0035178A"/>
    <w:rsid w:val="0035452D"/>
    <w:rsid w:val="00366622"/>
    <w:rsid w:val="003720E5"/>
    <w:rsid w:val="00382FD6"/>
    <w:rsid w:val="0039600D"/>
    <w:rsid w:val="003A7D6C"/>
    <w:rsid w:val="003B5743"/>
    <w:rsid w:val="003B63F7"/>
    <w:rsid w:val="003B754B"/>
    <w:rsid w:val="003E747C"/>
    <w:rsid w:val="003F05DC"/>
    <w:rsid w:val="003F12B8"/>
    <w:rsid w:val="004154D4"/>
    <w:rsid w:val="00444FF6"/>
    <w:rsid w:val="00481A42"/>
    <w:rsid w:val="004956D3"/>
    <w:rsid w:val="00497389"/>
    <w:rsid w:val="004B5A51"/>
    <w:rsid w:val="004C0A87"/>
    <w:rsid w:val="004C542A"/>
    <w:rsid w:val="004D013E"/>
    <w:rsid w:val="004D3485"/>
    <w:rsid w:val="004E346A"/>
    <w:rsid w:val="004E384B"/>
    <w:rsid w:val="004E4AD6"/>
    <w:rsid w:val="004F1E08"/>
    <w:rsid w:val="00520708"/>
    <w:rsid w:val="0052156C"/>
    <w:rsid w:val="00530EA5"/>
    <w:rsid w:val="0053129E"/>
    <w:rsid w:val="00532E70"/>
    <w:rsid w:val="0053501F"/>
    <w:rsid w:val="00543CB9"/>
    <w:rsid w:val="0055531F"/>
    <w:rsid w:val="005913D1"/>
    <w:rsid w:val="00592C07"/>
    <w:rsid w:val="005C6531"/>
    <w:rsid w:val="005D0505"/>
    <w:rsid w:val="005D68B2"/>
    <w:rsid w:val="005E087E"/>
    <w:rsid w:val="005F41AC"/>
    <w:rsid w:val="005F6F6C"/>
    <w:rsid w:val="00607409"/>
    <w:rsid w:val="00610BB6"/>
    <w:rsid w:val="00624E31"/>
    <w:rsid w:val="006250CD"/>
    <w:rsid w:val="00650F84"/>
    <w:rsid w:val="006653DD"/>
    <w:rsid w:val="00683A3C"/>
    <w:rsid w:val="006A1028"/>
    <w:rsid w:val="006A4DCC"/>
    <w:rsid w:val="006A75B7"/>
    <w:rsid w:val="006C401F"/>
    <w:rsid w:val="006D73F1"/>
    <w:rsid w:val="006E3847"/>
    <w:rsid w:val="006E3F56"/>
    <w:rsid w:val="00700C30"/>
    <w:rsid w:val="00702EA6"/>
    <w:rsid w:val="007124FD"/>
    <w:rsid w:val="00716B3F"/>
    <w:rsid w:val="0072044E"/>
    <w:rsid w:val="00726230"/>
    <w:rsid w:val="00730C37"/>
    <w:rsid w:val="00735A4A"/>
    <w:rsid w:val="00741CDC"/>
    <w:rsid w:val="00747FE8"/>
    <w:rsid w:val="0076355C"/>
    <w:rsid w:val="007852ED"/>
    <w:rsid w:val="007A19E5"/>
    <w:rsid w:val="007B04CF"/>
    <w:rsid w:val="007B37FC"/>
    <w:rsid w:val="007C32BC"/>
    <w:rsid w:val="007D3BB7"/>
    <w:rsid w:val="007D7C9E"/>
    <w:rsid w:val="007E2647"/>
    <w:rsid w:val="007E6021"/>
    <w:rsid w:val="007F2A22"/>
    <w:rsid w:val="008019F9"/>
    <w:rsid w:val="00814F93"/>
    <w:rsid w:val="00823EEF"/>
    <w:rsid w:val="008275DA"/>
    <w:rsid w:val="00833E08"/>
    <w:rsid w:val="00840A87"/>
    <w:rsid w:val="00840B1E"/>
    <w:rsid w:val="008837D4"/>
    <w:rsid w:val="008944BE"/>
    <w:rsid w:val="0089785A"/>
    <w:rsid w:val="008A4FD5"/>
    <w:rsid w:val="008B303B"/>
    <w:rsid w:val="008B5366"/>
    <w:rsid w:val="008C5C80"/>
    <w:rsid w:val="009025E8"/>
    <w:rsid w:val="00903819"/>
    <w:rsid w:val="00907C44"/>
    <w:rsid w:val="00924C33"/>
    <w:rsid w:val="00926DD2"/>
    <w:rsid w:val="00931287"/>
    <w:rsid w:val="00942031"/>
    <w:rsid w:val="009422FD"/>
    <w:rsid w:val="00963585"/>
    <w:rsid w:val="009B5E61"/>
    <w:rsid w:val="009C50E4"/>
    <w:rsid w:val="009D07FF"/>
    <w:rsid w:val="009E3AAC"/>
    <w:rsid w:val="009E5E11"/>
    <w:rsid w:val="009F17F3"/>
    <w:rsid w:val="009F613D"/>
    <w:rsid w:val="00A01042"/>
    <w:rsid w:val="00A20CFD"/>
    <w:rsid w:val="00A23FE5"/>
    <w:rsid w:val="00A6330F"/>
    <w:rsid w:val="00A72A0D"/>
    <w:rsid w:val="00A774AF"/>
    <w:rsid w:val="00A8214D"/>
    <w:rsid w:val="00A97E04"/>
    <w:rsid w:val="00AA2DF3"/>
    <w:rsid w:val="00AB21AB"/>
    <w:rsid w:val="00AC4C54"/>
    <w:rsid w:val="00AC688C"/>
    <w:rsid w:val="00AF4A6A"/>
    <w:rsid w:val="00B02BBD"/>
    <w:rsid w:val="00B06A93"/>
    <w:rsid w:val="00B368CC"/>
    <w:rsid w:val="00B52617"/>
    <w:rsid w:val="00B563E8"/>
    <w:rsid w:val="00B90C8E"/>
    <w:rsid w:val="00B96D89"/>
    <w:rsid w:val="00BA065E"/>
    <w:rsid w:val="00BC39B5"/>
    <w:rsid w:val="00BC503B"/>
    <w:rsid w:val="00BC6D9F"/>
    <w:rsid w:val="00BC783B"/>
    <w:rsid w:val="00BE74AB"/>
    <w:rsid w:val="00C166DA"/>
    <w:rsid w:val="00C45EAF"/>
    <w:rsid w:val="00C6449D"/>
    <w:rsid w:val="00C80F52"/>
    <w:rsid w:val="00C87C9D"/>
    <w:rsid w:val="00C96033"/>
    <w:rsid w:val="00C968B1"/>
    <w:rsid w:val="00CA48C0"/>
    <w:rsid w:val="00CA679A"/>
    <w:rsid w:val="00CC0EDE"/>
    <w:rsid w:val="00CC5237"/>
    <w:rsid w:val="00CC7A02"/>
    <w:rsid w:val="00CF2907"/>
    <w:rsid w:val="00D164F2"/>
    <w:rsid w:val="00D41314"/>
    <w:rsid w:val="00D62CD0"/>
    <w:rsid w:val="00D7081E"/>
    <w:rsid w:val="00D76399"/>
    <w:rsid w:val="00D77D08"/>
    <w:rsid w:val="00D85F5B"/>
    <w:rsid w:val="00DB6BFD"/>
    <w:rsid w:val="00DC28C6"/>
    <w:rsid w:val="00DD2296"/>
    <w:rsid w:val="00E1533A"/>
    <w:rsid w:val="00E47A90"/>
    <w:rsid w:val="00E700F7"/>
    <w:rsid w:val="00E83AD7"/>
    <w:rsid w:val="00E97874"/>
    <w:rsid w:val="00EA71F6"/>
    <w:rsid w:val="00EC5606"/>
    <w:rsid w:val="00ED2E24"/>
    <w:rsid w:val="00ED2FC2"/>
    <w:rsid w:val="00F11752"/>
    <w:rsid w:val="00F23FD0"/>
    <w:rsid w:val="00F2604D"/>
    <w:rsid w:val="00F31E24"/>
    <w:rsid w:val="00F401B0"/>
    <w:rsid w:val="00F53925"/>
    <w:rsid w:val="00F61A01"/>
    <w:rsid w:val="00F66DBA"/>
    <w:rsid w:val="00F7094D"/>
    <w:rsid w:val="00F87FDB"/>
    <w:rsid w:val="00FC78BB"/>
    <w:rsid w:val="00FF47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9F0B43"/>
  <w15:docId w15:val="{175A8E2C-8D0B-409E-840B-B59D42A53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2296"/>
    <w:rPr>
      <w:sz w:val="24"/>
      <w:szCs w:val="24"/>
    </w:rPr>
  </w:style>
  <w:style w:type="paragraph" w:styleId="Heading2">
    <w:name w:val="heading 2"/>
    <w:basedOn w:val="Normal"/>
    <w:next w:val="Normal"/>
    <w:link w:val="Heading2Char"/>
    <w:uiPriority w:val="9"/>
    <w:unhideWhenUsed/>
    <w:qFormat/>
    <w:rsid w:val="00A6330F"/>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A679A"/>
    <w:pPr>
      <w:tabs>
        <w:tab w:val="center" w:pos="4320"/>
        <w:tab w:val="right" w:pos="8640"/>
      </w:tabs>
    </w:pPr>
  </w:style>
  <w:style w:type="paragraph" w:styleId="Footer">
    <w:name w:val="footer"/>
    <w:basedOn w:val="Normal"/>
    <w:link w:val="FooterChar"/>
    <w:uiPriority w:val="99"/>
    <w:rsid w:val="00CA679A"/>
    <w:pPr>
      <w:tabs>
        <w:tab w:val="center" w:pos="4320"/>
        <w:tab w:val="right" w:pos="8640"/>
      </w:tabs>
    </w:pPr>
  </w:style>
  <w:style w:type="character" w:styleId="PageNumber">
    <w:name w:val="page number"/>
    <w:basedOn w:val="DefaultParagraphFont"/>
    <w:rsid w:val="00CA679A"/>
  </w:style>
  <w:style w:type="paragraph" w:styleId="BalloonText">
    <w:name w:val="Balloon Text"/>
    <w:basedOn w:val="Normal"/>
    <w:semiHidden/>
    <w:rsid w:val="00726230"/>
    <w:rPr>
      <w:rFonts w:ascii="Tahoma" w:hAnsi="Tahoma" w:cs="Tahoma"/>
      <w:sz w:val="16"/>
      <w:szCs w:val="16"/>
    </w:rPr>
  </w:style>
  <w:style w:type="paragraph" w:styleId="ListParagraph">
    <w:name w:val="List Paragraph"/>
    <w:basedOn w:val="Normal"/>
    <w:uiPriority w:val="34"/>
    <w:qFormat/>
    <w:rsid w:val="004956D3"/>
    <w:pPr>
      <w:ind w:left="720"/>
      <w:contextualSpacing/>
    </w:pPr>
  </w:style>
  <w:style w:type="table" w:styleId="TableGrid">
    <w:name w:val="Table Grid"/>
    <w:basedOn w:val="TableNormal"/>
    <w:rsid w:val="000C58D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rsid w:val="001C5070"/>
    <w:rPr>
      <w:szCs w:val="20"/>
      <w:lang w:eastAsia="en-US"/>
    </w:rPr>
  </w:style>
  <w:style w:type="character" w:customStyle="1" w:styleId="BodyTextChar">
    <w:name w:val="Body Text Char"/>
    <w:basedOn w:val="DefaultParagraphFont"/>
    <w:link w:val="BodyText"/>
    <w:rsid w:val="001C5070"/>
    <w:rPr>
      <w:sz w:val="24"/>
      <w:lang w:eastAsia="en-US"/>
    </w:rPr>
  </w:style>
  <w:style w:type="paragraph" w:styleId="BodyTextIndent3">
    <w:name w:val="Body Text Indent 3"/>
    <w:basedOn w:val="Normal"/>
    <w:link w:val="BodyTextIndent3Char"/>
    <w:rsid w:val="001C5070"/>
    <w:pPr>
      <w:spacing w:after="120"/>
      <w:ind w:left="360"/>
    </w:pPr>
    <w:rPr>
      <w:sz w:val="16"/>
      <w:szCs w:val="16"/>
      <w:lang w:eastAsia="en-US"/>
    </w:rPr>
  </w:style>
  <w:style w:type="character" w:customStyle="1" w:styleId="BodyTextIndent3Char">
    <w:name w:val="Body Text Indent 3 Char"/>
    <w:basedOn w:val="DefaultParagraphFont"/>
    <w:link w:val="BodyTextIndent3"/>
    <w:rsid w:val="001C5070"/>
    <w:rPr>
      <w:sz w:val="16"/>
      <w:szCs w:val="16"/>
      <w:lang w:eastAsia="en-US"/>
    </w:rPr>
  </w:style>
  <w:style w:type="paragraph" w:styleId="NoSpacing">
    <w:name w:val="No Spacing"/>
    <w:uiPriority w:val="1"/>
    <w:qFormat/>
    <w:rsid w:val="00E47A90"/>
    <w:rPr>
      <w:sz w:val="24"/>
      <w:szCs w:val="24"/>
    </w:rPr>
  </w:style>
  <w:style w:type="paragraph" w:styleId="HTMLPreformatted">
    <w:name w:val="HTML Preformatted"/>
    <w:basedOn w:val="Normal"/>
    <w:link w:val="HTMLPreformattedChar"/>
    <w:uiPriority w:val="99"/>
    <w:unhideWhenUsed/>
    <w:rsid w:val="00F66D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66DBA"/>
    <w:rPr>
      <w:rFonts w:ascii="Courier New" w:eastAsia="Times New Roman" w:hAnsi="Courier New" w:cs="Courier New"/>
    </w:rPr>
  </w:style>
  <w:style w:type="character" w:styleId="HTMLCode">
    <w:name w:val="HTML Code"/>
    <w:basedOn w:val="DefaultParagraphFont"/>
    <w:uiPriority w:val="99"/>
    <w:unhideWhenUsed/>
    <w:rsid w:val="00F66DBA"/>
    <w:rPr>
      <w:rFonts w:ascii="Courier New" w:eastAsia="Times New Roman" w:hAnsi="Courier New" w:cs="Courier New"/>
      <w:sz w:val="20"/>
      <w:szCs w:val="20"/>
    </w:rPr>
  </w:style>
  <w:style w:type="paragraph" w:styleId="FootnoteText">
    <w:name w:val="footnote text"/>
    <w:basedOn w:val="Normal"/>
    <w:link w:val="FootnoteTextChar"/>
    <w:rsid w:val="008B303B"/>
    <w:rPr>
      <w:sz w:val="20"/>
      <w:szCs w:val="20"/>
    </w:rPr>
  </w:style>
  <w:style w:type="character" w:customStyle="1" w:styleId="FootnoteTextChar">
    <w:name w:val="Footnote Text Char"/>
    <w:basedOn w:val="DefaultParagraphFont"/>
    <w:link w:val="FootnoteText"/>
    <w:rsid w:val="008B303B"/>
  </w:style>
  <w:style w:type="character" w:styleId="FootnoteReference">
    <w:name w:val="footnote reference"/>
    <w:basedOn w:val="DefaultParagraphFont"/>
    <w:rsid w:val="008B303B"/>
    <w:rPr>
      <w:vertAlign w:val="superscript"/>
    </w:rPr>
  </w:style>
  <w:style w:type="character" w:styleId="PlaceholderText">
    <w:name w:val="Placeholder Text"/>
    <w:basedOn w:val="DefaultParagraphFont"/>
    <w:uiPriority w:val="99"/>
    <w:semiHidden/>
    <w:rsid w:val="00823EEF"/>
    <w:rPr>
      <w:color w:val="808080"/>
    </w:rPr>
  </w:style>
  <w:style w:type="character" w:customStyle="1" w:styleId="Heading2Char">
    <w:name w:val="Heading 2 Char"/>
    <w:basedOn w:val="DefaultParagraphFont"/>
    <w:link w:val="Heading2"/>
    <w:uiPriority w:val="9"/>
    <w:rsid w:val="00A6330F"/>
    <w:rPr>
      <w:rFonts w:asciiTheme="majorHAnsi" w:eastAsiaTheme="majorEastAsia" w:hAnsiTheme="majorHAnsi" w:cstheme="majorBidi"/>
      <w:b/>
      <w:bCs/>
      <w:color w:val="4F81BD" w:themeColor="accent1"/>
      <w:sz w:val="26"/>
      <w:szCs w:val="26"/>
    </w:rPr>
  </w:style>
  <w:style w:type="character" w:customStyle="1" w:styleId="HeaderChar">
    <w:name w:val="Header Char"/>
    <w:basedOn w:val="DefaultParagraphFont"/>
    <w:link w:val="Header"/>
    <w:uiPriority w:val="99"/>
    <w:rsid w:val="00345D36"/>
    <w:rPr>
      <w:sz w:val="24"/>
      <w:szCs w:val="24"/>
    </w:rPr>
  </w:style>
  <w:style w:type="character" w:customStyle="1" w:styleId="FooterChar">
    <w:name w:val="Footer Char"/>
    <w:basedOn w:val="DefaultParagraphFont"/>
    <w:link w:val="Footer"/>
    <w:uiPriority w:val="99"/>
    <w:rsid w:val="00345D36"/>
    <w:rPr>
      <w:sz w:val="24"/>
      <w:szCs w:val="24"/>
    </w:rPr>
  </w:style>
  <w:style w:type="paragraph" w:styleId="NormalWeb">
    <w:name w:val="Normal (Web)"/>
    <w:basedOn w:val="Normal"/>
    <w:uiPriority w:val="99"/>
    <w:semiHidden/>
    <w:unhideWhenUsed/>
    <w:rsid w:val="0053129E"/>
    <w:pPr>
      <w:spacing w:before="100" w:beforeAutospacing="1" w:after="100" w:afterAutospacing="1"/>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163492">
      <w:bodyDiv w:val="1"/>
      <w:marLeft w:val="0"/>
      <w:marRight w:val="0"/>
      <w:marTop w:val="0"/>
      <w:marBottom w:val="0"/>
      <w:divBdr>
        <w:top w:val="none" w:sz="0" w:space="0" w:color="auto"/>
        <w:left w:val="none" w:sz="0" w:space="0" w:color="auto"/>
        <w:bottom w:val="none" w:sz="0" w:space="0" w:color="auto"/>
        <w:right w:val="none" w:sz="0" w:space="0" w:color="auto"/>
      </w:divBdr>
    </w:div>
    <w:div w:id="1258826298">
      <w:bodyDiv w:val="1"/>
      <w:marLeft w:val="0"/>
      <w:marRight w:val="0"/>
      <w:marTop w:val="0"/>
      <w:marBottom w:val="0"/>
      <w:divBdr>
        <w:top w:val="none" w:sz="0" w:space="0" w:color="auto"/>
        <w:left w:val="none" w:sz="0" w:space="0" w:color="auto"/>
        <w:bottom w:val="none" w:sz="0" w:space="0" w:color="auto"/>
        <w:right w:val="none" w:sz="0" w:space="0" w:color="auto"/>
      </w:divBdr>
    </w:div>
    <w:div w:id="1438018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B93CBD-03A7-4F0B-B193-5D72905F2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8</TotalTime>
  <Pages>7</Pages>
  <Words>1706</Words>
  <Characters>972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Lab 1</vt:lpstr>
    </vt:vector>
  </TitlesOfParts>
  <Company>Ohio Northern University</Company>
  <LinksUpToDate>false</LinksUpToDate>
  <CharactersWithSpaces>1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dc:title>
  <dc:creator>Wei Kian Chen</dc:creator>
  <cp:lastModifiedBy>Hopp, Tempest</cp:lastModifiedBy>
  <cp:revision>19</cp:revision>
  <cp:lastPrinted>2013-01-23T14:14:00Z</cp:lastPrinted>
  <dcterms:created xsi:type="dcterms:W3CDTF">2014-10-02T17:19:00Z</dcterms:created>
  <dcterms:modified xsi:type="dcterms:W3CDTF">2021-10-04T22:41:00Z</dcterms:modified>
</cp:coreProperties>
</file>